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0CAA0A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0C11AF">
        <w:rPr>
          <w:rFonts w:eastAsia="Times New Roman"/>
        </w:rPr>
        <w:t xml:space="preserve"> – Secondary Component</w:t>
      </w:r>
    </w:p>
    <w:p w14:paraId="7A5A68F0" w14:textId="6B1CA6F7" w:rsidR="00EA581C" w:rsidRDefault="00FB577B" w:rsidP="00C338DC">
      <w:pPr>
        <w:pStyle w:val="Heading1"/>
        <w:rPr>
          <w:rFonts w:eastAsia="Times New Roman"/>
        </w:rPr>
      </w:pPr>
      <w:r w:rsidRPr="00FB577B">
        <w:rPr>
          <w:rFonts w:eastAsia="Times New Roman"/>
        </w:rPr>
        <w:t>Electromechanical Technology/Electromechanical Engineering Technology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.0403</w:t>
      </w:r>
    </w:p>
    <w:p w14:paraId="3FD86B02" w14:textId="362F299B" w:rsidR="00E60D07" w:rsidRPr="000C11AF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0C11AF">
        <w:rPr>
          <w:rFonts w:eastAsia="Times New Roman"/>
          <w:sz w:val="24"/>
          <w:szCs w:val="24"/>
        </w:rPr>
        <w:t>H</w:t>
      </w:r>
      <w:r w:rsidR="00E60D07" w:rsidRPr="000C11AF">
        <w:rPr>
          <w:rFonts w:eastAsia="Times New Roman"/>
          <w:sz w:val="24"/>
          <w:szCs w:val="24"/>
        </w:rPr>
        <w:t xml:space="preserve">igh </w:t>
      </w:r>
      <w:r w:rsidRPr="000C11AF">
        <w:rPr>
          <w:rFonts w:eastAsia="Times New Roman"/>
          <w:sz w:val="24"/>
          <w:szCs w:val="24"/>
        </w:rPr>
        <w:t>S</w:t>
      </w:r>
      <w:r w:rsidR="00E60D07" w:rsidRPr="000C11AF">
        <w:rPr>
          <w:rFonts w:eastAsia="Times New Roman"/>
          <w:sz w:val="24"/>
          <w:szCs w:val="24"/>
        </w:rPr>
        <w:t xml:space="preserve">chool </w:t>
      </w:r>
      <w:r w:rsidRPr="000C11AF">
        <w:rPr>
          <w:rFonts w:eastAsia="Times New Roman"/>
          <w:sz w:val="24"/>
          <w:szCs w:val="24"/>
        </w:rPr>
        <w:t>G</w:t>
      </w:r>
      <w:r w:rsidR="00E60D07" w:rsidRPr="000C11AF">
        <w:rPr>
          <w:rFonts w:eastAsia="Times New Roman"/>
          <w:sz w:val="24"/>
          <w:szCs w:val="24"/>
        </w:rPr>
        <w:t xml:space="preserve">raduation </w:t>
      </w:r>
      <w:r w:rsidR="00B21AF6" w:rsidRPr="000C11AF">
        <w:rPr>
          <w:rFonts w:eastAsia="Times New Roman"/>
          <w:sz w:val="24"/>
          <w:szCs w:val="24"/>
        </w:rPr>
        <w:t>Y</w:t>
      </w:r>
      <w:r w:rsidR="00E60D07" w:rsidRPr="000C11AF">
        <w:rPr>
          <w:rFonts w:eastAsia="Times New Roman"/>
          <w:sz w:val="24"/>
          <w:szCs w:val="24"/>
        </w:rPr>
        <w:t>ears 20</w:t>
      </w:r>
      <w:r w:rsidR="00EA581C" w:rsidRPr="000C11AF">
        <w:rPr>
          <w:rFonts w:eastAsia="Times New Roman"/>
          <w:sz w:val="24"/>
          <w:szCs w:val="24"/>
        </w:rPr>
        <w:t>2</w:t>
      </w:r>
      <w:r w:rsidR="00DC457C">
        <w:rPr>
          <w:rFonts w:eastAsia="Times New Roman"/>
          <w:sz w:val="24"/>
          <w:szCs w:val="24"/>
        </w:rPr>
        <w:t>3</w:t>
      </w:r>
      <w:r w:rsidR="00E60D07" w:rsidRPr="000C11AF">
        <w:rPr>
          <w:rFonts w:eastAsia="Times New Roman"/>
          <w:sz w:val="24"/>
          <w:szCs w:val="24"/>
        </w:rPr>
        <w:t>, 202</w:t>
      </w:r>
      <w:r w:rsidR="00DC457C">
        <w:rPr>
          <w:rFonts w:eastAsia="Times New Roman"/>
          <w:sz w:val="24"/>
          <w:szCs w:val="24"/>
        </w:rPr>
        <w:t>4</w:t>
      </w:r>
      <w:r w:rsidR="00E60D07" w:rsidRPr="000C11AF">
        <w:rPr>
          <w:rFonts w:eastAsia="Times New Roman"/>
          <w:sz w:val="24"/>
          <w:szCs w:val="24"/>
        </w:rPr>
        <w:t>, 202</w:t>
      </w:r>
      <w:bookmarkEnd w:id="0"/>
      <w:r w:rsidR="00DC457C">
        <w:rPr>
          <w:rFonts w:eastAsia="Times New Roman"/>
          <w:sz w:val="24"/>
          <w:szCs w:val="24"/>
        </w:rPr>
        <w:t>5</w:t>
      </w:r>
    </w:p>
    <w:p w14:paraId="523AF23E" w14:textId="17D9FD06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723F18">
        <w:rPr>
          <w:rFonts w:eastAsia="Times New Roman"/>
        </w:rPr>
        <w:t>Technical Report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D282B88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bookmarkEnd w:id="1"/>
      <w:tr w:rsidR="00723F18" w:rsidRPr="00E60D07" w14:paraId="594B24A7" w14:textId="77777777" w:rsidTr="00723F18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4D7A296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D086CD9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Complete technical report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3F18" w:rsidRPr="00E60D07" w14:paraId="1EC6E0AA" w14:textId="77777777" w:rsidTr="00723F18">
        <w:trPr>
          <w:trHeight w:val="288"/>
        </w:trPr>
        <w:tc>
          <w:tcPr>
            <w:tcW w:w="715" w:type="dxa"/>
            <w:vAlign w:val="center"/>
          </w:tcPr>
          <w:p w14:paraId="4FE70CA6" w14:textId="386569EA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102</w:t>
            </w:r>
          </w:p>
        </w:tc>
        <w:tc>
          <w:tcPr>
            <w:tcW w:w="7650" w:type="dxa"/>
            <w:vAlign w:val="center"/>
          </w:tcPr>
          <w:p w14:paraId="6DDD1B89" w14:textId="15282D00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Identify the common components of technical documents.</w:t>
            </w:r>
          </w:p>
        </w:tc>
        <w:tc>
          <w:tcPr>
            <w:tcW w:w="1620" w:type="dxa"/>
            <w:vAlign w:val="center"/>
          </w:tcPr>
          <w:p w14:paraId="567651CD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</w:tr>
      <w:tr w:rsidR="00723F18" w:rsidRPr="00E60D07" w14:paraId="576AD775" w14:textId="77777777" w:rsidTr="00723F18">
        <w:trPr>
          <w:trHeight w:val="288"/>
        </w:trPr>
        <w:tc>
          <w:tcPr>
            <w:tcW w:w="715" w:type="dxa"/>
            <w:vAlign w:val="center"/>
          </w:tcPr>
          <w:p w14:paraId="0EEC0B73" w14:textId="296E9D5E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103</w:t>
            </w:r>
          </w:p>
        </w:tc>
        <w:tc>
          <w:tcPr>
            <w:tcW w:w="7650" w:type="dxa"/>
            <w:vAlign w:val="center"/>
          </w:tcPr>
          <w:p w14:paraId="107FF8D2" w14:textId="431BEE6D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Maintain a daily journal or timecard.</w:t>
            </w:r>
          </w:p>
        </w:tc>
        <w:tc>
          <w:tcPr>
            <w:tcW w:w="1620" w:type="dxa"/>
            <w:vAlign w:val="center"/>
          </w:tcPr>
          <w:p w14:paraId="1879530E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962DBA5" w:rsidR="00E60D07" w:rsidRDefault="00E60D07" w:rsidP="00E60D07">
      <w:pPr>
        <w:pStyle w:val="Heading2"/>
      </w:pPr>
      <w:r>
        <w:t xml:space="preserve">200 </w:t>
      </w:r>
      <w:r w:rsidR="00A957E9">
        <w:t>Safety in the Laborato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990E25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A957E9" w:rsidRPr="00E60D07" w14:paraId="67D3CCF8" w14:textId="77777777" w:rsidTr="00A957E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422E618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D000DD9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Practice accident prevention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76B27CCC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5B513863" w14:textId="57198016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2</w:t>
            </w:r>
          </w:p>
        </w:tc>
        <w:tc>
          <w:tcPr>
            <w:tcW w:w="7650" w:type="dxa"/>
            <w:vAlign w:val="center"/>
          </w:tcPr>
          <w:p w14:paraId="55ED1763" w14:textId="1040BDB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Practice safe work habits.</w:t>
            </w:r>
          </w:p>
        </w:tc>
        <w:tc>
          <w:tcPr>
            <w:tcW w:w="1620" w:type="dxa"/>
            <w:vAlign w:val="center"/>
          </w:tcPr>
          <w:p w14:paraId="03A7209D" w14:textId="733F4C14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5C2E1343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6E178321" w14:textId="556A0C98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3</w:t>
            </w:r>
          </w:p>
        </w:tc>
        <w:tc>
          <w:tcPr>
            <w:tcW w:w="7650" w:type="dxa"/>
            <w:vAlign w:val="center"/>
          </w:tcPr>
          <w:p w14:paraId="170E6E85" w14:textId="11C0A635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Use hand tools.</w:t>
            </w:r>
          </w:p>
        </w:tc>
        <w:tc>
          <w:tcPr>
            <w:tcW w:w="1620" w:type="dxa"/>
            <w:vAlign w:val="center"/>
          </w:tcPr>
          <w:p w14:paraId="1FB29C97" w14:textId="7114855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4177C0F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2B22CAE6" w14:textId="0960241F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4</w:t>
            </w:r>
          </w:p>
        </w:tc>
        <w:tc>
          <w:tcPr>
            <w:tcW w:w="7650" w:type="dxa"/>
            <w:vAlign w:val="center"/>
          </w:tcPr>
          <w:p w14:paraId="70CEB03E" w14:textId="39707F7C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Use portable power tools.</w:t>
            </w:r>
          </w:p>
        </w:tc>
        <w:tc>
          <w:tcPr>
            <w:tcW w:w="1620" w:type="dxa"/>
            <w:vAlign w:val="center"/>
          </w:tcPr>
          <w:p w14:paraId="444C40CC" w14:textId="0841627E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9EAC923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61461B6F" w14:textId="064F96CC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5</w:t>
            </w:r>
          </w:p>
        </w:tc>
        <w:tc>
          <w:tcPr>
            <w:tcW w:w="7650" w:type="dxa"/>
            <w:vAlign w:val="center"/>
          </w:tcPr>
          <w:p w14:paraId="59975919" w14:textId="027E13B7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 xml:space="preserve">Use </w:t>
            </w:r>
            <w:r w:rsidR="00C338DC">
              <w:t>a</w:t>
            </w:r>
            <w:r w:rsidRPr="0078318D">
              <w:t xml:space="preserve"> drill press.</w:t>
            </w:r>
          </w:p>
        </w:tc>
        <w:tc>
          <w:tcPr>
            <w:tcW w:w="1620" w:type="dxa"/>
            <w:vAlign w:val="center"/>
          </w:tcPr>
          <w:p w14:paraId="1E4203E1" w14:textId="2880E57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647B4C6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58B5703C" w14:textId="24E4DD49" w:rsidR="00A957E9" w:rsidRPr="00E60D07" w:rsidRDefault="00A957E9" w:rsidP="00A957E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9F889C" w14:textId="661C7464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RESERVED</w:t>
            </w:r>
            <w:r w:rsidR="00A63CAD">
              <w:t xml:space="preserve"> (206)</w:t>
            </w:r>
          </w:p>
        </w:tc>
        <w:tc>
          <w:tcPr>
            <w:tcW w:w="1620" w:type="dxa"/>
            <w:vAlign w:val="center"/>
          </w:tcPr>
          <w:p w14:paraId="5A48A834" w14:textId="170A093F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21FB2454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3133454F" w14:textId="047EF042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7</w:t>
            </w:r>
          </w:p>
        </w:tc>
        <w:tc>
          <w:tcPr>
            <w:tcW w:w="7650" w:type="dxa"/>
            <w:vAlign w:val="center"/>
          </w:tcPr>
          <w:p w14:paraId="16F6C7D6" w14:textId="1AA049F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Identify electric shock hazards.</w:t>
            </w:r>
          </w:p>
        </w:tc>
        <w:tc>
          <w:tcPr>
            <w:tcW w:w="1620" w:type="dxa"/>
            <w:vAlign w:val="center"/>
          </w:tcPr>
          <w:p w14:paraId="145D11F2" w14:textId="2CF0E751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76F6E1BD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0FFC533C" w14:textId="7B0A00B3" w:rsidR="00A957E9" w:rsidRPr="00E60D07" w:rsidRDefault="00A957E9" w:rsidP="00A957E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E11DCFE" w14:textId="28F6F369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RESERVED</w:t>
            </w:r>
            <w:r w:rsidR="00A63CAD">
              <w:t xml:space="preserve"> (208)</w:t>
            </w:r>
          </w:p>
        </w:tc>
        <w:tc>
          <w:tcPr>
            <w:tcW w:w="1620" w:type="dxa"/>
            <w:vAlign w:val="center"/>
          </w:tcPr>
          <w:p w14:paraId="6E57DEF4" w14:textId="1D9BBA44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472E31F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43D07002" w14:textId="6EDEA86C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9</w:t>
            </w:r>
          </w:p>
        </w:tc>
        <w:tc>
          <w:tcPr>
            <w:tcW w:w="7650" w:type="dxa"/>
            <w:vAlign w:val="center"/>
          </w:tcPr>
          <w:p w14:paraId="2E65CFC0" w14:textId="0FBC9EC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Use fire extinguishers for different classes of fires.</w:t>
            </w:r>
          </w:p>
        </w:tc>
        <w:tc>
          <w:tcPr>
            <w:tcW w:w="1620" w:type="dxa"/>
            <w:vAlign w:val="center"/>
          </w:tcPr>
          <w:p w14:paraId="12DFB61F" w14:textId="3BF0900F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76C135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07845E04" w14:textId="1E508BF4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10</w:t>
            </w:r>
          </w:p>
        </w:tc>
        <w:tc>
          <w:tcPr>
            <w:tcW w:w="7650" w:type="dxa"/>
            <w:vAlign w:val="center"/>
          </w:tcPr>
          <w:p w14:paraId="7C178236" w14:textId="45BFDE0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Collect Safety Data Sheets (SDS) information.</w:t>
            </w:r>
          </w:p>
        </w:tc>
        <w:tc>
          <w:tcPr>
            <w:tcW w:w="1620" w:type="dxa"/>
            <w:vAlign w:val="center"/>
          </w:tcPr>
          <w:p w14:paraId="2CEB4BC0" w14:textId="12F4DFB6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3BC5B3E3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68B17B2B" w14:textId="63D2AA3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11</w:t>
            </w:r>
          </w:p>
        </w:tc>
        <w:tc>
          <w:tcPr>
            <w:tcW w:w="7650" w:type="dxa"/>
            <w:vAlign w:val="center"/>
          </w:tcPr>
          <w:p w14:paraId="7BCF0DB7" w14:textId="18B44C2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 xml:space="preserve">Follow </w:t>
            </w:r>
            <w:r w:rsidR="00C338DC">
              <w:t>a</w:t>
            </w:r>
            <w:r w:rsidRPr="0078318D">
              <w:t xml:space="preserve">rc </w:t>
            </w:r>
            <w:r w:rsidR="00C338DC">
              <w:t>f</w:t>
            </w:r>
            <w:r w:rsidRPr="0078318D">
              <w:t xml:space="preserve">lash </w:t>
            </w:r>
            <w:r w:rsidR="00DC457C">
              <w:t>p</w:t>
            </w:r>
            <w:r w:rsidRPr="0078318D">
              <w:t>rotection and National Fire Protection Administration 70E.</w:t>
            </w:r>
          </w:p>
        </w:tc>
        <w:tc>
          <w:tcPr>
            <w:tcW w:w="1620" w:type="dxa"/>
            <w:vAlign w:val="center"/>
          </w:tcPr>
          <w:p w14:paraId="514E114D" w14:textId="4E0B6C01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AFA9F80" w14:textId="298C6584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3AE455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3BE74AD5" w14:textId="38100D95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12</w:t>
            </w:r>
          </w:p>
        </w:tc>
        <w:tc>
          <w:tcPr>
            <w:tcW w:w="7650" w:type="dxa"/>
            <w:vAlign w:val="center"/>
          </w:tcPr>
          <w:p w14:paraId="332EA366" w14:textId="52FB625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 xml:space="preserve">Execute </w:t>
            </w:r>
            <w:r w:rsidR="00C338DC">
              <w:t>l</w:t>
            </w:r>
            <w:r w:rsidRPr="0078318D">
              <w:t xml:space="preserve">ock </w:t>
            </w:r>
            <w:r w:rsidR="00C338DC">
              <w:t>o</w:t>
            </w:r>
            <w:r w:rsidRPr="0078318D">
              <w:t>ut/</w:t>
            </w:r>
            <w:r w:rsidR="00C338DC">
              <w:t>t</w:t>
            </w:r>
            <w:r w:rsidRPr="0078318D">
              <w:t xml:space="preserve">ag </w:t>
            </w:r>
            <w:r w:rsidR="00C338DC">
              <w:t>o</w:t>
            </w:r>
            <w:r w:rsidRPr="0078318D">
              <w:t>ut procedure.</w:t>
            </w:r>
          </w:p>
        </w:tc>
        <w:tc>
          <w:tcPr>
            <w:tcW w:w="1620" w:type="dxa"/>
            <w:vAlign w:val="center"/>
          </w:tcPr>
          <w:p w14:paraId="1F3F479D" w14:textId="238752ED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AB176B" w14:textId="198522B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7067E9A" w14:textId="77777777" w:rsidR="00110CB6" w:rsidRDefault="00110CB6" w:rsidP="007F79E0">
      <w:pPr>
        <w:pStyle w:val="Heading2"/>
      </w:pPr>
    </w:p>
    <w:p w14:paraId="17DF18BF" w14:textId="77777777" w:rsidR="00110CB6" w:rsidRDefault="00110CB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1F338E19" w:rsidR="00E60D07" w:rsidRDefault="00E60D07" w:rsidP="007F79E0">
      <w:pPr>
        <w:pStyle w:val="Heading2"/>
      </w:pPr>
      <w:r>
        <w:lastRenderedPageBreak/>
        <w:t xml:space="preserve">300 </w:t>
      </w:r>
      <w:r w:rsidR="0044353A">
        <w:t>Electrical Symbols on Blueprints and Schemat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D860D2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4353A" w:rsidRPr="00E60D07" w14:paraId="6963B85D" w14:textId="77777777" w:rsidTr="00C338DC">
        <w:trPr>
          <w:trHeight w:val="288"/>
        </w:trPr>
        <w:tc>
          <w:tcPr>
            <w:tcW w:w="715" w:type="dxa"/>
          </w:tcPr>
          <w:p w14:paraId="1F0239E8" w14:textId="4E367E19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301</w:t>
            </w:r>
          </w:p>
        </w:tc>
        <w:tc>
          <w:tcPr>
            <w:tcW w:w="7650" w:type="dxa"/>
          </w:tcPr>
          <w:p w14:paraId="3374318E" w14:textId="10F78B6E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Interpret electrical symbols, notes, details</w:t>
            </w:r>
            <w:r w:rsidR="00C338DC">
              <w:t>,</w:t>
            </w:r>
            <w:r w:rsidRPr="004A2771">
              <w:t xml:space="preserve"> and components on schematics.</w:t>
            </w:r>
          </w:p>
        </w:tc>
        <w:tc>
          <w:tcPr>
            <w:tcW w:w="1620" w:type="dxa"/>
            <w:hideMark/>
          </w:tcPr>
          <w:p w14:paraId="0B9DD7E0" w14:textId="0569F95A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353A" w:rsidRPr="00E60D07" w14:paraId="748A0D7E" w14:textId="77777777" w:rsidTr="00C338DC">
        <w:trPr>
          <w:trHeight w:val="288"/>
        </w:trPr>
        <w:tc>
          <w:tcPr>
            <w:tcW w:w="715" w:type="dxa"/>
          </w:tcPr>
          <w:p w14:paraId="31A4BEB3" w14:textId="614AB3D9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302</w:t>
            </w:r>
          </w:p>
        </w:tc>
        <w:tc>
          <w:tcPr>
            <w:tcW w:w="7650" w:type="dxa"/>
          </w:tcPr>
          <w:p w14:paraId="1834969F" w14:textId="5190990C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Draw schematics for electrical circuits.</w:t>
            </w:r>
          </w:p>
        </w:tc>
        <w:tc>
          <w:tcPr>
            <w:tcW w:w="1620" w:type="dxa"/>
          </w:tcPr>
          <w:p w14:paraId="34831114" w14:textId="4D8FA59F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B3C5486" w14:textId="73779D90" w:rsidR="007F79E0" w:rsidRDefault="007F79E0" w:rsidP="007F79E0">
      <w:pPr>
        <w:pStyle w:val="Heading2"/>
      </w:pPr>
      <w:r>
        <w:t xml:space="preserve">400 </w:t>
      </w:r>
      <w:r w:rsidR="003F003B">
        <w:t>Basic Electrici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4BD85F3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3F003B" w:rsidRPr="00E60D07" w14:paraId="791966A0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39A866F3" w14:textId="3DE43902" w:rsidR="003F003B" w:rsidRPr="00E60D07" w:rsidRDefault="003F003B" w:rsidP="003F003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C82466E" w14:textId="0DC79D24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RESERVED</w:t>
            </w:r>
            <w:r w:rsidR="00A63CAD">
              <w:t xml:space="preserve"> (401)</w:t>
            </w:r>
          </w:p>
        </w:tc>
        <w:tc>
          <w:tcPr>
            <w:tcW w:w="1620" w:type="dxa"/>
            <w:hideMark/>
          </w:tcPr>
          <w:p w14:paraId="7CD4AEBE" w14:textId="539A309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5F81F3BC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5E830D7F" w14:textId="12FF88F1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2</w:t>
            </w:r>
          </w:p>
        </w:tc>
        <w:tc>
          <w:tcPr>
            <w:tcW w:w="7650" w:type="dxa"/>
            <w:vAlign w:val="center"/>
          </w:tcPr>
          <w:p w14:paraId="64A9A743" w14:textId="455DCD44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Describe the application of a magnetic force.</w:t>
            </w:r>
          </w:p>
        </w:tc>
        <w:tc>
          <w:tcPr>
            <w:tcW w:w="1620" w:type="dxa"/>
          </w:tcPr>
          <w:p w14:paraId="5B82A548" w14:textId="671BF7FD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7424F3C6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6B4AC167" w14:textId="08403A11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3</w:t>
            </w:r>
          </w:p>
        </w:tc>
        <w:tc>
          <w:tcPr>
            <w:tcW w:w="7650" w:type="dxa"/>
            <w:vAlign w:val="center"/>
          </w:tcPr>
          <w:p w14:paraId="2DEA73F8" w14:textId="60A4EA2E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Describe the atomic structure for materials.</w:t>
            </w:r>
          </w:p>
        </w:tc>
        <w:tc>
          <w:tcPr>
            <w:tcW w:w="1620" w:type="dxa"/>
          </w:tcPr>
          <w:p w14:paraId="166FCC22" w14:textId="27C72561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2F0B09F9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03662C9" w14:textId="1A381672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4</w:t>
            </w:r>
          </w:p>
        </w:tc>
        <w:tc>
          <w:tcPr>
            <w:tcW w:w="7650" w:type="dxa"/>
            <w:vAlign w:val="center"/>
          </w:tcPr>
          <w:p w14:paraId="6178697F" w14:textId="4B0312F6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Describe the direction of electron flow in circuits.</w:t>
            </w:r>
          </w:p>
        </w:tc>
        <w:tc>
          <w:tcPr>
            <w:tcW w:w="1620" w:type="dxa"/>
          </w:tcPr>
          <w:p w14:paraId="63741AFB" w14:textId="69C49246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0C423311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0F54062" w14:textId="778542F4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5</w:t>
            </w:r>
          </w:p>
        </w:tc>
        <w:tc>
          <w:tcPr>
            <w:tcW w:w="7650" w:type="dxa"/>
            <w:vAlign w:val="center"/>
          </w:tcPr>
          <w:p w14:paraId="7BB3C3AB" w14:textId="4E7C1721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List the effect of electric current flow.</w:t>
            </w:r>
          </w:p>
        </w:tc>
        <w:tc>
          <w:tcPr>
            <w:tcW w:w="1620" w:type="dxa"/>
          </w:tcPr>
          <w:p w14:paraId="3A666FAE" w14:textId="24D60488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3C66C757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4A806E36" w14:textId="7BA13400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6</w:t>
            </w:r>
          </w:p>
        </w:tc>
        <w:tc>
          <w:tcPr>
            <w:tcW w:w="7650" w:type="dxa"/>
            <w:vAlign w:val="center"/>
          </w:tcPr>
          <w:p w14:paraId="3C10F52B" w14:textId="3E84080C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Construct simple circuits.</w:t>
            </w:r>
          </w:p>
        </w:tc>
        <w:tc>
          <w:tcPr>
            <w:tcW w:w="1620" w:type="dxa"/>
          </w:tcPr>
          <w:p w14:paraId="719A58F8" w14:textId="4631F8A2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5426F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201EDADE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9D0EE27" w14:textId="248301DB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7</w:t>
            </w:r>
          </w:p>
        </w:tc>
        <w:tc>
          <w:tcPr>
            <w:tcW w:w="7650" w:type="dxa"/>
            <w:vAlign w:val="center"/>
          </w:tcPr>
          <w:p w14:paraId="4F4D1307" w14:textId="033330AC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 xml:space="preserve">Define </w:t>
            </w:r>
            <w:r w:rsidR="00DC457C">
              <w:t xml:space="preserve">voltage, current, resistance, and power. </w:t>
            </w:r>
          </w:p>
        </w:tc>
        <w:tc>
          <w:tcPr>
            <w:tcW w:w="1620" w:type="dxa"/>
          </w:tcPr>
          <w:p w14:paraId="5ADFCA9C" w14:textId="4636F94B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C9F0F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19C1788B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520DEF80" w14:textId="5646390C" w:rsidR="003F003B" w:rsidRPr="0078384A" w:rsidRDefault="003F003B" w:rsidP="003F003B"/>
        </w:tc>
        <w:tc>
          <w:tcPr>
            <w:tcW w:w="7650" w:type="dxa"/>
            <w:vAlign w:val="center"/>
          </w:tcPr>
          <w:p w14:paraId="7BA9DFE8" w14:textId="1A61A9C2" w:rsidR="003F003B" w:rsidRPr="0078384A" w:rsidRDefault="003F003B" w:rsidP="003F003B">
            <w:r w:rsidRPr="00BC0676">
              <w:t>RESERVED</w:t>
            </w:r>
            <w:r w:rsidR="00A63CAD">
              <w:t xml:space="preserve"> (408)</w:t>
            </w:r>
          </w:p>
        </w:tc>
        <w:tc>
          <w:tcPr>
            <w:tcW w:w="1620" w:type="dxa"/>
          </w:tcPr>
          <w:p w14:paraId="3EFFC264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D13A96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6313A74C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5A74EB3" w14:textId="5F075C78" w:rsidR="003F003B" w:rsidRPr="0078384A" w:rsidRDefault="003F003B" w:rsidP="003F003B"/>
        </w:tc>
        <w:tc>
          <w:tcPr>
            <w:tcW w:w="7650" w:type="dxa"/>
            <w:vAlign w:val="center"/>
          </w:tcPr>
          <w:p w14:paraId="1E8301E5" w14:textId="60527458" w:rsidR="003F003B" w:rsidRPr="0078384A" w:rsidRDefault="003F003B" w:rsidP="003F003B">
            <w:r w:rsidRPr="00BC0676">
              <w:t>RESERVED</w:t>
            </w:r>
            <w:r w:rsidR="00A63CAD">
              <w:t xml:space="preserve"> (409)</w:t>
            </w:r>
          </w:p>
        </w:tc>
        <w:tc>
          <w:tcPr>
            <w:tcW w:w="1620" w:type="dxa"/>
          </w:tcPr>
          <w:p w14:paraId="22EC720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DE5299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76F651A2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4D5136AB" w14:textId="23770A54" w:rsidR="003F003B" w:rsidRPr="0078384A" w:rsidRDefault="003F003B" w:rsidP="003F003B">
            <w:r w:rsidRPr="00BC0676">
              <w:t>410</w:t>
            </w:r>
          </w:p>
        </w:tc>
        <w:tc>
          <w:tcPr>
            <w:tcW w:w="7650" w:type="dxa"/>
            <w:vAlign w:val="center"/>
          </w:tcPr>
          <w:p w14:paraId="3FAB290B" w14:textId="28D3F19D" w:rsidR="003F003B" w:rsidRPr="0078384A" w:rsidRDefault="003F003B" w:rsidP="003F003B">
            <w:r w:rsidRPr="00BC0676">
              <w:t>Describe the characteristics and purposes of good conductors of electricity.</w:t>
            </w:r>
          </w:p>
        </w:tc>
        <w:tc>
          <w:tcPr>
            <w:tcW w:w="1620" w:type="dxa"/>
          </w:tcPr>
          <w:p w14:paraId="24526C8E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1B4A19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762E7705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96B603F" w14:textId="65E8D73E" w:rsidR="003F003B" w:rsidRPr="0078384A" w:rsidRDefault="003F003B" w:rsidP="003F003B">
            <w:r w:rsidRPr="00BC0676">
              <w:t>411</w:t>
            </w:r>
          </w:p>
        </w:tc>
        <w:tc>
          <w:tcPr>
            <w:tcW w:w="7650" w:type="dxa"/>
            <w:vAlign w:val="center"/>
          </w:tcPr>
          <w:p w14:paraId="175819EF" w14:textId="3096631B" w:rsidR="003F003B" w:rsidRPr="0078384A" w:rsidRDefault="003F003B" w:rsidP="003F003B">
            <w:r w:rsidRPr="00BC0676">
              <w:t>Use prefixes in the metric system of measurement.</w:t>
            </w:r>
          </w:p>
        </w:tc>
        <w:tc>
          <w:tcPr>
            <w:tcW w:w="1620" w:type="dxa"/>
          </w:tcPr>
          <w:p w14:paraId="29E7B43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A5227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50D200F0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5E714F8F" w14:textId="2B39E16F" w:rsidR="003F003B" w:rsidRPr="0078384A" w:rsidRDefault="003F003B" w:rsidP="003F003B"/>
        </w:tc>
        <w:tc>
          <w:tcPr>
            <w:tcW w:w="7650" w:type="dxa"/>
            <w:vAlign w:val="center"/>
          </w:tcPr>
          <w:p w14:paraId="3C05FA90" w14:textId="1F8422DB" w:rsidR="003F003B" w:rsidRPr="0078384A" w:rsidRDefault="003F003B" w:rsidP="003F003B">
            <w:r w:rsidRPr="00BC0676">
              <w:t>RESERVED</w:t>
            </w:r>
            <w:r w:rsidR="00A63CAD">
              <w:t xml:space="preserve"> (412)</w:t>
            </w:r>
          </w:p>
        </w:tc>
        <w:tc>
          <w:tcPr>
            <w:tcW w:w="1620" w:type="dxa"/>
          </w:tcPr>
          <w:p w14:paraId="4C6A497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9059CE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6A0CB112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168B3C13" w14:textId="65759122" w:rsidR="003F003B" w:rsidRPr="0078384A" w:rsidRDefault="003F003B" w:rsidP="003F003B">
            <w:r w:rsidRPr="00BC0676">
              <w:t>413</w:t>
            </w:r>
          </w:p>
        </w:tc>
        <w:tc>
          <w:tcPr>
            <w:tcW w:w="7650" w:type="dxa"/>
            <w:vAlign w:val="center"/>
          </w:tcPr>
          <w:p w14:paraId="768C53E1" w14:textId="6A4DBFB5" w:rsidR="003F003B" w:rsidRPr="0078384A" w:rsidRDefault="003F003B" w:rsidP="003F003B">
            <w:r w:rsidRPr="00BC0676">
              <w:t>Follow Ohm's law.</w:t>
            </w:r>
          </w:p>
        </w:tc>
        <w:tc>
          <w:tcPr>
            <w:tcW w:w="1620" w:type="dxa"/>
          </w:tcPr>
          <w:p w14:paraId="007ADAA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23BCBF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5CCCC48D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720EA47B" w14:textId="43C07458" w:rsidR="003F003B" w:rsidRPr="0078384A" w:rsidRDefault="003F003B" w:rsidP="003F003B">
            <w:r w:rsidRPr="00BC0676">
              <w:t>414</w:t>
            </w:r>
          </w:p>
        </w:tc>
        <w:tc>
          <w:tcPr>
            <w:tcW w:w="7650" w:type="dxa"/>
            <w:vAlign w:val="center"/>
          </w:tcPr>
          <w:p w14:paraId="36C8E883" w14:textId="132E2A8B" w:rsidR="003F003B" w:rsidRPr="0078384A" w:rsidRDefault="003F003B" w:rsidP="003F003B">
            <w:r w:rsidRPr="00BC0676">
              <w:t xml:space="preserve">Follow Watt's </w:t>
            </w:r>
            <w:r w:rsidR="00C338DC">
              <w:t>l</w:t>
            </w:r>
            <w:r w:rsidRPr="00BC0676">
              <w:t>aw.</w:t>
            </w:r>
          </w:p>
        </w:tc>
        <w:tc>
          <w:tcPr>
            <w:tcW w:w="1620" w:type="dxa"/>
          </w:tcPr>
          <w:p w14:paraId="548CBDBC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57AE76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05050784" w:rsidR="007F79E0" w:rsidRDefault="007F79E0" w:rsidP="007F79E0">
      <w:pPr>
        <w:pStyle w:val="Heading2"/>
      </w:pPr>
      <w:r>
        <w:t xml:space="preserve">500 </w:t>
      </w:r>
      <w:r w:rsidR="003F003B">
        <w:t>Electrical Systems Measurem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3585D9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bookmarkEnd w:id="2"/>
      <w:tr w:rsidR="003F003B" w:rsidRPr="00E60D07" w14:paraId="64B4DFEA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63D6D65B" w14:textId="087A3241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501</w:t>
            </w:r>
          </w:p>
        </w:tc>
        <w:tc>
          <w:tcPr>
            <w:tcW w:w="7650" w:type="dxa"/>
            <w:vAlign w:val="center"/>
          </w:tcPr>
          <w:p w14:paraId="43EA4BD5" w14:textId="3C432C3A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Use an analog and a digital multi</w:t>
            </w:r>
            <w:r w:rsidR="00C338DC">
              <w:t>m</w:t>
            </w:r>
            <w:r w:rsidRPr="00822D8D">
              <w:t>eter to measure voltage, amperage</w:t>
            </w:r>
            <w:r w:rsidR="00C338DC">
              <w:t>,</w:t>
            </w:r>
            <w:r w:rsidRPr="00822D8D">
              <w:t xml:space="preserve"> and resistance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1C04BD62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09FF0FDE" w14:textId="5AED2869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lastRenderedPageBreak/>
              <w:t>502</w:t>
            </w:r>
          </w:p>
        </w:tc>
        <w:tc>
          <w:tcPr>
            <w:tcW w:w="7650" w:type="dxa"/>
            <w:vAlign w:val="center"/>
          </w:tcPr>
          <w:p w14:paraId="191074CB" w14:textId="0A2F0784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Use a non-contact voltage tester to detect voltage.</w:t>
            </w:r>
          </w:p>
        </w:tc>
        <w:tc>
          <w:tcPr>
            <w:tcW w:w="1620" w:type="dxa"/>
            <w:vAlign w:val="center"/>
          </w:tcPr>
          <w:p w14:paraId="275D4B9E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3A2B8F79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0E704B37" w14:textId="3B6B374B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503</w:t>
            </w:r>
          </w:p>
        </w:tc>
        <w:tc>
          <w:tcPr>
            <w:tcW w:w="7650" w:type="dxa"/>
            <w:vAlign w:val="center"/>
          </w:tcPr>
          <w:p w14:paraId="050245BD" w14:textId="5CE154B9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Perform a continuity test.</w:t>
            </w:r>
          </w:p>
        </w:tc>
        <w:tc>
          <w:tcPr>
            <w:tcW w:w="1620" w:type="dxa"/>
            <w:vAlign w:val="center"/>
          </w:tcPr>
          <w:p w14:paraId="433A2573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448FD6B2" w:rsidR="007F79E0" w:rsidRDefault="007F79E0" w:rsidP="007F79E0">
      <w:pPr>
        <w:pStyle w:val="Heading2"/>
      </w:pPr>
      <w:r>
        <w:t xml:space="preserve">600 </w:t>
      </w:r>
      <w:r w:rsidR="009C402F">
        <w:t>National Electric Code (NE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6FA851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9C402F" w:rsidRPr="00E60D07" w14:paraId="45BEF1EA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53A14760" w14:textId="1D4B47FB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1</w:t>
            </w:r>
          </w:p>
        </w:tc>
        <w:tc>
          <w:tcPr>
            <w:tcW w:w="7650" w:type="dxa"/>
            <w:vAlign w:val="center"/>
          </w:tcPr>
          <w:p w14:paraId="6D3BFECC" w14:textId="02D29D0D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Follow regulations for wiring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5414A377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4953893B" w14:textId="738D91FE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2</w:t>
            </w:r>
          </w:p>
        </w:tc>
        <w:tc>
          <w:tcPr>
            <w:tcW w:w="7650" w:type="dxa"/>
            <w:vAlign w:val="center"/>
          </w:tcPr>
          <w:p w14:paraId="24C47381" w14:textId="78048555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Follow NEC code for sizes and types of wire conductors, raceways</w:t>
            </w:r>
            <w:r w:rsidR="00C338DC">
              <w:t>,</w:t>
            </w:r>
            <w:r w:rsidRPr="00D90A0E">
              <w:t xml:space="preserve"> and boxes.</w:t>
            </w:r>
          </w:p>
        </w:tc>
        <w:tc>
          <w:tcPr>
            <w:tcW w:w="1620" w:type="dxa"/>
            <w:vAlign w:val="center"/>
          </w:tcPr>
          <w:p w14:paraId="1F8FD1E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6AEDD74B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6CFE745" w14:textId="461F03FB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3</w:t>
            </w:r>
          </w:p>
        </w:tc>
        <w:tc>
          <w:tcPr>
            <w:tcW w:w="7650" w:type="dxa"/>
            <w:vAlign w:val="center"/>
          </w:tcPr>
          <w:p w14:paraId="60E81024" w14:textId="2ADF6AE1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Follow NEC rules for grounding and bonding.</w:t>
            </w:r>
          </w:p>
        </w:tc>
        <w:tc>
          <w:tcPr>
            <w:tcW w:w="1620" w:type="dxa"/>
            <w:vAlign w:val="center"/>
          </w:tcPr>
          <w:p w14:paraId="41C01942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1AD35832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69BB9DA9" w14:textId="58140112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4</w:t>
            </w:r>
          </w:p>
        </w:tc>
        <w:tc>
          <w:tcPr>
            <w:tcW w:w="7650" w:type="dxa"/>
            <w:vAlign w:val="center"/>
          </w:tcPr>
          <w:p w14:paraId="5D9C4704" w14:textId="1279E662" w:rsidR="009C402F" w:rsidRPr="00CF73E3" w:rsidRDefault="009C402F" w:rsidP="009C402F">
            <w:r w:rsidRPr="00D90A0E">
              <w:t>Follow NEC rules for over-current protection devices.</w:t>
            </w:r>
          </w:p>
        </w:tc>
        <w:tc>
          <w:tcPr>
            <w:tcW w:w="1620" w:type="dxa"/>
            <w:vAlign w:val="center"/>
          </w:tcPr>
          <w:p w14:paraId="4F5D5080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E6157E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6826A549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B3092E0" w14:textId="69880515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5</w:t>
            </w:r>
          </w:p>
        </w:tc>
        <w:tc>
          <w:tcPr>
            <w:tcW w:w="7650" w:type="dxa"/>
            <w:vAlign w:val="center"/>
          </w:tcPr>
          <w:p w14:paraId="617F5A77" w14:textId="2237DB69" w:rsidR="009C402F" w:rsidRPr="00CF73E3" w:rsidRDefault="009C402F" w:rsidP="009C402F">
            <w:r w:rsidRPr="00D90A0E">
              <w:t>Locate the NEC code for motor circuit wiring.</w:t>
            </w:r>
          </w:p>
        </w:tc>
        <w:tc>
          <w:tcPr>
            <w:tcW w:w="1620" w:type="dxa"/>
            <w:vAlign w:val="center"/>
          </w:tcPr>
          <w:p w14:paraId="6DBE5ED2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488517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0E27794E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41695A2C" w14:textId="2E403721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6</w:t>
            </w:r>
          </w:p>
        </w:tc>
        <w:tc>
          <w:tcPr>
            <w:tcW w:w="7650" w:type="dxa"/>
            <w:vAlign w:val="center"/>
          </w:tcPr>
          <w:p w14:paraId="01B52E05" w14:textId="57809C8A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Use the NEC reference book to locate regulations for industrial electrical installations.</w:t>
            </w:r>
          </w:p>
        </w:tc>
        <w:tc>
          <w:tcPr>
            <w:tcW w:w="1620" w:type="dxa"/>
            <w:vAlign w:val="center"/>
          </w:tcPr>
          <w:p w14:paraId="1EB315BD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6005ED0" w:rsidR="00EA581C" w:rsidRDefault="00EA581C" w:rsidP="00EA581C">
      <w:pPr>
        <w:pStyle w:val="Heading2"/>
      </w:pPr>
      <w:r>
        <w:t xml:space="preserve">700 </w:t>
      </w:r>
      <w:r w:rsidR="009C402F">
        <w:t>Electrical Resist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4F7C2E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9C402F" w:rsidRPr="00E60D07" w14:paraId="36B3BC2C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204A0934" w14:textId="1EAD07A1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701</w:t>
            </w:r>
          </w:p>
        </w:tc>
        <w:tc>
          <w:tcPr>
            <w:tcW w:w="7650" w:type="dxa"/>
            <w:vAlign w:val="center"/>
          </w:tcPr>
          <w:p w14:paraId="534FD653" w14:textId="7E56DF77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Define resistanc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05556CCA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2846A70C" w14:textId="3D907A0A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702</w:t>
            </w:r>
          </w:p>
        </w:tc>
        <w:tc>
          <w:tcPr>
            <w:tcW w:w="7650" w:type="dxa"/>
            <w:vAlign w:val="center"/>
          </w:tcPr>
          <w:p w14:paraId="398340A4" w14:textId="15BCC1C3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Identify resistor materials.</w:t>
            </w:r>
          </w:p>
        </w:tc>
        <w:tc>
          <w:tcPr>
            <w:tcW w:w="1620" w:type="dxa"/>
            <w:vAlign w:val="center"/>
          </w:tcPr>
          <w:p w14:paraId="7B539FC7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45AC7C2E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93B31CA" w14:textId="203F753E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703</w:t>
            </w:r>
          </w:p>
        </w:tc>
        <w:tc>
          <w:tcPr>
            <w:tcW w:w="7650" w:type="dxa"/>
            <w:vAlign w:val="center"/>
          </w:tcPr>
          <w:p w14:paraId="2EF1D2E6" w14:textId="2E16FBF9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Describe how length and thickness of wire affect resistance.</w:t>
            </w:r>
          </w:p>
        </w:tc>
        <w:tc>
          <w:tcPr>
            <w:tcW w:w="1620" w:type="dxa"/>
            <w:vAlign w:val="center"/>
          </w:tcPr>
          <w:p w14:paraId="0E348418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6FACE48D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524BD84" w14:textId="749CD389" w:rsidR="009C402F" w:rsidRPr="00E60D07" w:rsidRDefault="009C402F" w:rsidP="009C402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D872B65" w14:textId="57F62511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RESERVED</w:t>
            </w:r>
            <w:r w:rsidR="00A63CAD">
              <w:t xml:space="preserve"> (704)</w:t>
            </w:r>
          </w:p>
        </w:tc>
        <w:tc>
          <w:tcPr>
            <w:tcW w:w="1620" w:type="dxa"/>
            <w:vAlign w:val="center"/>
          </w:tcPr>
          <w:p w14:paraId="7598B59A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28014D00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6C4FF35" w14:textId="3423CCBF" w:rsidR="009C402F" w:rsidRPr="00C2281A" w:rsidRDefault="009C402F" w:rsidP="009C402F">
            <w:r w:rsidRPr="00D20B76">
              <w:t>705</w:t>
            </w:r>
          </w:p>
        </w:tc>
        <w:tc>
          <w:tcPr>
            <w:tcW w:w="7650" w:type="dxa"/>
            <w:vAlign w:val="center"/>
          </w:tcPr>
          <w:p w14:paraId="3E7F6C38" w14:textId="5C729CB8" w:rsidR="009C402F" w:rsidRPr="00C2281A" w:rsidRDefault="009C402F" w:rsidP="009C402F">
            <w:r w:rsidRPr="00D20B76">
              <w:t>Calculate resistance of a wire.</w:t>
            </w:r>
          </w:p>
        </w:tc>
        <w:tc>
          <w:tcPr>
            <w:tcW w:w="1620" w:type="dxa"/>
            <w:vAlign w:val="center"/>
          </w:tcPr>
          <w:p w14:paraId="396783A0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15E73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65999D81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E58D093" w14:textId="3F6C169F" w:rsidR="009C402F" w:rsidRPr="00C2281A" w:rsidRDefault="009C402F" w:rsidP="009C402F"/>
        </w:tc>
        <w:tc>
          <w:tcPr>
            <w:tcW w:w="7650" w:type="dxa"/>
            <w:vAlign w:val="center"/>
          </w:tcPr>
          <w:p w14:paraId="00465E83" w14:textId="0DEA1641" w:rsidR="009C402F" w:rsidRPr="00C2281A" w:rsidRDefault="009C402F" w:rsidP="009C402F">
            <w:r w:rsidRPr="00D20B76">
              <w:t>RESERVED</w:t>
            </w:r>
            <w:r w:rsidR="00A63CAD">
              <w:t xml:space="preserve"> (706)</w:t>
            </w:r>
          </w:p>
        </w:tc>
        <w:tc>
          <w:tcPr>
            <w:tcW w:w="1620" w:type="dxa"/>
            <w:vAlign w:val="center"/>
          </w:tcPr>
          <w:p w14:paraId="26A48987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3CD3E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2C363BD7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6C6C1125" w14:textId="299CCA03" w:rsidR="009C402F" w:rsidRPr="00C2281A" w:rsidRDefault="009C402F" w:rsidP="009C402F">
            <w:r w:rsidRPr="00D20B76">
              <w:t>707</w:t>
            </w:r>
          </w:p>
        </w:tc>
        <w:tc>
          <w:tcPr>
            <w:tcW w:w="7650" w:type="dxa"/>
            <w:vAlign w:val="center"/>
          </w:tcPr>
          <w:p w14:paraId="08DA9E7F" w14:textId="7EFE99F2" w:rsidR="009C402F" w:rsidRPr="00C2281A" w:rsidRDefault="009C402F" w:rsidP="009C402F">
            <w:r w:rsidRPr="00D20B76">
              <w:t>Explain power and heat dissipation in a resistor.</w:t>
            </w:r>
          </w:p>
        </w:tc>
        <w:tc>
          <w:tcPr>
            <w:tcW w:w="1620" w:type="dxa"/>
            <w:vAlign w:val="center"/>
          </w:tcPr>
          <w:p w14:paraId="45FF30E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03BB53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2333003A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1740EE6B" w14:textId="30ACA250" w:rsidR="009C402F" w:rsidRPr="00C2281A" w:rsidRDefault="009C402F" w:rsidP="009C402F"/>
        </w:tc>
        <w:tc>
          <w:tcPr>
            <w:tcW w:w="7650" w:type="dxa"/>
            <w:vAlign w:val="center"/>
          </w:tcPr>
          <w:p w14:paraId="310732A6" w14:textId="211C8EFB" w:rsidR="009C402F" w:rsidRPr="00C2281A" w:rsidRDefault="00DC457C" w:rsidP="009C402F">
            <w:r>
              <w:t>RESERVED</w:t>
            </w:r>
            <w:r w:rsidR="00A63CAD">
              <w:t xml:space="preserve"> (708)</w:t>
            </w:r>
          </w:p>
        </w:tc>
        <w:tc>
          <w:tcPr>
            <w:tcW w:w="1620" w:type="dxa"/>
            <w:vAlign w:val="center"/>
          </w:tcPr>
          <w:p w14:paraId="7C2ED17C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277151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727CB33B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620AA42" w14:textId="69DB94A7" w:rsidR="009C402F" w:rsidRPr="00C2281A" w:rsidRDefault="009C402F" w:rsidP="009C402F"/>
        </w:tc>
        <w:tc>
          <w:tcPr>
            <w:tcW w:w="7650" w:type="dxa"/>
            <w:vAlign w:val="center"/>
          </w:tcPr>
          <w:p w14:paraId="1E306E49" w14:textId="554935AB" w:rsidR="009C402F" w:rsidRPr="00C2281A" w:rsidRDefault="009C402F" w:rsidP="009C402F">
            <w:r w:rsidRPr="00D20B76">
              <w:t>RESERVED</w:t>
            </w:r>
            <w:r w:rsidR="00A63CAD">
              <w:t xml:space="preserve"> (709)</w:t>
            </w:r>
          </w:p>
        </w:tc>
        <w:tc>
          <w:tcPr>
            <w:tcW w:w="1620" w:type="dxa"/>
            <w:vAlign w:val="center"/>
          </w:tcPr>
          <w:p w14:paraId="4303A4DC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D86A8E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7C6A998B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60B0711D" w14:textId="221E21F2" w:rsidR="009C402F" w:rsidRPr="00C2281A" w:rsidRDefault="009C402F" w:rsidP="009C402F">
            <w:r w:rsidRPr="00D20B76">
              <w:t>710</w:t>
            </w:r>
          </w:p>
        </w:tc>
        <w:tc>
          <w:tcPr>
            <w:tcW w:w="7650" w:type="dxa"/>
            <w:vAlign w:val="center"/>
          </w:tcPr>
          <w:p w14:paraId="6BF04BA9" w14:textId="790900F9" w:rsidR="009C402F" w:rsidRPr="00C2281A" w:rsidRDefault="009C402F" w:rsidP="009C402F">
            <w:r w:rsidRPr="00D20B76">
              <w:t>Identify components of a potentiometer and rheostat.</w:t>
            </w:r>
          </w:p>
        </w:tc>
        <w:tc>
          <w:tcPr>
            <w:tcW w:w="1620" w:type="dxa"/>
            <w:vAlign w:val="center"/>
          </w:tcPr>
          <w:p w14:paraId="7C93825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0578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66A90F6F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EA75145" w14:textId="27E2B059" w:rsidR="009C402F" w:rsidRPr="00C2281A" w:rsidRDefault="009C402F" w:rsidP="009C402F"/>
        </w:tc>
        <w:tc>
          <w:tcPr>
            <w:tcW w:w="7650" w:type="dxa"/>
            <w:vAlign w:val="center"/>
          </w:tcPr>
          <w:p w14:paraId="43E585A1" w14:textId="204571F1" w:rsidR="009C402F" w:rsidRPr="00C2281A" w:rsidRDefault="00DC457C" w:rsidP="009C402F">
            <w:r>
              <w:t>RESERVED</w:t>
            </w:r>
            <w:r w:rsidR="00110CB6">
              <w:t xml:space="preserve"> (711-714)</w:t>
            </w:r>
          </w:p>
        </w:tc>
        <w:tc>
          <w:tcPr>
            <w:tcW w:w="1620" w:type="dxa"/>
            <w:vAlign w:val="center"/>
          </w:tcPr>
          <w:p w14:paraId="574448DB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ABCB7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45AC4B05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7D37BC62" w14:textId="4CE36A97" w:rsidR="009C402F" w:rsidRPr="00C2281A" w:rsidRDefault="009C402F" w:rsidP="009C402F">
            <w:r w:rsidRPr="00D20B76">
              <w:t>715</w:t>
            </w:r>
          </w:p>
        </w:tc>
        <w:tc>
          <w:tcPr>
            <w:tcW w:w="7650" w:type="dxa"/>
            <w:vAlign w:val="center"/>
          </w:tcPr>
          <w:p w14:paraId="5E42F3DC" w14:textId="4B7D0263" w:rsidR="009C402F" w:rsidRPr="00C2281A" w:rsidRDefault="009C402F" w:rsidP="009C402F">
            <w:r w:rsidRPr="00D20B76">
              <w:t>Identify values for color-coded resistors.</w:t>
            </w:r>
          </w:p>
        </w:tc>
        <w:tc>
          <w:tcPr>
            <w:tcW w:w="1620" w:type="dxa"/>
            <w:vAlign w:val="center"/>
          </w:tcPr>
          <w:p w14:paraId="49922D4A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E05F15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21B2F99F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5A1DE139" w14:textId="55C42C23" w:rsidR="009C402F" w:rsidRPr="00C2281A" w:rsidRDefault="009C402F" w:rsidP="009C402F"/>
        </w:tc>
        <w:tc>
          <w:tcPr>
            <w:tcW w:w="7650" w:type="dxa"/>
            <w:vAlign w:val="center"/>
          </w:tcPr>
          <w:p w14:paraId="475623DE" w14:textId="0264B8F6" w:rsidR="009C402F" w:rsidRPr="00C2281A" w:rsidRDefault="00DC457C" w:rsidP="009C402F">
            <w:r>
              <w:t>RESERVED</w:t>
            </w:r>
            <w:r w:rsidR="005C38E2">
              <w:t xml:space="preserve"> (716)</w:t>
            </w:r>
          </w:p>
        </w:tc>
        <w:tc>
          <w:tcPr>
            <w:tcW w:w="1620" w:type="dxa"/>
            <w:vAlign w:val="center"/>
          </w:tcPr>
          <w:p w14:paraId="4EAAE58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341269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20CCF30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F5314D">
        <w:t>Direct Current (DC) Moto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1CB50ABE" w:rsidR="00FA5C60" w:rsidRPr="00E60D07" w:rsidRDefault="00FA5C60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5314D" w:rsidRPr="00E60D07" w14:paraId="16072BA6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2532089" w14:textId="7682667D" w:rsidR="00F5314D" w:rsidRPr="00E60D07" w:rsidRDefault="00F5314D" w:rsidP="00F5314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A13E116" w14:textId="3CF75158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RESERVED</w:t>
            </w:r>
            <w:r w:rsidR="00A63CAD">
              <w:t xml:space="preserve"> (801)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2BB9D347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C2244EA" w14:textId="68249CE5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802</w:t>
            </w:r>
          </w:p>
        </w:tc>
        <w:tc>
          <w:tcPr>
            <w:tcW w:w="7650" w:type="dxa"/>
            <w:vAlign w:val="center"/>
          </w:tcPr>
          <w:p w14:paraId="39BA9508" w14:textId="4BD19208" w:rsidR="00F5314D" w:rsidRPr="00E60D07" w:rsidRDefault="00DC457C" w:rsidP="00F5314D">
            <w:pPr>
              <w:rPr>
                <w:rFonts w:eastAsia="Times New Roman" w:cs="Arial"/>
              </w:rPr>
            </w:pPr>
            <w:r>
              <w:t>Apply</w:t>
            </w:r>
            <w:r w:rsidR="00F5314D" w:rsidRPr="00220E3D">
              <w:t xml:space="preserve"> the theory of operation of a direct current motor.</w:t>
            </w:r>
          </w:p>
        </w:tc>
        <w:tc>
          <w:tcPr>
            <w:tcW w:w="1620" w:type="dxa"/>
            <w:vAlign w:val="center"/>
          </w:tcPr>
          <w:p w14:paraId="45F42D72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3B572B62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12EB1786" w14:textId="5CD17E3D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803</w:t>
            </w:r>
          </w:p>
        </w:tc>
        <w:tc>
          <w:tcPr>
            <w:tcW w:w="7650" w:type="dxa"/>
            <w:vAlign w:val="center"/>
          </w:tcPr>
          <w:p w14:paraId="5FF22327" w14:textId="45FA5ABC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Operate and test a series, shunt, and compound direct current motor.</w:t>
            </w:r>
          </w:p>
        </w:tc>
        <w:tc>
          <w:tcPr>
            <w:tcW w:w="1620" w:type="dxa"/>
            <w:vAlign w:val="center"/>
          </w:tcPr>
          <w:p w14:paraId="673B873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0A238CB4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03B0305A" w14:textId="03A2D17C" w:rsidR="00F5314D" w:rsidRPr="001F72A9" w:rsidRDefault="00F5314D" w:rsidP="00F5314D"/>
        </w:tc>
        <w:tc>
          <w:tcPr>
            <w:tcW w:w="7650" w:type="dxa"/>
            <w:vAlign w:val="center"/>
          </w:tcPr>
          <w:p w14:paraId="193BAC16" w14:textId="2AC22E99" w:rsidR="00F5314D" w:rsidRPr="001F72A9" w:rsidRDefault="00F5314D" w:rsidP="00F5314D">
            <w:r w:rsidRPr="00220E3D">
              <w:t>RESERVED</w:t>
            </w:r>
            <w:r w:rsidR="00A63CAD">
              <w:t xml:space="preserve"> (804)</w:t>
            </w:r>
          </w:p>
        </w:tc>
        <w:tc>
          <w:tcPr>
            <w:tcW w:w="1620" w:type="dxa"/>
            <w:vAlign w:val="center"/>
          </w:tcPr>
          <w:p w14:paraId="21459518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75900A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58683633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40AE59F4" w14:textId="361874FD" w:rsidR="00F5314D" w:rsidRPr="001F72A9" w:rsidRDefault="00F5314D" w:rsidP="00F5314D">
            <w:r w:rsidRPr="00220E3D">
              <w:t>805</w:t>
            </w:r>
          </w:p>
        </w:tc>
        <w:tc>
          <w:tcPr>
            <w:tcW w:w="7650" w:type="dxa"/>
            <w:vAlign w:val="center"/>
          </w:tcPr>
          <w:p w14:paraId="7BBDA9BF" w14:textId="107531C4" w:rsidR="00F5314D" w:rsidRPr="001F72A9" w:rsidRDefault="00F5314D" w:rsidP="00F5314D">
            <w:r w:rsidRPr="00220E3D">
              <w:t>Perform calculations for horsepower, speed</w:t>
            </w:r>
            <w:r w:rsidR="00C338DC">
              <w:t>,</w:t>
            </w:r>
            <w:r w:rsidRPr="00220E3D">
              <w:t xml:space="preserve"> and torque for direct current motors.</w:t>
            </w:r>
          </w:p>
        </w:tc>
        <w:tc>
          <w:tcPr>
            <w:tcW w:w="1620" w:type="dxa"/>
            <w:vAlign w:val="center"/>
          </w:tcPr>
          <w:p w14:paraId="362608DC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2EBF2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016678CE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44B85626" w14:textId="1497EE23" w:rsidR="00F5314D" w:rsidRPr="001F72A9" w:rsidRDefault="00F5314D" w:rsidP="00F5314D">
            <w:r w:rsidRPr="00220E3D">
              <w:t>806</w:t>
            </w:r>
          </w:p>
        </w:tc>
        <w:tc>
          <w:tcPr>
            <w:tcW w:w="7650" w:type="dxa"/>
            <w:vAlign w:val="center"/>
          </w:tcPr>
          <w:p w14:paraId="6ECDBFC0" w14:textId="23977395" w:rsidR="00F5314D" w:rsidRPr="001F72A9" w:rsidRDefault="00F5314D" w:rsidP="00F5314D">
            <w:r w:rsidRPr="00220E3D">
              <w:t xml:space="preserve">Measure performance and efficiency of a direct current motor.  </w:t>
            </w:r>
          </w:p>
        </w:tc>
        <w:tc>
          <w:tcPr>
            <w:tcW w:w="1620" w:type="dxa"/>
            <w:vAlign w:val="center"/>
          </w:tcPr>
          <w:p w14:paraId="664221AF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3170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6D07147C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34F1976" w14:textId="0439DDD2" w:rsidR="00F5314D" w:rsidRPr="001F72A9" w:rsidRDefault="00F5314D" w:rsidP="00F5314D">
            <w:r w:rsidRPr="00220E3D">
              <w:t>807</w:t>
            </w:r>
          </w:p>
        </w:tc>
        <w:tc>
          <w:tcPr>
            <w:tcW w:w="7650" w:type="dxa"/>
            <w:vAlign w:val="center"/>
          </w:tcPr>
          <w:p w14:paraId="2C909C5C" w14:textId="3AFF67BA" w:rsidR="00F5314D" w:rsidRPr="001F72A9" w:rsidRDefault="00F5314D" w:rsidP="00F5314D">
            <w:r w:rsidRPr="00220E3D">
              <w:t>Use technical terms to describe the construction of direct current motors.</w:t>
            </w:r>
          </w:p>
        </w:tc>
        <w:tc>
          <w:tcPr>
            <w:tcW w:w="1620" w:type="dxa"/>
            <w:vAlign w:val="center"/>
          </w:tcPr>
          <w:p w14:paraId="42CB3CC1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E68EF5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08A988AC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05BFD31A" w14:textId="733B2B60" w:rsidR="00F5314D" w:rsidRPr="001F72A9" w:rsidRDefault="00F5314D" w:rsidP="00F5314D">
            <w:r w:rsidRPr="00220E3D">
              <w:t>808</w:t>
            </w:r>
          </w:p>
        </w:tc>
        <w:tc>
          <w:tcPr>
            <w:tcW w:w="7650" w:type="dxa"/>
            <w:vAlign w:val="center"/>
          </w:tcPr>
          <w:p w14:paraId="2B1244DE" w14:textId="3FFBF5CA" w:rsidR="00F5314D" w:rsidRPr="001F72A9" w:rsidRDefault="00F5314D" w:rsidP="00F5314D">
            <w:r w:rsidRPr="00220E3D">
              <w:t>Determine the operations of variable speed control for direct current motors.</w:t>
            </w:r>
          </w:p>
        </w:tc>
        <w:tc>
          <w:tcPr>
            <w:tcW w:w="1620" w:type="dxa"/>
            <w:vAlign w:val="center"/>
          </w:tcPr>
          <w:p w14:paraId="76E8C9DE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9545F4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0801FFA" w:rsidR="00FA5C60" w:rsidRDefault="00FA5C60" w:rsidP="00FA5C60">
      <w:pPr>
        <w:pStyle w:val="Heading2"/>
      </w:pPr>
      <w:r>
        <w:t xml:space="preserve">900 </w:t>
      </w:r>
      <w:r w:rsidR="00F5314D">
        <w:t>Inductance and Capacit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91D2A39" w:rsidR="00FA5C60" w:rsidRPr="00E60D07" w:rsidRDefault="00FA5C60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5314D" w:rsidRPr="00E60D07" w14:paraId="04893423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76B5848" w14:textId="46D570D7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901</w:t>
            </w:r>
          </w:p>
        </w:tc>
        <w:tc>
          <w:tcPr>
            <w:tcW w:w="7650" w:type="dxa"/>
            <w:vAlign w:val="center"/>
          </w:tcPr>
          <w:p w14:paraId="5C267A34" w14:textId="6AEE2302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Connect a capacitor in a circuit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26F0310D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1EA1D777" w14:textId="47FE4BBA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902</w:t>
            </w:r>
          </w:p>
        </w:tc>
        <w:tc>
          <w:tcPr>
            <w:tcW w:w="7650" w:type="dxa"/>
            <w:vAlign w:val="center"/>
          </w:tcPr>
          <w:p w14:paraId="41D3C546" w14:textId="3B68DCB5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Calculate the time required to charge and discharge a capacitor.</w:t>
            </w:r>
          </w:p>
        </w:tc>
        <w:tc>
          <w:tcPr>
            <w:tcW w:w="1620" w:type="dxa"/>
            <w:vAlign w:val="center"/>
          </w:tcPr>
          <w:p w14:paraId="7443EE7C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2CCBB0F6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67968DB9" w14:textId="1B62C0C4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903</w:t>
            </w:r>
          </w:p>
        </w:tc>
        <w:tc>
          <w:tcPr>
            <w:tcW w:w="7650" w:type="dxa"/>
            <w:vAlign w:val="center"/>
          </w:tcPr>
          <w:p w14:paraId="15C7CF6C" w14:textId="5E429961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 xml:space="preserve">Identify </w:t>
            </w:r>
            <w:r w:rsidR="00DC457C">
              <w:t>capacitive and inductive</w:t>
            </w:r>
            <w:r w:rsidRPr="00D32235">
              <w:t xml:space="preserve"> circuits.</w:t>
            </w:r>
          </w:p>
        </w:tc>
        <w:tc>
          <w:tcPr>
            <w:tcW w:w="1620" w:type="dxa"/>
            <w:vAlign w:val="center"/>
          </w:tcPr>
          <w:p w14:paraId="2D6D143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3A7742B8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16A487D4" w14:textId="213FABEA" w:rsidR="00F5314D" w:rsidRPr="001F72A9" w:rsidRDefault="00F5314D" w:rsidP="00F5314D">
            <w:r w:rsidRPr="00D32235">
              <w:t>904</w:t>
            </w:r>
          </w:p>
        </w:tc>
        <w:tc>
          <w:tcPr>
            <w:tcW w:w="7650" w:type="dxa"/>
            <w:vAlign w:val="center"/>
          </w:tcPr>
          <w:p w14:paraId="40FB7FAC" w14:textId="45C20737" w:rsidR="00F5314D" w:rsidRPr="001F72A9" w:rsidRDefault="00F5314D" w:rsidP="00F5314D">
            <w:r w:rsidRPr="00D32235">
              <w:t>Calculate total capacitance and inductance of series and parallel circuits.</w:t>
            </w:r>
          </w:p>
        </w:tc>
        <w:tc>
          <w:tcPr>
            <w:tcW w:w="1620" w:type="dxa"/>
            <w:vAlign w:val="center"/>
          </w:tcPr>
          <w:p w14:paraId="0B5DB10B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1BDF45AD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176FEFB" w14:textId="5277104D" w:rsidR="00F5314D" w:rsidRPr="001F72A9" w:rsidRDefault="00F5314D" w:rsidP="00F5314D">
            <w:r w:rsidRPr="00D32235">
              <w:t>905</w:t>
            </w:r>
          </w:p>
        </w:tc>
        <w:tc>
          <w:tcPr>
            <w:tcW w:w="7650" w:type="dxa"/>
            <w:vAlign w:val="center"/>
          </w:tcPr>
          <w:p w14:paraId="6D209CF3" w14:textId="2BD11886" w:rsidR="00F5314D" w:rsidRPr="001F72A9" w:rsidRDefault="00F5314D" w:rsidP="00F5314D">
            <w:r w:rsidRPr="00D32235">
              <w:t>Perform calculations for capacitive and inductive reactance.</w:t>
            </w:r>
          </w:p>
        </w:tc>
        <w:tc>
          <w:tcPr>
            <w:tcW w:w="1620" w:type="dxa"/>
            <w:vAlign w:val="center"/>
          </w:tcPr>
          <w:p w14:paraId="17321835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32F052F1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685292A4" w14:textId="0577A334" w:rsidR="00F5314D" w:rsidRPr="001F72A9" w:rsidRDefault="00F5314D" w:rsidP="00F5314D">
            <w:r w:rsidRPr="00D32235">
              <w:t>906</w:t>
            </w:r>
          </w:p>
        </w:tc>
        <w:tc>
          <w:tcPr>
            <w:tcW w:w="7650" w:type="dxa"/>
            <w:vAlign w:val="center"/>
          </w:tcPr>
          <w:p w14:paraId="42D09EAE" w14:textId="354202F2" w:rsidR="00F5314D" w:rsidRPr="001F72A9" w:rsidRDefault="00F5314D" w:rsidP="00F5314D">
            <w:r w:rsidRPr="00D32235">
              <w:t>Analyze the effect of an inductor in a direct current and alternating current circuit.</w:t>
            </w:r>
          </w:p>
        </w:tc>
        <w:tc>
          <w:tcPr>
            <w:tcW w:w="1620" w:type="dxa"/>
            <w:vAlign w:val="center"/>
          </w:tcPr>
          <w:p w14:paraId="586451C6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354A34B5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F4184C8" w14:textId="4ED0ED7A" w:rsidR="00F5314D" w:rsidRPr="001F72A9" w:rsidRDefault="00F5314D" w:rsidP="00F5314D">
            <w:r w:rsidRPr="00D32235">
              <w:t>907</w:t>
            </w:r>
          </w:p>
        </w:tc>
        <w:tc>
          <w:tcPr>
            <w:tcW w:w="7650" w:type="dxa"/>
            <w:vAlign w:val="center"/>
          </w:tcPr>
          <w:p w14:paraId="7F8FB509" w14:textId="097419EE" w:rsidR="00F5314D" w:rsidRPr="001F72A9" w:rsidRDefault="00F5314D" w:rsidP="00F5314D">
            <w:r w:rsidRPr="00D32235">
              <w:t>Analyze the effect of a capacitor in a direct current and alternating current circuit.</w:t>
            </w:r>
          </w:p>
        </w:tc>
        <w:tc>
          <w:tcPr>
            <w:tcW w:w="1620" w:type="dxa"/>
            <w:vAlign w:val="center"/>
          </w:tcPr>
          <w:p w14:paraId="472105F1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8B656B2" w14:textId="77777777" w:rsidR="00110CB6" w:rsidRDefault="00110CB6" w:rsidP="00E31D6A">
      <w:pPr>
        <w:pStyle w:val="Heading2"/>
      </w:pPr>
      <w:bookmarkStart w:id="4" w:name="_Hlk66374286"/>
    </w:p>
    <w:p w14:paraId="104A511D" w14:textId="77777777" w:rsidR="00110CB6" w:rsidRDefault="00110CB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0B9515A" w14:textId="7628A4E1" w:rsidR="00E31D6A" w:rsidRDefault="00E31D6A" w:rsidP="00E31D6A">
      <w:pPr>
        <w:pStyle w:val="Heading2"/>
      </w:pPr>
      <w:r>
        <w:lastRenderedPageBreak/>
        <w:t xml:space="preserve">1000 </w:t>
      </w:r>
      <w:r w:rsidR="006B0E27">
        <w:t>Alternating Current (AC) Moto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10F43EA" w:rsidR="00E31D6A" w:rsidRPr="00E60D07" w:rsidRDefault="00E31D6A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6B0E27" w:rsidRPr="00E60D07" w14:paraId="7F4900B0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2DA31837" w14:textId="315927E7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1001</w:t>
            </w:r>
          </w:p>
        </w:tc>
        <w:tc>
          <w:tcPr>
            <w:tcW w:w="7650" w:type="dxa"/>
            <w:vAlign w:val="center"/>
          </w:tcPr>
          <w:p w14:paraId="64E4B478" w14:textId="30FF3C99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Explain the theory of operation of alternating current motor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B0E27" w:rsidRPr="00E60D07" w14:paraId="6971A3B1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2EAC6576" w14:textId="709DBBD2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1002</w:t>
            </w:r>
          </w:p>
        </w:tc>
        <w:tc>
          <w:tcPr>
            <w:tcW w:w="7650" w:type="dxa"/>
            <w:vAlign w:val="center"/>
          </w:tcPr>
          <w:p w14:paraId="26BD2DB8" w14:textId="754C3D8E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Calculate the synchronous speed of an alternating current motor.</w:t>
            </w:r>
          </w:p>
        </w:tc>
        <w:tc>
          <w:tcPr>
            <w:tcW w:w="1620" w:type="dxa"/>
            <w:vAlign w:val="center"/>
          </w:tcPr>
          <w:p w14:paraId="428FBB1E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B0E27" w:rsidRPr="00E60D07" w14:paraId="349A279B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47A1A36E" w14:textId="10B0CEC5" w:rsidR="006B0E27" w:rsidRPr="00E60D07" w:rsidRDefault="006B0E27" w:rsidP="006B0E27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F077C8B" w14:textId="1F701737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RESERVED</w:t>
            </w:r>
            <w:r w:rsidR="00A63CAD">
              <w:t xml:space="preserve"> (1003)</w:t>
            </w:r>
          </w:p>
        </w:tc>
        <w:tc>
          <w:tcPr>
            <w:tcW w:w="1620" w:type="dxa"/>
            <w:vAlign w:val="center"/>
          </w:tcPr>
          <w:p w14:paraId="7D41A234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B0E27" w:rsidRPr="00E60D07" w14:paraId="701D7F38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18EE2DFE" w14:textId="6EB61D8E" w:rsidR="006B0E27" w:rsidRPr="001F72A9" w:rsidRDefault="006B0E27" w:rsidP="006B0E27">
            <w:r w:rsidRPr="00810759">
              <w:t>1004</w:t>
            </w:r>
          </w:p>
        </w:tc>
        <w:tc>
          <w:tcPr>
            <w:tcW w:w="7650" w:type="dxa"/>
            <w:vAlign w:val="center"/>
          </w:tcPr>
          <w:p w14:paraId="04672419" w14:textId="0FBCD0A6" w:rsidR="006B0E27" w:rsidRPr="001F72A9" w:rsidRDefault="006B0E27" w:rsidP="006B0E27">
            <w:r w:rsidRPr="00810759">
              <w:t>Connect and operate split-phase, capacitor-start, capacitor-run, and dual capacitor motors.</w:t>
            </w:r>
          </w:p>
        </w:tc>
        <w:tc>
          <w:tcPr>
            <w:tcW w:w="1620" w:type="dxa"/>
            <w:vAlign w:val="center"/>
          </w:tcPr>
          <w:p w14:paraId="03E076C0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48C221A4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36A6799C" w14:textId="7D8F1485" w:rsidR="006B0E27" w:rsidRPr="001F72A9" w:rsidRDefault="006B0E27" w:rsidP="006B0E27">
            <w:r w:rsidRPr="00810759">
              <w:t>1005</w:t>
            </w:r>
          </w:p>
        </w:tc>
        <w:tc>
          <w:tcPr>
            <w:tcW w:w="7650" w:type="dxa"/>
            <w:vAlign w:val="center"/>
          </w:tcPr>
          <w:p w14:paraId="2B942FAA" w14:textId="7E8E3294" w:rsidR="006B0E27" w:rsidRPr="001F72A9" w:rsidRDefault="006B0E27" w:rsidP="006B0E27">
            <w:r w:rsidRPr="00810759">
              <w:t>Reverse the rotation of a split phase, capacitor-start, capacitor-run, and dual capacitor motors.</w:t>
            </w:r>
          </w:p>
        </w:tc>
        <w:tc>
          <w:tcPr>
            <w:tcW w:w="1620" w:type="dxa"/>
            <w:vAlign w:val="center"/>
          </w:tcPr>
          <w:p w14:paraId="6EF54600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38FE3C50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5A915C41" w14:textId="69F9213F" w:rsidR="006B0E27" w:rsidRPr="001F72A9" w:rsidRDefault="006B0E27" w:rsidP="006B0E27"/>
        </w:tc>
        <w:tc>
          <w:tcPr>
            <w:tcW w:w="7650" w:type="dxa"/>
            <w:vAlign w:val="center"/>
          </w:tcPr>
          <w:p w14:paraId="158D14FD" w14:textId="1552486A" w:rsidR="006B0E27" w:rsidRPr="001F72A9" w:rsidRDefault="006B0E27" w:rsidP="006B0E27">
            <w:r w:rsidRPr="00810759">
              <w:t>RESERVED</w:t>
            </w:r>
            <w:r w:rsidR="00A63CAD">
              <w:t xml:space="preserve"> (1006)</w:t>
            </w:r>
          </w:p>
        </w:tc>
        <w:tc>
          <w:tcPr>
            <w:tcW w:w="1620" w:type="dxa"/>
            <w:vAlign w:val="center"/>
          </w:tcPr>
          <w:p w14:paraId="606AEC8C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737DCC17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0C5CA8C0" w14:textId="51B6BAAC" w:rsidR="006B0E27" w:rsidRPr="001F72A9" w:rsidRDefault="006B0E27" w:rsidP="006B0E27">
            <w:r w:rsidRPr="00810759">
              <w:t>1007</w:t>
            </w:r>
          </w:p>
        </w:tc>
        <w:tc>
          <w:tcPr>
            <w:tcW w:w="7650" w:type="dxa"/>
            <w:vAlign w:val="center"/>
          </w:tcPr>
          <w:p w14:paraId="59C28AF7" w14:textId="0B82D69E" w:rsidR="006B0E27" w:rsidRPr="001F72A9" w:rsidRDefault="006B0E27" w:rsidP="006B0E27">
            <w:r w:rsidRPr="00810759">
              <w:t>Determine operating characteristics of universal motors.</w:t>
            </w:r>
          </w:p>
        </w:tc>
        <w:tc>
          <w:tcPr>
            <w:tcW w:w="1620" w:type="dxa"/>
            <w:vAlign w:val="center"/>
          </w:tcPr>
          <w:p w14:paraId="175A0EEF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614BAA8F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3C0B832B" w14:textId="2B7F707A" w:rsidR="006B0E27" w:rsidRPr="001F72A9" w:rsidRDefault="006B0E27" w:rsidP="006B0E27">
            <w:r w:rsidRPr="00810759">
              <w:t>1008</w:t>
            </w:r>
          </w:p>
        </w:tc>
        <w:tc>
          <w:tcPr>
            <w:tcW w:w="7650" w:type="dxa"/>
            <w:vAlign w:val="center"/>
          </w:tcPr>
          <w:p w14:paraId="20B3E95B" w14:textId="5EC05C80" w:rsidR="006B0E27" w:rsidRPr="001F72A9" w:rsidRDefault="006B0E27" w:rsidP="006B0E27">
            <w:r w:rsidRPr="00810759">
              <w:t>Connect and operate a three-phase, squirrel cage motor.</w:t>
            </w:r>
          </w:p>
        </w:tc>
        <w:tc>
          <w:tcPr>
            <w:tcW w:w="1620" w:type="dxa"/>
            <w:vAlign w:val="center"/>
          </w:tcPr>
          <w:p w14:paraId="310C0EA4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6CE59DA9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42E9DA6B" w14:textId="14A97BAF" w:rsidR="006B0E27" w:rsidRPr="00D11113" w:rsidRDefault="006B0E27" w:rsidP="006B0E27">
            <w:r w:rsidRPr="00810759">
              <w:t>1009</w:t>
            </w:r>
          </w:p>
        </w:tc>
        <w:tc>
          <w:tcPr>
            <w:tcW w:w="7650" w:type="dxa"/>
            <w:vAlign w:val="center"/>
          </w:tcPr>
          <w:p w14:paraId="206D0CC5" w14:textId="44FAB29A" w:rsidR="006B0E27" w:rsidRPr="00D11113" w:rsidRDefault="006B0E27" w:rsidP="006B0E27">
            <w:r w:rsidRPr="00810759">
              <w:t>Reverse the rotation of a three-phase motor.</w:t>
            </w:r>
          </w:p>
        </w:tc>
        <w:tc>
          <w:tcPr>
            <w:tcW w:w="1620" w:type="dxa"/>
            <w:vAlign w:val="center"/>
          </w:tcPr>
          <w:p w14:paraId="128FA980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66555D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4E326B73" w:rsidR="001314D6" w:rsidRDefault="001314D6" w:rsidP="001314D6">
      <w:pPr>
        <w:pStyle w:val="Heading2"/>
      </w:pPr>
      <w:r>
        <w:t xml:space="preserve">1100 </w:t>
      </w:r>
      <w:r w:rsidR="00D6715F">
        <w:t>Series-Parallel Circ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14E698F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D6715F" w:rsidRPr="00E60D07" w14:paraId="07CC0B0F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619DF645" w14:textId="77E2EBF6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1101</w:t>
            </w:r>
          </w:p>
        </w:tc>
        <w:tc>
          <w:tcPr>
            <w:tcW w:w="7650" w:type="dxa"/>
            <w:vAlign w:val="center"/>
          </w:tcPr>
          <w:p w14:paraId="03FDA277" w14:textId="6204EFC8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Build and test a series circuit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715F" w:rsidRPr="00E60D07" w14:paraId="7E73AD8F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39D0E56A" w14:textId="44403BDD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1102</w:t>
            </w:r>
          </w:p>
        </w:tc>
        <w:tc>
          <w:tcPr>
            <w:tcW w:w="7650" w:type="dxa"/>
            <w:vAlign w:val="center"/>
          </w:tcPr>
          <w:p w14:paraId="1DFDD85F" w14:textId="548C488E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Build and test a parallel circuit.</w:t>
            </w:r>
          </w:p>
        </w:tc>
        <w:tc>
          <w:tcPr>
            <w:tcW w:w="1620" w:type="dxa"/>
            <w:vAlign w:val="center"/>
          </w:tcPr>
          <w:p w14:paraId="2E626537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715F" w:rsidRPr="00E60D07" w14:paraId="33A21A35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36D6540A" w14:textId="33E09ED2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1103</w:t>
            </w:r>
          </w:p>
        </w:tc>
        <w:tc>
          <w:tcPr>
            <w:tcW w:w="7650" w:type="dxa"/>
            <w:vAlign w:val="center"/>
          </w:tcPr>
          <w:p w14:paraId="5762DEAB" w14:textId="7F4B67D0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Build and test a series/parallel circuit.</w:t>
            </w:r>
          </w:p>
        </w:tc>
        <w:tc>
          <w:tcPr>
            <w:tcW w:w="1620" w:type="dxa"/>
            <w:vAlign w:val="center"/>
          </w:tcPr>
          <w:p w14:paraId="07053A90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715F" w:rsidRPr="00E60D07" w14:paraId="56825611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6CD44362" w14:textId="7F552942" w:rsidR="00D6715F" w:rsidRPr="001F72A9" w:rsidRDefault="00D6715F" w:rsidP="00D6715F">
            <w:r w:rsidRPr="006E2B3B">
              <w:t>1104</w:t>
            </w:r>
          </w:p>
        </w:tc>
        <w:tc>
          <w:tcPr>
            <w:tcW w:w="7650" w:type="dxa"/>
            <w:vAlign w:val="center"/>
          </w:tcPr>
          <w:p w14:paraId="262A0887" w14:textId="452B8064" w:rsidR="00D6715F" w:rsidRPr="001F72A9" w:rsidRDefault="00D6715F" w:rsidP="00D6715F">
            <w:r w:rsidRPr="006E2B3B">
              <w:t>Troubleshoot series and parallel circuits.</w:t>
            </w:r>
          </w:p>
        </w:tc>
        <w:tc>
          <w:tcPr>
            <w:tcW w:w="1620" w:type="dxa"/>
            <w:vAlign w:val="center"/>
          </w:tcPr>
          <w:p w14:paraId="3595FBAF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E53DD7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</w:tr>
      <w:tr w:rsidR="00D6715F" w:rsidRPr="00E60D07" w14:paraId="7A4CDB2C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612CB8C5" w14:textId="026AAEF6" w:rsidR="00D6715F" w:rsidRPr="001F72A9" w:rsidRDefault="00D6715F" w:rsidP="00D6715F">
            <w:r w:rsidRPr="006E2B3B">
              <w:t>1105</w:t>
            </w:r>
          </w:p>
        </w:tc>
        <w:tc>
          <w:tcPr>
            <w:tcW w:w="7650" w:type="dxa"/>
            <w:vAlign w:val="center"/>
          </w:tcPr>
          <w:p w14:paraId="0BB93B4E" w14:textId="2A625506" w:rsidR="00D6715F" w:rsidRPr="001F72A9" w:rsidRDefault="00D6715F" w:rsidP="00D6715F">
            <w:r w:rsidRPr="006E2B3B">
              <w:t>Calculate voltage, current</w:t>
            </w:r>
            <w:r w:rsidR="00C338DC">
              <w:t>,</w:t>
            </w:r>
            <w:r w:rsidRPr="006E2B3B">
              <w:t xml:space="preserve"> and resistance.</w:t>
            </w:r>
          </w:p>
        </w:tc>
        <w:tc>
          <w:tcPr>
            <w:tcW w:w="1620" w:type="dxa"/>
            <w:vAlign w:val="center"/>
          </w:tcPr>
          <w:p w14:paraId="5C24DBBA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0E57D9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</w:tr>
      <w:tr w:rsidR="00D6715F" w:rsidRPr="00E60D07" w14:paraId="53DFDB7D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718121CA" w14:textId="27AB0D29" w:rsidR="00D6715F" w:rsidRPr="001F72A9" w:rsidRDefault="00D6715F" w:rsidP="00D6715F">
            <w:r w:rsidRPr="006E2B3B">
              <w:t>1106</w:t>
            </w:r>
          </w:p>
        </w:tc>
        <w:tc>
          <w:tcPr>
            <w:tcW w:w="7650" w:type="dxa"/>
            <w:vAlign w:val="center"/>
          </w:tcPr>
          <w:p w14:paraId="01FA3780" w14:textId="19648C6B" w:rsidR="00D6715F" w:rsidRPr="001F72A9" w:rsidRDefault="00D6715F" w:rsidP="00D6715F">
            <w:r w:rsidRPr="006E2B3B">
              <w:t>Measure voltage, current</w:t>
            </w:r>
            <w:r w:rsidR="00C338DC">
              <w:t>,</w:t>
            </w:r>
            <w:r w:rsidRPr="006E2B3B">
              <w:t xml:space="preserve"> and resistance.</w:t>
            </w:r>
          </w:p>
        </w:tc>
        <w:tc>
          <w:tcPr>
            <w:tcW w:w="1620" w:type="dxa"/>
            <w:vAlign w:val="center"/>
          </w:tcPr>
          <w:p w14:paraId="772FD960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B33AB5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8B93411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B5560">
        <w:t>Electric Motor Contr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A58DFEE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B5560" w:rsidRPr="00E60D07" w14:paraId="424F315F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62CDF6BA" w14:textId="67A6BE5E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1201</w:t>
            </w:r>
          </w:p>
        </w:tc>
        <w:tc>
          <w:tcPr>
            <w:tcW w:w="7650" w:type="dxa"/>
            <w:vAlign w:val="center"/>
          </w:tcPr>
          <w:p w14:paraId="127F1AA2" w14:textId="56CEEADE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Identify symbols and terms used in electromechanical motor control circui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2C1B18A9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325D749" w14:textId="1FD6F936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lastRenderedPageBreak/>
              <w:t>1202</w:t>
            </w:r>
          </w:p>
        </w:tc>
        <w:tc>
          <w:tcPr>
            <w:tcW w:w="7650" w:type="dxa"/>
            <w:vAlign w:val="center"/>
          </w:tcPr>
          <w:p w14:paraId="0DC0FA31" w14:textId="416B920E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Identify relays, contactors</w:t>
            </w:r>
            <w:r w:rsidR="00C338DC">
              <w:t>,</w:t>
            </w:r>
            <w:r w:rsidRPr="00C449DE">
              <w:t xml:space="preserve"> and motor starters.</w:t>
            </w:r>
          </w:p>
        </w:tc>
        <w:tc>
          <w:tcPr>
            <w:tcW w:w="1620" w:type="dxa"/>
            <w:vAlign w:val="center"/>
          </w:tcPr>
          <w:p w14:paraId="3F4AE83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76CDDC00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268DC398" w14:textId="2676D1FD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1203</w:t>
            </w:r>
          </w:p>
        </w:tc>
        <w:tc>
          <w:tcPr>
            <w:tcW w:w="7650" w:type="dxa"/>
            <w:vAlign w:val="center"/>
          </w:tcPr>
          <w:p w14:paraId="27955A8A" w14:textId="5D12CABA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Read schematic wiring diagrams of motors and their controls.</w:t>
            </w:r>
          </w:p>
        </w:tc>
        <w:tc>
          <w:tcPr>
            <w:tcW w:w="1620" w:type="dxa"/>
            <w:vAlign w:val="center"/>
          </w:tcPr>
          <w:p w14:paraId="27BF1C1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02E191B8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27DE48F" w14:textId="2F0F27FF" w:rsidR="004B5560" w:rsidRPr="001F72A9" w:rsidRDefault="004B5560" w:rsidP="004B5560">
            <w:r w:rsidRPr="00C449DE">
              <w:t>1204</w:t>
            </w:r>
          </w:p>
        </w:tc>
        <w:tc>
          <w:tcPr>
            <w:tcW w:w="7650" w:type="dxa"/>
            <w:vAlign w:val="center"/>
          </w:tcPr>
          <w:p w14:paraId="42B625D4" w14:textId="4AF93D4C" w:rsidR="004B5560" w:rsidRPr="001F72A9" w:rsidRDefault="004B5560" w:rsidP="004B5560">
            <w:r w:rsidRPr="00C449DE">
              <w:t>Wire a simple two- and three-wire motor control circuit.</w:t>
            </w:r>
          </w:p>
        </w:tc>
        <w:tc>
          <w:tcPr>
            <w:tcW w:w="1620" w:type="dxa"/>
            <w:vAlign w:val="center"/>
          </w:tcPr>
          <w:p w14:paraId="60D614B9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2855B3A0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22A0000F" w14:textId="6DDF6504" w:rsidR="004B5560" w:rsidRPr="001F72A9" w:rsidRDefault="004B5560" w:rsidP="004B5560">
            <w:r w:rsidRPr="00C449DE">
              <w:t>1205</w:t>
            </w:r>
          </w:p>
        </w:tc>
        <w:tc>
          <w:tcPr>
            <w:tcW w:w="7650" w:type="dxa"/>
            <w:vAlign w:val="center"/>
          </w:tcPr>
          <w:p w14:paraId="6F2F0C7A" w14:textId="0067E4EC" w:rsidR="004B5560" w:rsidRPr="001F72A9" w:rsidRDefault="004B5560" w:rsidP="004B5560">
            <w:r w:rsidRPr="00C449DE">
              <w:t>Wire a reversing starter.</w:t>
            </w:r>
          </w:p>
        </w:tc>
        <w:tc>
          <w:tcPr>
            <w:tcW w:w="1620" w:type="dxa"/>
            <w:vAlign w:val="center"/>
          </w:tcPr>
          <w:p w14:paraId="7AFE8AA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434F2909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AD8BFE9" w14:textId="3CB55449" w:rsidR="004B5560" w:rsidRPr="001F72A9" w:rsidRDefault="004B5560" w:rsidP="004B5560">
            <w:r w:rsidRPr="00C449DE">
              <w:t>1206</w:t>
            </w:r>
          </w:p>
        </w:tc>
        <w:tc>
          <w:tcPr>
            <w:tcW w:w="7650" w:type="dxa"/>
            <w:vAlign w:val="center"/>
          </w:tcPr>
          <w:p w14:paraId="68475616" w14:textId="2FDBD412" w:rsidR="004B5560" w:rsidRPr="001F72A9" w:rsidRDefault="004B5560" w:rsidP="004B5560">
            <w:r w:rsidRPr="00C449DE">
              <w:t>Wire multiple push button/jogging control circuits.</w:t>
            </w:r>
          </w:p>
        </w:tc>
        <w:tc>
          <w:tcPr>
            <w:tcW w:w="1620" w:type="dxa"/>
            <w:vAlign w:val="center"/>
          </w:tcPr>
          <w:p w14:paraId="13BE815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1AC9824A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11F548D" w14:textId="1F637BA0" w:rsidR="004B5560" w:rsidRPr="008E6227" w:rsidRDefault="004B5560" w:rsidP="004B5560">
            <w:r w:rsidRPr="00C449DE">
              <w:t>1207</w:t>
            </w:r>
          </w:p>
        </w:tc>
        <w:tc>
          <w:tcPr>
            <w:tcW w:w="7650" w:type="dxa"/>
            <w:vAlign w:val="center"/>
          </w:tcPr>
          <w:p w14:paraId="69FB892D" w14:textId="468A6EBC" w:rsidR="004B5560" w:rsidRPr="008E6227" w:rsidRDefault="004B5560" w:rsidP="004B5560">
            <w:r w:rsidRPr="00C449DE">
              <w:t>Wire sequential control circuits.</w:t>
            </w:r>
          </w:p>
        </w:tc>
        <w:tc>
          <w:tcPr>
            <w:tcW w:w="1620" w:type="dxa"/>
            <w:vAlign w:val="center"/>
          </w:tcPr>
          <w:p w14:paraId="71CA690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2BF7AC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254E7137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4993390" w14:textId="47C6F252" w:rsidR="004B5560" w:rsidRPr="008E6227" w:rsidRDefault="004B5560" w:rsidP="004B5560">
            <w:r w:rsidRPr="00C449DE">
              <w:t>1208</w:t>
            </w:r>
          </w:p>
        </w:tc>
        <w:tc>
          <w:tcPr>
            <w:tcW w:w="7650" w:type="dxa"/>
            <w:vAlign w:val="center"/>
          </w:tcPr>
          <w:p w14:paraId="445BF693" w14:textId="364B0D54" w:rsidR="004B5560" w:rsidRPr="008E6227" w:rsidRDefault="004B5560" w:rsidP="004B5560">
            <w:r w:rsidRPr="00C449DE">
              <w:t>Wire and test electrical control circuits.</w:t>
            </w:r>
          </w:p>
        </w:tc>
        <w:tc>
          <w:tcPr>
            <w:tcW w:w="1620" w:type="dxa"/>
            <w:vAlign w:val="center"/>
          </w:tcPr>
          <w:p w14:paraId="170F4863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58AF6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711FF204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52CE81C" w14:textId="784B2BAD" w:rsidR="004B5560" w:rsidRPr="008E6227" w:rsidRDefault="004B5560" w:rsidP="004B5560">
            <w:r w:rsidRPr="00C449DE">
              <w:t>1209</w:t>
            </w:r>
          </w:p>
        </w:tc>
        <w:tc>
          <w:tcPr>
            <w:tcW w:w="7650" w:type="dxa"/>
            <w:vAlign w:val="center"/>
          </w:tcPr>
          <w:p w14:paraId="66D15DC0" w14:textId="76D775B8" w:rsidR="004B5560" w:rsidRPr="008E6227" w:rsidRDefault="004B5560" w:rsidP="004B5560">
            <w:r w:rsidRPr="00C449DE">
              <w:t>Perform preventive maintenance and troubleshooting on motor controls.</w:t>
            </w:r>
          </w:p>
        </w:tc>
        <w:tc>
          <w:tcPr>
            <w:tcW w:w="1620" w:type="dxa"/>
            <w:vAlign w:val="center"/>
          </w:tcPr>
          <w:p w14:paraId="090677F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34800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6A7DD191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195D8E20" w14:textId="4937566E" w:rsidR="004B5560" w:rsidRPr="008E6227" w:rsidRDefault="004B5560" w:rsidP="004B5560"/>
        </w:tc>
        <w:tc>
          <w:tcPr>
            <w:tcW w:w="7650" w:type="dxa"/>
            <w:vAlign w:val="center"/>
          </w:tcPr>
          <w:p w14:paraId="35221F97" w14:textId="6F63F29F" w:rsidR="004B5560" w:rsidRPr="008E6227" w:rsidRDefault="00DC457C" w:rsidP="004B5560">
            <w:r>
              <w:t>RESERVED</w:t>
            </w:r>
            <w:r w:rsidR="00A63CAD">
              <w:t xml:space="preserve"> (1210)</w:t>
            </w:r>
          </w:p>
        </w:tc>
        <w:tc>
          <w:tcPr>
            <w:tcW w:w="1620" w:type="dxa"/>
            <w:vAlign w:val="center"/>
          </w:tcPr>
          <w:p w14:paraId="7922C602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1338F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1E82C2CC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1FCC5245" w14:textId="6AFB88C9" w:rsidR="004B5560" w:rsidRPr="008E6227" w:rsidRDefault="004B5560" w:rsidP="004B5560"/>
        </w:tc>
        <w:tc>
          <w:tcPr>
            <w:tcW w:w="7650" w:type="dxa"/>
            <w:vAlign w:val="center"/>
          </w:tcPr>
          <w:p w14:paraId="7C7CF548" w14:textId="19B4D40B" w:rsidR="004B5560" w:rsidRPr="008E6227" w:rsidRDefault="004B5560" w:rsidP="004B5560">
            <w:r w:rsidRPr="00C449DE">
              <w:t>RESERVED</w:t>
            </w:r>
            <w:r w:rsidR="00A63CAD">
              <w:t xml:space="preserve"> (1211)</w:t>
            </w:r>
          </w:p>
        </w:tc>
        <w:tc>
          <w:tcPr>
            <w:tcW w:w="1620" w:type="dxa"/>
            <w:vAlign w:val="center"/>
          </w:tcPr>
          <w:p w14:paraId="60DAD1A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A9CF4E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3D5B5374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6DDBDA6" w14:textId="6E7B6E7D" w:rsidR="004B5560" w:rsidRPr="008E6227" w:rsidRDefault="004B5560" w:rsidP="004B5560">
            <w:r w:rsidRPr="00C449DE">
              <w:t>1212</w:t>
            </w:r>
          </w:p>
        </w:tc>
        <w:tc>
          <w:tcPr>
            <w:tcW w:w="7650" w:type="dxa"/>
            <w:vAlign w:val="center"/>
          </w:tcPr>
          <w:p w14:paraId="13C15D3A" w14:textId="55C96742" w:rsidR="004B5560" w:rsidRPr="008E6227" w:rsidRDefault="004B5560" w:rsidP="004B5560">
            <w:r w:rsidRPr="00C449DE">
              <w:t>Use conductor ampacity to select wire size and wire type for a specific wiring application.</w:t>
            </w:r>
          </w:p>
        </w:tc>
        <w:tc>
          <w:tcPr>
            <w:tcW w:w="1620" w:type="dxa"/>
            <w:vAlign w:val="center"/>
          </w:tcPr>
          <w:p w14:paraId="7C223E5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BE0890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05A4398F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3993C3D" w14:textId="1C926587" w:rsidR="004B5560" w:rsidRPr="008E6227" w:rsidRDefault="004B5560" w:rsidP="004B5560">
            <w:r w:rsidRPr="00C449DE">
              <w:t>1213</w:t>
            </w:r>
          </w:p>
        </w:tc>
        <w:tc>
          <w:tcPr>
            <w:tcW w:w="7650" w:type="dxa"/>
            <w:vAlign w:val="center"/>
          </w:tcPr>
          <w:p w14:paraId="58A8D696" w14:textId="374D9DCC" w:rsidR="004B5560" w:rsidRPr="008E6227" w:rsidRDefault="004B5560" w:rsidP="004B5560">
            <w:r w:rsidRPr="00C449DE">
              <w:t>Label control and power wiring.</w:t>
            </w:r>
          </w:p>
        </w:tc>
        <w:tc>
          <w:tcPr>
            <w:tcW w:w="1620" w:type="dxa"/>
            <w:vAlign w:val="center"/>
          </w:tcPr>
          <w:p w14:paraId="603D1E05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B58461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5D912DB3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1CA84976" w14:textId="6C6A78A8" w:rsidR="004B5560" w:rsidRPr="008E6227" w:rsidRDefault="004B5560" w:rsidP="004B5560"/>
        </w:tc>
        <w:tc>
          <w:tcPr>
            <w:tcW w:w="7650" w:type="dxa"/>
            <w:vAlign w:val="center"/>
          </w:tcPr>
          <w:p w14:paraId="7F16EC49" w14:textId="3087FFBB" w:rsidR="004B5560" w:rsidRPr="008E6227" w:rsidRDefault="00DC457C" w:rsidP="004B5560">
            <w:r>
              <w:t>RESERVED</w:t>
            </w:r>
            <w:r w:rsidR="00A63CAD">
              <w:t xml:space="preserve"> (1214)</w:t>
            </w:r>
          </w:p>
        </w:tc>
        <w:tc>
          <w:tcPr>
            <w:tcW w:w="1620" w:type="dxa"/>
            <w:vAlign w:val="center"/>
          </w:tcPr>
          <w:p w14:paraId="2D73A41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6B75C0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DC457C" w:rsidRPr="00E60D07" w14:paraId="24FC35ED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9BFDBB5" w14:textId="3ED56933" w:rsidR="00DC457C" w:rsidRPr="00C449DE" w:rsidRDefault="00DC457C" w:rsidP="004B5560">
            <w:r>
              <w:t>1215</w:t>
            </w:r>
          </w:p>
        </w:tc>
        <w:tc>
          <w:tcPr>
            <w:tcW w:w="7650" w:type="dxa"/>
            <w:vAlign w:val="center"/>
          </w:tcPr>
          <w:p w14:paraId="605C7C87" w14:textId="7F3C61A4" w:rsidR="00DC457C" w:rsidRDefault="00DC457C" w:rsidP="004B5560">
            <w:r>
              <w:t>Connect and operate alternating current and direct current variable speed drives.</w:t>
            </w:r>
          </w:p>
        </w:tc>
        <w:tc>
          <w:tcPr>
            <w:tcW w:w="1620" w:type="dxa"/>
            <w:vAlign w:val="center"/>
          </w:tcPr>
          <w:p w14:paraId="572235B6" w14:textId="77777777" w:rsidR="00DC457C" w:rsidRPr="00E60D07" w:rsidRDefault="00DC457C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736BD2" w14:textId="77777777" w:rsidR="00DC457C" w:rsidRPr="00E60D07" w:rsidRDefault="00DC457C" w:rsidP="004B556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5D5A69B4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4B5560">
        <w:t>Transform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1E3E7530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B5560" w:rsidRPr="00E60D07" w14:paraId="79C6EA8E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21B120A1" w14:textId="1367CB31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1301</w:t>
            </w:r>
          </w:p>
        </w:tc>
        <w:tc>
          <w:tcPr>
            <w:tcW w:w="7650" w:type="dxa"/>
            <w:vAlign w:val="center"/>
          </w:tcPr>
          <w:p w14:paraId="233D92B0" w14:textId="40C8B026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Connect and operate a transformer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337C7414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F2149A3" w14:textId="0AEEE4A2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1302</w:t>
            </w:r>
          </w:p>
        </w:tc>
        <w:tc>
          <w:tcPr>
            <w:tcW w:w="7650" w:type="dxa"/>
            <w:vAlign w:val="center"/>
          </w:tcPr>
          <w:p w14:paraId="1B12DC64" w14:textId="02F6D04C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Calculate the voltage-and-turns ratio.</w:t>
            </w:r>
          </w:p>
        </w:tc>
        <w:tc>
          <w:tcPr>
            <w:tcW w:w="1620" w:type="dxa"/>
            <w:vAlign w:val="center"/>
          </w:tcPr>
          <w:p w14:paraId="3D9DAA91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33029928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87DEE92" w14:textId="41BC06DB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1303</w:t>
            </w:r>
          </w:p>
        </w:tc>
        <w:tc>
          <w:tcPr>
            <w:tcW w:w="7650" w:type="dxa"/>
            <w:vAlign w:val="center"/>
          </w:tcPr>
          <w:p w14:paraId="22361F92" w14:textId="5D907832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Connect a step-up and a step-down transformer in a circuit.</w:t>
            </w:r>
          </w:p>
        </w:tc>
        <w:tc>
          <w:tcPr>
            <w:tcW w:w="1620" w:type="dxa"/>
            <w:vAlign w:val="center"/>
          </w:tcPr>
          <w:p w14:paraId="1165F74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6CC2FEA1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05BA6728" w14:textId="37C7A350" w:rsidR="004B5560" w:rsidRPr="001F72A9" w:rsidRDefault="004B5560" w:rsidP="004B5560">
            <w:r w:rsidRPr="00154394">
              <w:t>1304</w:t>
            </w:r>
          </w:p>
        </w:tc>
        <w:tc>
          <w:tcPr>
            <w:tcW w:w="7650" w:type="dxa"/>
            <w:vAlign w:val="center"/>
          </w:tcPr>
          <w:p w14:paraId="5B1411EB" w14:textId="6D405D69" w:rsidR="004B5560" w:rsidRPr="001F72A9" w:rsidRDefault="004B5560" w:rsidP="004B5560">
            <w:r w:rsidRPr="00154394">
              <w:t>Identify transformer windings and related output voltages.</w:t>
            </w:r>
          </w:p>
        </w:tc>
        <w:tc>
          <w:tcPr>
            <w:tcW w:w="1620" w:type="dxa"/>
            <w:vAlign w:val="center"/>
          </w:tcPr>
          <w:p w14:paraId="2C003A8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6F7428CE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0FAF48B9" w14:textId="63859401" w:rsidR="004B5560" w:rsidRPr="001F72A9" w:rsidRDefault="004B5560" w:rsidP="004B5560">
            <w:r w:rsidRPr="00154394">
              <w:t>1305</w:t>
            </w:r>
          </w:p>
        </w:tc>
        <w:tc>
          <w:tcPr>
            <w:tcW w:w="7650" w:type="dxa"/>
            <w:vAlign w:val="center"/>
          </w:tcPr>
          <w:p w14:paraId="528599C7" w14:textId="450A6EC4" w:rsidR="004B5560" w:rsidRPr="001F72A9" w:rsidRDefault="004B5560" w:rsidP="004B5560">
            <w:r w:rsidRPr="00154394">
              <w:t xml:space="preserve">Calculate </w:t>
            </w:r>
            <w:r w:rsidR="00C338DC">
              <w:t>v</w:t>
            </w:r>
            <w:r w:rsidRPr="00154394">
              <w:t>olt-</w:t>
            </w:r>
            <w:r w:rsidR="00E644B2">
              <w:t>a</w:t>
            </w:r>
            <w:r w:rsidRPr="00154394">
              <w:t>mps of a single-phase and three-phase transformer.</w:t>
            </w:r>
          </w:p>
        </w:tc>
        <w:tc>
          <w:tcPr>
            <w:tcW w:w="1620" w:type="dxa"/>
            <w:vAlign w:val="center"/>
          </w:tcPr>
          <w:p w14:paraId="6A694673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C09DD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675148F0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64E4FA9" w14:textId="28C66890" w:rsidR="004B5560" w:rsidRPr="001F72A9" w:rsidRDefault="004B5560" w:rsidP="004B5560">
            <w:r w:rsidRPr="00154394">
              <w:t>1306</w:t>
            </w:r>
          </w:p>
        </w:tc>
        <w:tc>
          <w:tcPr>
            <w:tcW w:w="7650" w:type="dxa"/>
            <w:vAlign w:val="center"/>
          </w:tcPr>
          <w:p w14:paraId="1552E4BB" w14:textId="26E32596" w:rsidR="004B5560" w:rsidRPr="001F72A9" w:rsidRDefault="004B5560" w:rsidP="004B5560">
            <w:r w:rsidRPr="00154394">
              <w:t>Measure single-phase transformer voltage and currents.</w:t>
            </w:r>
          </w:p>
        </w:tc>
        <w:tc>
          <w:tcPr>
            <w:tcW w:w="1620" w:type="dxa"/>
            <w:vAlign w:val="center"/>
          </w:tcPr>
          <w:p w14:paraId="281DA7B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B96D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32FE4608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3467FDD3" w14:textId="094FB3BB" w:rsidR="004B5560" w:rsidRPr="001F72A9" w:rsidRDefault="004B5560" w:rsidP="004B5560">
            <w:r w:rsidRPr="00154394">
              <w:t>1307</w:t>
            </w:r>
          </w:p>
        </w:tc>
        <w:tc>
          <w:tcPr>
            <w:tcW w:w="7650" w:type="dxa"/>
            <w:vAlign w:val="center"/>
          </w:tcPr>
          <w:p w14:paraId="14814AF1" w14:textId="35AC686A" w:rsidR="004B5560" w:rsidRPr="001F72A9" w:rsidRDefault="004B5560" w:rsidP="004B5560">
            <w:r w:rsidRPr="00154394">
              <w:t>Measure series/parallel transformer voltages and currents.</w:t>
            </w:r>
          </w:p>
        </w:tc>
        <w:tc>
          <w:tcPr>
            <w:tcW w:w="1620" w:type="dxa"/>
            <w:vAlign w:val="center"/>
          </w:tcPr>
          <w:p w14:paraId="3F24B75F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B9DB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05E2EAC3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FD15E92" w14:textId="514BEBB2" w:rsidR="004B5560" w:rsidRPr="001F72A9" w:rsidRDefault="004B5560" w:rsidP="004B5560">
            <w:r w:rsidRPr="00154394">
              <w:t>1308</w:t>
            </w:r>
          </w:p>
        </w:tc>
        <w:tc>
          <w:tcPr>
            <w:tcW w:w="7650" w:type="dxa"/>
            <w:vAlign w:val="center"/>
          </w:tcPr>
          <w:p w14:paraId="7E25F3AE" w14:textId="0EADBE31" w:rsidR="004B5560" w:rsidRPr="001F72A9" w:rsidRDefault="004B5560" w:rsidP="004B5560">
            <w:r w:rsidRPr="00154394">
              <w:t>Demonstrate knowledge of three-phase transformers.</w:t>
            </w:r>
          </w:p>
        </w:tc>
        <w:tc>
          <w:tcPr>
            <w:tcW w:w="1620" w:type="dxa"/>
            <w:vAlign w:val="center"/>
          </w:tcPr>
          <w:p w14:paraId="110268F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10D2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57CB778A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9E21947" w14:textId="784FE6DC" w:rsidR="004B5560" w:rsidRPr="00D11113" w:rsidRDefault="004B5560" w:rsidP="004B5560">
            <w:r w:rsidRPr="00154394">
              <w:t>1309</w:t>
            </w:r>
          </w:p>
        </w:tc>
        <w:tc>
          <w:tcPr>
            <w:tcW w:w="7650" w:type="dxa"/>
            <w:vAlign w:val="center"/>
          </w:tcPr>
          <w:p w14:paraId="71F0C3C8" w14:textId="590D632B" w:rsidR="004B5560" w:rsidRPr="00D11113" w:rsidRDefault="004B5560" w:rsidP="004B5560">
            <w:r w:rsidRPr="00154394">
              <w:t>Wire and analyze three-phase transformers.</w:t>
            </w:r>
          </w:p>
        </w:tc>
        <w:tc>
          <w:tcPr>
            <w:tcW w:w="1620" w:type="dxa"/>
            <w:vAlign w:val="center"/>
          </w:tcPr>
          <w:p w14:paraId="3C93CDC3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49804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3F36C1" w14:textId="77777777" w:rsidR="000C11AF" w:rsidRDefault="000C11AF" w:rsidP="001314D6">
      <w:pPr>
        <w:pStyle w:val="Heading2"/>
      </w:pPr>
    </w:p>
    <w:p w14:paraId="191B0C82" w14:textId="13244130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FB6CBE">
        <w:t>Soldering Techniq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0E78537B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B6CBE" w:rsidRPr="00E60D07" w14:paraId="014EA4E1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5B405E71" w14:textId="333B669D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1401</w:t>
            </w:r>
          </w:p>
        </w:tc>
        <w:tc>
          <w:tcPr>
            <w:tcW w:w="7650" w:type="dxa"/>
            <w:vAlign w:val="center"/>
          </w:tcPr>
          <w:p w14:paraId="4F73FA47" w14:textId="0B87F9B2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Use and care for soldering equipment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40061C5C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4117F2ED" w14:textId="0B3CD4F7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1402</w:t>
            </w:r>
          </w:p>
        </w:tc>
        <w:tc>
          <w:tcPr>
            <w:tcW w:w="7650" w:type="dxa"/>
            <w:vAlign w:val="center"/>
          </w:tcPr>
          <w:p w14:paraId="4ECF47DD" w14:textId="451EABB8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Implement soldering techniques for splicing conductors.</w:t>
            </w:r>
          </w:p>
        </w:tc>
        <w:tc>
          <w:tcPr>
            <w:tcW w:w="1620" w:type="dxa"/>
            <w:vAlign w:val="center"/>
          </w:tcPr>
          <w:p w14:paraId="0104BF75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74A2410A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457ABCCB" w14:textId="763A555D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1403</w:t>
            </w:r>
          </w:p>
        </w:tc>
        <w:tc>
          <w:tcPr>
            <w:tcW w:w="7650" w:type="dxa"/>
            <w:vAlign w:val="center"/>
          </w:tcPr>
          <w:p w14:paraId="10A97EEE" w14:textId="4450BCA8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Implement soldering techniques for terminals.</w:t>
            </w:r>
          </w:p>
        </w:tc>
        <w:tc>
          <w:tcPr>
            <w:tcW w:w="1620" w:type="dxa"/>
            <w:vAlign w:val="center"/>
          </w:tcPr>
          <w:p w14:paraId="5177395E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C457C" w:rsidRPr="00E60D07" w14:paraId="2C1CCED9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644A4AED" w14:textId="5C1E2556" w:rsidR="00DC457C" w:rsidRPr="00C55095" w:rsidRDefault="00DC457C" w:rsidP="00FB6CBE">
            <w:r>
              <w:t>1404</w:t>
            </w:r>
          </w:p>
        </w:tc>
        <w:tc>
          <w:tcPr>
            <w:tcW w:w="7650" w:type="dxa"/>
            <w:vAlign w:val="center"/>
          </w:tcPr>
          <w:p w14:paraId="112964BB" w14:textId="16F3A1E7" w:rsidR="00DC457C" w:rsidRPr="00C55095" w:rsidRDefault="00DC457C" w:rsidP="00FB6CBE">
            <w:r>
              <w:t>Remove and install components on a printed circuit board.</w:t>
            </w:r>
          </w:p>
        </w:tc>
        <w:tc>
          <w:tcPr>
            <w:tcW w:w="1620" w:type="dxa"/>
            <w:vAlign w:val="center"/>
          </w:tcPr>
          <w:p w14:paraId="7C0A0C5B" w14:textId="77777777" w:rsidR="00DC457C" w:rsidRPr="00E60D07" w:rsidRDefault="00DC457C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8908A1" w14:textId="77777777" w:rsidR="00DC457C" w:rsidRPr="00E60D07" w:rsidRDefault="00DC457C" w:rsidP="00FB6CB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36B6EA00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D56911">
        <w:t>Troubleshoot and Repair Electrical De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34900BA9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B6CBE" w:rsidRPr="00E60D07" w14:paraId="746C51CB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68C85B6D" w14:textId="729E1307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1501</w:t>
            </w:r>
          </w:p>
        </w:tc>
        <w:tc>
          <w:tcPr>
            <w:tcW w:w="7650" w:type="dxa"/>
            <w:vAlign w:val="center"/>
          </w:tcPr>
          <w:p w14:paraId="69684986" w14:textId="63AE5E07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Troubleshoot and repair motor control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79801D08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7A8ADABE" w14:textId="21AAF0FD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1502</w:t>
            </w:r>
          </w:p>
        </w:tc>
        <w:tc>
          <w:tcPr>
            <w:tcW w:w="7650" w:type="dxa"/>
            <w:vAlign w:val="center"/>
          </w:tcPr>
          <w:p w14:paraId="3BF6B0EC" w14:textId="36B3CCC7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Troubleshoot and replace relays.</w:t>
            </w:r>
          </w:p>
        </w:tc>
        <w:tc>
          <w:tcPr>
            <w:tcW w:w="1620" w:type="dxa"/>
            <w:vAlign w:val="center"/>
          </w:tcPr>
          <w:p w14:paraId="01EE17FE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4EA1DFF1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42E6C64D" w14:textId="336037D8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1503</w:t>
            </w:r>
          </w:p>
        </w:tc>
        <w:tc>
          <w:tcPr>
            <w:tcW w:w="7650" w:type="dxa"/>
            <w:vAlign w:val="center"/>
          </w:tcPr>
          <w:p w14:paraId="2A523E55" w14:textId="17F69B24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Troubleshoot and replace sensors.</w:t>
            </w:r>
          </w:p>
        </w:tc>
        <w:tc>
          <w:tcPr>
            <w:tcW w:w="1620" w:type="dxa"/>
            <w:vAlign w:val="center"/>
          </w:tcPr>
          <w:p w14:paraId="302E0BDC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63CE54CD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33190D93" w14:textId="2AB771B1" w:rsidR="00FB6CBE" w:rsidRPr="001F72A9" w:rsidRDefault="00FB6CBE" w:rsidP="00FB6CBE">
            <w:r w:rsidRPr="00EB3D32">
              <w:t>1504</w:t>
            </w:r>
          </w:p>
        </w:tc>
        <w:tc>
          <w:tcPr>
            <w:tcW w:w="7650" w:type="dxa"/>
            <w:vAlign w:val="center"/>
          </w:tcPr>
          <w:p w14:paraId="632A7EE4" w14:textId="1800B0A8" w:rsidR="00FB6CBE" w:rsidRPr="001F72A9" w:rsidRDefault="00FB6CBE" w:rsidP="00FB6CBE">
            <w:r w:rsidRPr="00EB3D32">
              <w:t>Troubleshoot and replace limit switches.</w:t>
            </w:r>
          </w:p>
        </w:tc>
        <w:tc>
          <w:tcPr>
            <w:tcW w:w="1620" w:type="dxa"/>
            <w:vAlign w:val="center"/>
          </w:tcPr>
          <w:p w14:paraId="7052DD66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</w:tr>
      <w:tr w:rsidR="00FB6CBE" w:rsidRPr="00E60D07" w14:paraId="115ADB1A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7D981BA1" w14:textId="45DE4BE2" w:rsidR="00FB6CBE" w:rsidRPr="001F72A9" w:rsidRDefault="00FB6CBE" w:rsidP="00FB6CBE">
            <w:r w:rsidRPr="00EB3D32">
              <w:t>1505</w:t>
            </w:r>
          </w:p>
        </w:tc>
        <w:tc>
          <w:tcPr>
            <w:tcW w:w="7650" w:type="dxa"/>
            <w:vAlign w:val="center"/>
          </w:tcPr>
          <w:p w14:paraId="4F68E38D" w14:textId="59D37ADB" w:rsidR="00FB6CBE" w:rsidRPr="001F72A9" w:rsidRDefault="00FB6CBE" w:rsidP="00FB6CBE">
            <w:r w:rsidRPr="00EB3D32">
              <w:t>Troubleshoot and replace power supplies.</w:t>
            </w:r>
          </w:p>
        </w:tc>
        <w:tc>
          <w:tcPr>
            <w:tcW w:w="1620" w:type="dxa"/>
            <w:vAlign w:val="center"/>
          </w:tcPr>
          <w:p w14:paraId="05EE8001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</w:tr>
      <w:tr w:rsidR="00FB6CBE" w:rsidRPr="00E60D07" w14:paraId="2C424ACC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3FB455C7" w14:textId="1197F49A" w:rsidR="00FB6CBE" w:rsidRPr="00984785" w:rsidRDefault="00FB6CBE" w:rsidP="00FB6CBE"/>
        </w:tc>
        <w:tc>
          <w:tcPr>
            <w:tcW w:w="7650" w:type="dxa"/>
            <w:vAlign w:val="center"/>
          </w:tcPr>
          <w:p w14:paraId="044B8066" w14:textId="57707DD3" w:rsidR="00FB6CBE" w:rsidRPr="00984785" w:rsidRDefault="00DC457C" w:rsidP="00FB6CBE">
            <w:r>
              <w:t>RESERVED</w:t>
            </w:r>
            <w:r w:rsidR="00A63CAD">
              <w:t xml:space="preserve"> (1506)</w:t>
            </w:r>
          </w:p>
        </w:tc>
        <w:tc>
          <w:tcPr>
            <w:tcW w:w="1620" w:type="dxa"/>
            <w:vAlign w:val="center"/>
          </w:tcPr>
          <w:p w14:paraId="5F897902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F42528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</w:tr>
      <w:tr w:rsidR="00DC457C" w:rsidRPr="00E60D07" w14:paraId="65EC6FD9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3B2D0C58" w14:textId="0DA6119F" w:rsidR="00DC457C" w:rsidRPr="00EB3D32" w:rsidRDefault="00DC457C" w:rsidP="00FB6CBE">
            <w:r>
              <w:t>1507</w:t>
            </w:r>
          </w:p>
        </w:tc>
        <w:tc>
          <w:tcPr>
            <w:tcW w:w="7650" w:type="dxa"/>
            <w:vAlign w:val="center"/>
          </w:tcPr>
          <w:p w14:paraId="4A3F6B6D" w14:textId="3C01886D" w:rsidR="00DC457C" w:rsidRDefault="00DC457C" w:rsidP="00FB6CBE">
            <w:r>
              <w:t>Troubleshoot alternating current and direct current variable speed drives.</w:t>
            </w:r>
          </w:p>
        </w:tc>
        <w:tc>
          <w:tcPr>
            <w:tcW w:w="1620" w:type="dxa"/>
            <w:vAlign w:val="center"/>
          </w:tcPr>
          <w:p w14:paraId="7E091E2B" w14:textId="77777777" w:rsidR="00DC457C" w:rsidRPr="00E60D07" w:rsidRDefault="00DC457C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D75534" w14:textId="77777777" w:rsidR="00DC457C" w:rsidRPr="00E60D07" w:rsidRDefault="00DC457C" w:rsidP="00FB6CB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35023740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7849A7">
        <w:t>Basic Electron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738F3A57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7849A7" w:rsidRPr="00E60D07" w14:paraId="128E297F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1597AE1F" w14:textId="69FE56D9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1601</w:t>
            </w:r>
          </w:p>
        </w:tc>
        <w:tc>
          <w:tcPr>
            <w:tcW w:w="7650" w:type="dxa"/>
            <w:vAlign w:val="center"/>
          </w:tcPr>
          <w:p w14:paraId="76FF8777" w14:textId="613DA7B4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Interpret electronic symbols shown on diagrams and schematics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49A7" w:rsidRPr="00E60D07" w14:paraId="045682D7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72DAB118" w14:textId="5A9D9791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1602</w:t>
            </w:r>
          </w:p>
        </w:tc>
        <w:tc>
          <w:tcPr>
            <w:tcW w:w="7650" w:type="dxa"/>
            <w:vAlign w:val="center"/>
          </w:tcPr>
          <w:p w14:paraId="4AC8DC41" w14:textId="6E9A5B72" w:rsidR="007849A7" w:rsidRPr="00E60D07" w:rsidRDefault="00DC457C" w:rsidP="007849A7">
            <w:pPr>
              <w:rPr>
                <w:rFonts w:eastAsia="Times New Roman" w:cs="Arial"/>
              </w:rPr>
            </w:pPr>
            <w:r>
              <w:t>Identify</w:t>
            </w:r>
            <w:r w:rsidR="007849A7" w:rsidRPr="00DD4349">
              <w:t xml:space="preserve"> the function of diodes.</w:t>
            </w:r>
          </w:p>
        </w:tc>
        <w:tc>
          <w:tcPr>
            <w:tcW w:w="1620" w:type="dxa"/>
            <w:vAlign w:val="center"/>
          </w:tcPr>
          <w:p w14:paraId="16B6913E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49A7" w:rsidRPr="00E60D07" w14:paraId="515EE324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05E61241" w14:textId="1FE27657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1603</w:t>
            </w:r>
          </w:p>
        </w:tc>
        <w:tc>
          <w:tcPr>
            <w:tcW w:w="7650" w:type="dxa"/>
            <w:vAlign w:val="center"/>
          </w:tcPr>
          <w:p w14:paraId="6656F82A" w14:textId="45293D54" w:rsidR="007849A7" w:rsidRPr="00E60D07" w:rsidRDefault="00DC457C" w:rsidP="007849A7">
            <w:pPr>
              <w:rPr>
                <w:rFonts w:eastAsia="Times New Roman" w:cs="Arial"/>
              </w:rPr>
            </w:pPr>
            <w:r>
              <w:t>Identify</w:t>
            </w:r>
            <w:r w:rsidR="007849A7" w:rsidRPr="00DD4349">
              <w:t xml:space="preserve"> the function of Zener diodes.</w:t>
            </w:r>
          </w:p>
        </w:tc>
        <w:tc>
          <w:tcPr>
            <w:tcW w:w="1620" w:type="dxa"/>
            <w:vAlign w:val="center"/>
          </w:tcPr>
          <w:p w14:paraId="317B581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49A7" w:rsidRPr="00E60D07" w14:paraId="0C77D385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403CBE16" w14:textId="57A2E3D2" w:rsidR="007849A7" w:rsidRPr="001F72A9" w:rsidRDefault="007849A7" w:rsidP="007849A7">
            <w:r w:rsidRPr="00DD4349">
              <w:t>1604</w:t>
            </w:r>
          </w:p>
        </w:tc>
        <w:tc>
          <w:tcPr>
            <w:tcW w:w="7650" w:type="dxa"/>
            <w:vAlign w:val="center"/>
          </w:tcPr>
          <w:p w14:paraId="75551BF2" w14:textId="02E5A2FF" w:rsidR="007849A7" w:rsidRPr="001F72A9" w:rsidRDefault="00DC457C" w:rsidP="007849A7">
            <w:r>
              <w:t>Identify</w:t>
            </w:r>
            <w:r w:rsidR="007849A7" w:rsidRPr="00DD4349">
              <w:t xml:space="preserve"> the function of transistors.</w:t>
            </w:r>
          </w:p>
        </w:tc>
        <w:tc>
          <w:tcPr>
            <w:tcW w:w="1620" w:type="dxa"/>
            <w:vAlign w:val="center"/>
          </w:tcPr>
          <w:p w14:paraId="5D1DF777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66E2207E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6BFA4425" w14:textId="7FB43D85" w:rsidR="007849A7" w:rsidRPr="001F72A9" w:rsidRDefault="007849A7" w:rsidP="007849A7">
            <w:r w:rsidRPr="00DD4349">
              <w:t>1605</w:t>
            </w:r>
          </w:p>
        </w:tc>
        <w:tc>
          <w:tcPr>
            <w:tcW w:w="7650" w:type="dxa"/>
            <w:vAlign w:val="center"/>
          </w:tcPr>
          <w:p w14:paraId="7B152D6F" w14:textId="698E9B65" w:rsidR="007849A7" w:rsidRPr="001F72A9" w:rsidRDefault="00DC457C" w:rsidP="007849A7">
            <w:r>
              <w:t>Identify</w:t>
            </w:r>
            <w:r w:rsidR="007849A7" w:rsidRPr="00DD4349">
              <w:t xml:space="preserve"> the function of power supplies.</w:t>
            </w:r>
          </w:p>
        </w:tc>
        <w:tc>
          <w:tcPr>
            <w:tcW w:w="1620" w:type="dxa"/>
            <w:vAlign w:val="center"/>
          </w:tcPr>
          <w:p w14:paraId="767CEE09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02C4E563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0C058281" w14:textId="61EAC87F" w:rsidR="007849A7" w:rsidRPr="001F72A9" w:rsidRDefault="007849A7" w:rsidP="007849A7">
            <w:r w:rsidRPr="00DD4349">
              <w:t>1606</w:t>
            </w:r>
          </w:p>
        </w:tc>
        <w:tc>
          <w:tcPr>
            <w:tcW w:w="7650" w:type="dxa"/>
            <w:vAlign w:val="center"/>
          </w:tcPr>
          <w:p w14:paraId="4A6C4496" w14:textId="07672456" w:rsidR="007849A7" w:rsidRPr="001F72A9" w:rsidRDefault="00DC457C" w:rsidP="007849A7">
            <w:r>
              <w:t>Identify</w:t>
            </w:r>
            <w:r w:rsidR="007849A7" w:rsidRPr="00DD4349">
              <w:t xml:space="preserve"> the function of filters.</w:t>
            </w:r>
          </w:p>
        </w:tc>
        <w:tc>
          <w:tcPr>
            <w:tcW w:w="1620" w:type="dxa"/>
            <w:vAlign w:val="center"/>
          </w:tcPr>
          <w:p w14:paraId="36901166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F846E7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46B28F40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56A0B5CB" w14:textId="3E8B6D64" w:rsidR="007849A7" w:rsidRPr="001F72A9" w:rsidRDefault="007849A7" w:rsidP="007849A7">
            <w:r w:rsidRPr="00DD4349">
              <w:t>1607</w:t>
            </w:r>
          </w:p>
        </w:tc>
        <w:tc>
          <w:tcPr>
            <w:tcW w:w="7650" w:type="dxa"/>
            <w:vAlign w:val="center"/>
          </w:tcPr>
          <w:p w14:paraId="6E6B1ABE" w14:textId="07E9B003" w:rsidR="007849A7" w:rsidRPr="001F72A9" w:rsidRDefault="00DC457C" w:rsidP="007849A7">
            <w:r>
              <w:t>Identify</w:t>
            </w:r>
            <w:r w:rsidR="007849A7" w:rsidRPr="00DD4349">
              <w:t xml:space="preserve"> the function of half-wave, full</w:t>
            </w:r>
            <w:r w:rsidR="00E644B2">
              <w:t>-</w:t>
            </w:r>
            <w:r w:rsidR="007849A7" w:rsidRPr="00DD4349">
              <w:t>wave</w:t>
            </w:r>
            <w:r w:rsidR="00E644B2">
              <w:t>,</w:t>
            </w:r>
            <w:r w:rsidR="007849A7" w:rsidRPr="00DD4349">
              <w:t xml:space="preserve"> and three-phase rectifiers.</w:t>
            </w:r>
          </w:p>
        </w:tc>
        <w:tc>
          <w:tcPr>
            <w:tcW w:w="1620" w:type="dxa"/>
            <w:vAlign w:val="center"/>
          </w:tcPr>
          <w:p w14:paraId="1DEDCE61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1333AF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34A1D014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4B2E5973" w14:textId="56A825B1" w:rsidR="007849A7" w:rsidRPr="001F72A9" w:rsidRDefault="007849A7" w:rsidP="007849A7">
            <w:r w:rsidRPr="00DD4349">
              <w:lastRenderedPageBreak/>
              <w:t>1608</w:t>
            </w:r>
          </w:p>
        </w:tc>
        <w:tc>
          <w:tcPr>
            <w:tcW w:w="7650" w:type="dxa"/>
            <w:vAlign w:val="center"/>
          </w:tcPr>
          <w:p w14:paraId="4C2A6A64" w14:textId="25026225" w:rsidR="007849A7" w:rsidRPr="001F72A9" w:rsidRDefault="00DC457C" w:rsidP="007849A7">
            <w:r>
              <w:t>Identify</w:t>
            </w:r>
            <w:r w:rsidR="007849A7" w:rsidRPr="00DD4349">
              <w:t xml:space="preserve"> the function of thyristors.</w:t>
            </w:r>
          </w:p>
        </w:tc>
        <w:tc>
          <w:tcPr>
            <w:tcW w:w="1620" w:type="dxa"/>
            <w:vAlign w:val="center"/>
          </w:tcPr>
          <w:p w14:paraId="12406176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E7AB4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06A1B9BA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4877BA8D" w14:textId="0465E04B" w:rsidR="007849A7" w:rsidRPr="00D11113" w:rsidRDefault="007849A7" w:rsidP="007849A7">
            <w:r w:rsidRPr="00DD4349">
              <w:t>1609</w:t>
            </w:r>
          </w:p>
        </w:tc>
        <w:tc>
          <w:tcPr>
            <w:tcW w:w="7650" w:type="dxa"/>
            <w:vAlign w:val="center"/>
          </w:tcPr>
          <w:p w14:paraId="343C9D9F" w14:textId="51A67525" w:rsidR="007849A7" w:rsidRPr="00D11113" w:rsidRDefault="00DC457C" w:rsidP="007849A7">
            <w:r>
              <w:t>Identify</w:t>
            </w:r>
            <w:r w:rsidR="007849A7" w:rsidRPr="00DD4349">
              <w:t xml:space="preserve"> the function of single-phase and three-phase inverters.</w:t>
            </w:r>
          </w:p>
        </w:tc>
        <w:tc>
          <w:tcPr>
            <w:tcW w:w="1620" w:type="dxa"/>
            <w:vAlign w:val="center"/>
          </w:tcPr>
          <w:p w14:paraId="1477B3E8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3D8846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1FD79630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61E75CCE" w14:textId="589B62B7" w:rsidR="007849A7" w:rsidRPr="00D11113" w:rsidRDefault="007849A7" w:rsidP="007849A7"/>
        </w:tc>
        <w:tc>
          <w:tcPr>
            <w:tcW w:w="7650" w:type="dxa"/>
            <w:vAlign w:val="center"/>
          </w:tcPr>
          <w:p w14:paraId="03E03A8F" w14:textId="5B9BAE01" w:rsidR="007849A7" w:rsidRPr="00D11113" w:rsidRDefault="00DC457C" w:rsidP="007849A7">
            <w:r>
              <w:t>RESERVED</w:t>
            </w:r>
            <w:r w:rsidR="00A63CAD">
              <w:t xml:space="preserve"> (1610)</w:t>
            </w:r>
          </w:p>
        </w:tc>
        <w:tc>
          <w:tcPr>
            <w:tcW w:w="1620" w:type="dxa"/>
            <w:vAlign w:val="center"/>
          </w:tcPr>
          <w:p w14:paraId="4C332CC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48D9C7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716E0DCE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7A11CA22" w14:textId="5C26DEAB" w:rsidR="007849A7" w:rsidRPr="00D11113" w:rsidRDefault="007849A7" w:rsidP="007849A7"/>
        </w:tc>
        <w:tc>
          <w:tcPr>
            <w:tcW w:w="7650" w:type="dxa"/>
            <w:vAlign w:val="center"/>
          </w:tcPr>
          <w:p w14:paraId="178479BC" w14:textId="55B33F97" w:rsidR="007849A7" w:rsidRPr="00D11113" w:rsidRDefault="00DC457C" w:rsidP="007849A7">
            <w:r>
              <w:t>RESERVED</w:t>
            </w:r>
            <w:r w:rsidR="00A63CAD">
              <w:t xml:space="preserve"> (1611)</w:t>
            </w:r>
          </w:p>
        </w:tc>
        <w:tc>
          <w:tcPr>
            <w:tcW w:w="1620" w:type="dxa"/>
            <w:vAlign w:val="center"/>
          </w:tcPr>
          <w:p w14:paraId="503EDA9E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55B784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02496B9D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1C0D8A">
        <w:t>Basic Logic Func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0C74F19B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1C0D8A" w:rsidRPr="00E60D07" w14:paraId="3DA6D0EF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58F59D7A" w14:textId="059598A6" w:rsidR="001C0D8A" w:rsidRPr="00E60D07" w:rsidRDefault="001C0D8A" w:rsidP="001C0D8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1A73EF0" w14:textId="2E476FB7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RESERVED</w:t>
            </w:r>
            <w:r w:rsidR="00A63CAD">
              <w:t xml:space="preserve"> (1701)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7CA85BB4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3AA2396" w14:textId="6969BC7B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1702</w:t>
            </w:r>
          </w:p>
        </w:tc>
        <w:tc>
          <w:tcPr>
            <w:tcW w:w="7650" w:type="dxa"/>
            <w:vAlign w:val="center"/>
          </w:tcPr>
          <w:p w14:paraId="71240542" w14:textId="5126ECBB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Convert</w:t>
            </w:r>
            <w:r w:rsidR="00DC457C">
              <w:t xml:space="preserve"> between</w:t>
            </w:r>
            <w:r w:rsidRPr="00C902E3">
              <w:t xml:space="preserve"> binary</w:t>
            </w:r>
            <w:r w:rsidR="00DC457C">
              <w:t>, BCD, octal, he</w:t>
            </w:r>
            <w:r w:rsidR="00834E6E">
              <w:t>xadecimal,</w:t>
            </w:r>
            <w:r w:rsidRPr="00C902E3">
              <w:t xml:space="preserve"> and decimal number systems.</w:t>
            </w:r>
          </w:p>
        </w:tc>
        <w:tc>
          <w:tcPr>
            <w:tcW w:w="1620" w:type="dxa"/>
            <w:vAlign w:val="center"/>
          </w:tcPr>
          <w:p w14:paraId="0DEAB808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7FB736D6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61D30718" w14:textId="570DD1A0" w:rsidR="001C0D8A" w:rsidRPr="00E60D07" w:rsidRDefault="001C0D8A" w:rsidP="001C0D8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7C40F17" w14:textId="202C71D2" w:rsidR="001C0D8A" w:rsidRPr="00E60D07" w:rsidRDefault="00834E6E" w:rsidP="001C0D8A">
            <w:pPr>
              <w:rPr>
                <w:rFonts w:eastAsia="Times New Roman" w:cs="Arial"/>
              </w:rPr>
            </w:pPr>
            <w:r>
              <w:t>RESERVED</w:t>
            </w:r>
            <w:r w:rsidR="00110CB6">
              <w:t xml:space="preserve"> (1703-1705)</w:t>
            </w:r>
          </w:p>
        </w:tc>
        <w:tc>
          <w:tcPr>
            <w:tcW w:w="1620" w:type="dxa"/>
            <w:vAlign w:val="center"/>
          </w:tcPr>
          <w:p w14:paraId="3783CA5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7DB83BB1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2C76160D" w14:textId="084F6D31" w:rsidR="001C0D8A" w:rsidRPr="001F72A9" w:rsidRDefault="001C0D8A" w:rsidP="001C0D8A">
            <w:r w:rsidRPr="00C902E3">
              <w:t>1706</w:t>
            </w:r>
          </w:p>
        </w:tc>
        <w:tc>
          <w:tcPr>
            <w:tcW w:w="7650" w:type="dxa"/>
            <w:vAlign w:val="center"/>
          </w:tcPr>
          <w:p w14:paraId="4938B715" w14:textId="14C3BA35" w:rsidR="001C0D8A" w:rsidRPr="001F72A9" w:rsidRDefault="001C0D8A" w:rsidP="001C0D8A">
            <w:r w:rsidRPr="00C902E3">
              <w:t xml:space="preserve">Construct </w:t>
            </w:r>
            <w:r w:rsidR="00834E6E">
              <w:t xml:space="preserve">logic circuits containing </w:t>
            </w:r>
            <w:r w:rsidRPr="00C902E3">
              <w:t xml:space="preserve">and, or, </w:t>
            </w:r>
            <w:proofErr w:type="spellStart"/>
            <w:r w:rsidRPr="00C902E3">
              <w:t>nand</w:t>
            </w:r>
            <w:proofErr w:type="spellEnd"/>
            <w:r w:rsidRPr="00C902E3">
              <w:t xml:space="preserve">, nor, </w:t>
            </w:r>
            <w:r w:rsidR="00E644B2">
              <w:t xml:space="preserve">and </w:t>
            </w:r>
            <w:r w:rsidRPr="00C902E3">
              <w:t xml:space="preserve">not </w:t>
            </w:r>
            <w:r w:rsidR="00834E6E">
              <w:t>gates.</w:t>
            </w:r>
          </w:p>
        </w:tc>
        <w:tc>
          <w:tcPr>
            <w:tcW w:w="1620" w:type="dxa"/>
            <w:vAlign w:val="center"/>
          </w:tcPr>
          <w:p w14:paraId="1FD4699D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06AE95D5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1FD6E253" w14:textId="3330F44E" w:rsidR="001C0D8A" w:rsidRPr="001F72A9" w:rsidRDefault="001C0D8A" w:rsidP="001C0D8A">
            <w:r w:rsidRPr="00C902E3">
              <w:t>1707</w:t>
            </w:r>
          </w:p>
        </w:tc>
        <w:tc>
          <w:tcPr>
            <w:tcW w:w="7650" w:type="dxa"/>
            <w:vAlign w:val="center"/>
          </w:tcPr>
          <w:p w14:paraId="11B548B8" w14:textId="6D323896" w:rsidR="001C0D8A" w:rsidRPr="001F72A9" w:rsidRDefault="001C0D8A" w:rsidP="001C0D8A">
            <w:r w:rsidRPr="00C902E3">
              <w:t xml:space="preserve">Create truth tables for and, or, </w:t>
            </w:r>
            <w:proofErr w:type="spellStart"/>
            <w:r w:rsidRPr="00C902E3">
              <w:t>nand</w:t>
            </w:r>
            <w:proofErr w:type="spellEnd"/>
            <w:r w:rsidRPr="00C902E3">
              <w:t xml:space="preserve">, nor, </w:t>
            </w:r>
            <w:r w:rsidR="00E644B2">
              <w:t xml:space="preserve">and </w:t>
            </w:r>
            <w:r w:rsidRPr="00C902E3">
              <w:t>not logic.</w:t>
            </w:r>
          </w:p>
        </w:tc>
        <w:tc>
          <w:tcPr>
            <w:tcW w:w="1620" w:type="dxa"/>
            <w:vAlign w:val="center"/>
          </w:tcPr>
          <w:p w14:paraId="72B38804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76051A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02F354D2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22AFAC31" w14:textId="5BC3401E" w:rsidR="001C0D8A" w:rsidRPr="00FC2A31" w:rsidRDefault="001C0D8A" w:rsidP="001C0D8A"/>
        </w:tc>
        <w:tc>
          <w:tcPr>
            <w:tcW w:w="7650" w:type="dxa"/>
            <w:vAlign w:val="center"/>
          </w:tcPr>
          <w:p w14:paraId="486D9DC1" w14:textId="1153ED4C" w:rsidR="001C0D8A" w:rsidRPr="00FC2A31" w:rsidRDefault="001C0D8A" w:rsidP="001C0D8A">
            <w:r w:rsidRPr="00C902E3">
              <w:t>RESERVED</w:t>
            </w:r>
            <w:r w:rsidR="00A63CAD">
              <w:t xml:space="preserve"> (1708)</w:t>
            </w:r>
          </w:p>
        </w:tc>
        <w:tc>
          <w:tcPr>
            <w:tcW w:w="1620" w:type="dxa"/>
            <w:vAlign w:val="center"/>
          </w:tcPr>
          <w:p w14:paraId="3049D9A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045D2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16A0EF0A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1C0D8A">
        <w:t>Programmable Logic Controls (PLCs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3C51BE18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1C0D8A" w:rsidRPr="00E60D07" w14:paraId="470CB10B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030BDAA9" w14:textId="4FAF1B9D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1801</w:t>
            </w:r>
          </w:p>
        </w:tc>
        <w:tc>
          <w:tcPr>
            <w:tcW w:w="7650" w:type="dxa"/>
            <w:vAlign w:val="center"/>
          </w:tcPr>
          <w:p w14:paraId="78D03C2A" w14:textId="41601B0F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 xml:space="preserve">Explain where </w:t>
            </w:r>
            <w:r w:rsidR="00E644B2">
              <w:t>programmable logic control (</w:t>
            </w:r>
            <w:r w:rsidRPr="00B10C2E">
              <w:t>PLC</w:t>
            </w:r>
            <w:r w:rsidR="00E644B2">
              <w:t>)</w:t>
            </w:r>
            <w:r w:rsidRPr="00B10C2E">
              <w:t xml:space="preserve"> networks may be used in the manufacturing proces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24705F5A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CF0E051" w14:textId="4F3F27BB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1802</w:t>
            </w:r>
          </w:p>
        </w:tc>
        <w:tc>
          <w:tcPr>
            <w:tcW w:w="7650" w:type="dxa"/>
            <w:vAlign w:val="center"/>
          </w:tcPr>
          <w:p w14:paraId="4FDA5DCA" w14:textId="65C0C1D4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 xml:space="preserve">Identify the parts and operating principles of </w:t>
            </w:r>
            <w:r w:rsidR="00E644B2">
              <w:t>PLCs</w:t>
            </w:r>
            <w:r w:rsidRPr="00B10C2E">
              <w:t>.</w:t>
            </w:r>
          </w:p>
        </w:tc>
        <w:tc>
          <w:tcPr>
            <w:tcW w:w="1620" w:type="dxa"/>
            <w:vAlign w:val="center"/>
          </w:tcPr>
          <w:p w14:paraId="074CEA79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383F14C7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0606B2CD" w14:textId="2BBE6C16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1803</w:t>
            </w:r>
          </w:p>
        </w:tc>
        <w:tc>
          <w:tcPr>
            <w:tcW w:w="7650" w:type="dxa"/>
            <w:vAlign w:val="center"/>
          </w:tcPr>
          <w:p w14:paraId="4A06114D" w14:textId="58035755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Use number systems and codes for PLCs.</w:t>
            </w:r>
          </w:p>
        </w:tc>
        <w:tc>
          <w:tcPr>
            <w:tcW w:w="1620" w:type="dxa"/>
            <w:vAlign w:val="center"/>
          </w:tcPr>
          <w:p w14:paraId="65D2A4F7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4661D2A7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670CD634" w14:textId="3EC82105" w:rsidR="001C0D8A" w:rsidRPr="001F72A9" w:rsidRDefault="001C0D8A" w:rsidP="001C0D8A">
            <w:r w:rsidRPr="00B10C2E">
              <w:t>1804</w:t>
            </w:r>
          </w:p>
        </w:tc>
        <w:tc>
          <w:tcPr>
            <w:tcW w:w="7650" w:type="dxa"/>
            <w:vAlign w:val="center"/>
          </w:tcPr>
          <w:p w14:paraId="728286C4" w14:textId="1C99703C" w:rsidR="001C0D8A" w:rsidRPr="001F72A9" w:rsidRDefault="001C0D8A" w:rsidP="001C0D8A">
            <w:r w:rsidRPr="00B10C2E">
              <w:t>Create a relay logic diagram.</w:t>
            </w:r>
          </w:p>
        </w:tc>
        <w:tc>
          <w:tcPr>
            <w:tcW w:w="1620" w:type="dxa"/>
            <w:vAlign w:val="center"/>
          </w:tcPr>
          <w:p w14:paraId="14791367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2EFC28F1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31DB38BF" w14:textId="779B1E43" w:rsidR="001C0D8A" w:rsidRPr="001F72A9" w:rsidRDefault="001C0D8A" w:rsidP="001C0D8A">
            <w:r w:rsidRPr="00B10C2E">
              <w:t>1805</w:t>
            </w:r>
          </w:p>
        </w:tc>
        <w:tc>
          <w:tcPr>
            <w:tcW w:w="7650" w:type="dxa"/>
            <w:vAlign w:val="center"/>
          </w:tcPr>
          <w:p w14:paraId="421CB654" w14:textId="2B0457AA" w:rsidR="001C0D8A" w:rsidRPr="001F72A9" w:rsidRDefault="001C0D8A" w:rsidP="001C0D8A">
            <w:r w:rsidRPr="00B10C2E">
              <w:t>Create PLC logic gate functions in PLCs.</w:t>
            </w:r>
          </w:p>
        </w:tc>
        <w:tc>
          <w:tcPr>
            <w:tcW w:w="1620" w:type="dxa"/>
            <w:vAlign w:val="center"/>
          </w:tcPr>
          <w:p w14:paraId="628B7E2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1313F25A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7D3E2F13" w14:textId="60A3E754" w:rsidR="001C0D8A" w:rsidRPr="00BD2C47" w:rsidRDefault="001C0D8A" w:rsidP="001C0D8A">
            <w:r w:rsidRPr="00B10C2E">
              <w:t>1806</w:t>
            </w:r>
          </w:p>
        </w:tc>
        <w:tc>
          <w:tcPr>
            <w:tcW w:w="7650" w:type="dxa"/>
            <w:vAlign w:val="center"/>
          </w:tcPr>
          <w:p w14:paraId="55A0F518" w14:textId="0AEE61CD" w:rsidR="001C0D8A" w:rsidRPr="00BD2C47" w:rsidRDefault="001C0D8A" w:rsidP="001C0D8A">
            <w:r w:rsidRPr="00B10C2E">
              <w:t>Explain PLC logic and math functions.</w:t>
            </w:r>
          </w:p>
        </w:tc>
        <w:tc>
          <w:tcPr>
            <w:tcW w:w="1620" w:type="dxa"/>
            <w:vAlign w:val="center"/>
          </w:tcPr>
          <w:p w14:paraId="1AE78A0A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A75FD3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48B3EE17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0EBAD81C" w14:textId="762AB89B" w:rsidR="001C0D8A" w:rsidRPr="00BD2C47" w:rsidRDefault="001C0D8A" w:rsidP="001C0D8A">
            <w:r w:rsidRPr="00B10C2E">
              <w:t>1807</w:t>
            </w:r>
          </w:p>
        </w:tc>
        <w:tc>
          <w:tcPr>
            <w:tcW w:w="7650" w:type="dxa"/>
            <w:vAlign w:val="center"/>
          </w:tcPr>
          <w:p w14:paraId="310174A7" w14:textId="5FF908EB" w:rsidR="001C0D8A" w:rsidRPr="00BD2C47" w:rsidRDefault="001C0D8A" w:rsidP="001C0D8A">
            <w:r w:rsidRPr="00B10C2E">
              <w:t>Explain PLC timer and counter functions.</w:t>
            </w:r>
          </w:p>
        </w:tc>
        <w:tc>
          <w:tcPr>
            <w:tcW w:w="1620" w:type="dxa"/>
            <w:vAlign w:val="center"/>
          </w:tcPr>
          <w:p w14:paraId="1FE4F347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559EA5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49F5712B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7084DC2" w14:textId="6FD80DE3" w:rsidR="001C0D8A" w:rsidRPr="00BD2C47" w:rsidRDefault="001C0D8A" w:rsidP="001C0D8A">
            <w:r w:rsidRPr="00B10C2E">
              <w:t>1808</w:t>
            </w:r>
          </w:p>
        </w:tc>
        <w:tc>
          <w:tcPr>
            <w:tcW w:w="7650" w:type="dxa"/>
            <w:vAlign w:val="center"/>
          </w:tcPr>
          <w:p w14:paraId="249BD4AF" w14:textId="2ED8D063" w:rsidR="001C0D8A" w:rsidRPr="00BD2C47" w:rsidRDefault="001C0D8A" w:rsidP="001C0D8A">
            <w:r w:rsidRPr="00B10C2E">
              <w:t>Explain PLC jump, compare</w:t>
            </w:r>
            <w:r w:rsidR="00E644B2">
              <w:t>,</w:t>
            </w:r>
            <w:r w:rsidRPr="00B10C2E">
              <w:t xml:space="preserve"> and sub-routine functions.</w:t>
            </w:r>
          </w:p>
        </w:tc>
        <w:tc>
          <w:tcPr>
            <w:tcW w:w="1620" w:type="dxa"/>
            <w:vAlign w:val="center"/>
          </w:tcPr>
          <w:p w14:paraId="093B02D0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E792BF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7CCBC493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652C0D3F" w14:textId="7A98403E" w:rsidR="001C0D8A" w:rsidRPr="00BD2C47" w:rsidRDefault="001C0D8A" w:rsidP="001C0D8A">
            <w:r w:rsidRPr="00B10C2E">
              <w:t>1809</w:t>
            </w:r>
          </w:p>
        </w:tc>
        <w:tc>
          <w:tcPr>
            <w:tcW w:w="7650" w:type="dxa"/>
            <w:vAlign w:val="center"/>
          </w:tcPr>
          <w:p w14:paraId="660513AF" w14:textId="3DE5815C" w:rsidR="001C0D8A" w:rsidRPr="00BD2C47" w:rsidRDefault="001C0D8A" w:rsidP="001C0D8A">
            <w:r w:rsidRPr="00B10C2E">
              <w:t>Edit PLC programs.</w:t>
            </w:r>
          </w:p>
        </w:tc>
        <w:tc>
          <w:tcPr>
            <w:tcW w:w="1620" w:type="dxa"/>
            <w:vAlign w:val="center"/>
          </w:tcPr>
          <w:p w14:paraId="6BD11B14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08CDC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688A7389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C7316CB" w14:textId="28A0838F" w:rsidR="001C0D8A" w:rsidRPr="00BD2C47" w:rsidRDefault="001C0D8A" w:rsidP="001C0D8A">
            <w:r w:rsidRPr="00B10C2E">
              <w:t>1810</w:t>
            </w:r>
          </w:p>
        </w:tc>
        <w:tc>
          <w:tcPr>
            <w:tcW w:w="7650" w:type="dxa"/>
            <w:vAlign w:val="center"/>
          </w:tcPr>
          <w:p w14:paraId="763E3FFC" w14:textId="30E3D653" w:rsidR="001C0D8A" w:rsidRPr="00BD2C47" w:rsidRDefault="001C0D8A" w:rsidP="001C0D8A">
            <w:r w:rsidRPr="00B10C2E">
              <w:t>Troubleshoot a PLC system.</w:t>
            </w:r>
          </w:p>
        </w:tc>
        <w:tc>
          <w:tcPr>
            <w:tcW w:w="1620" w:type="dxa"/>
            <w:vAlign w:val="center"/>
          </w:tcPr>
          <w:p w14:paraId="4D29A95F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53810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5528C807" w:rsidR="001314D6" w:rsidRDefault="001314D6" w:rsidP="001314D6">
      <w:pPr>
        <w:pStyle w:val="Heading2"/>
      </w:pPr>
      <w:r>
        <w:lastRenderedPageBreak/>
        <w:t>1</w:t>
      </w:r>
      <w:r w:rsidR="00D47433">
        <w:t>9</w:t>
      </w:r>
      <w:r>
        <w:t xml:space="preserve">00 </w:t>
      </w:r>
      <w:r w:rsidR="001D0387">
        <w:t>Mechanical Power Transmissi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562032C7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1D0387" w:rsidRPr="00E60D07" w14:paraId="394BEB07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75AF2CD8" w14:textId="791C166F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1901</w:t>
            </w:r>
          </w:p>
        </w:tc>
        <w:tc>
          <w:tcPr>
            <w:tcW w:w="7650" w:type="dxa"/>
            <w:vAlign w:val="center"/>
          </w:tcPr>
          <w:p w14:paraId="5C585CFE" w14:textId="15175101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Use vocabulary words and terms associated with the fundamental principles of the transmission of mechanical power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D0387" w:rsidRPr="00E60D07" w14:paraId="77E8EF8A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30843E0A" w14:textId="0D96875B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1902</w:t>
            </w:r>
          </w:p>
        </w:tc>
        <w:tc>
          <w:tcPr>
            <w:tcW w:w="7650" w:type="dxa"/>
            <w:vAlign w:val="center"/>
          </w:tcPr>
          <w:p w14:paraId="5C4CDEF2" w14:textId="644E5F8C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Construct simple machines and use them to illustrate mechanical principles.</w:t>
            </w:r>
          </w:p>
        </w:tc>
        <w:tc>
          <w:tcPr>
            <w:tcW w:w="1620" w:type="dxa"/>
            <w:vAlign w:val="center"/>
          </w:tcPr>
          <w:p w14:paraId="0C11D78A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D0387" w:rsidRPr="00E60D07" w14:paraId="04781EF1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3E3A8BE7" w14:textId="002F9F2B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1903</w:t>
            </w:r>
          </w:p>
        </w:tc>
        <w:tc>
          <w:tcPr>
            <w:tcW w:w="7650" w:type="dxa"/>
            <w:vAlign w:val="center"/>
          </w:tcPr>
          <w:p w14:paraId="6715DFAD" w14:textId="39801F47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Lubricate bearings.</w:t>
            </w:r>
          </w:p>
        </w:tc>
        <w:tc>
          <w:tcPr>
            <w:tcW w:w="1620" w:type="dxa"/>
            <w:vAlign w:val="center"/>
          </w:tcPr>
          <w:p w14:paraId="4D32E9FB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D0387" w:rsidRPr="00E60D07" w14:paraId="42BC2AB3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0F47B36F" w14:textId="4DDEEB34" w:rsidR="001D0387" w:rsidRPr="001F72A9" w:rsidRDefault="001D0387" w:rsidP="001D0387">
            <w:r w:rsidRPr="007E1403">
              <w:t>1904</w:t>
            </w:r>
          </w:p>
        </w:tc>
        <w:tc>
          <w:tcPr>
            <w:tcW w:w="7650" w:type="dxa"/>
            <w:vAlign w:val="center"/>
          </w:tcPr>
          <w:p w14:paraId="4CBB5F6C" w14:textId="0E15EAA8" w:rsidR="001D0387" w:rsidRPr="001F72A9" w:rsidRDefault="001D0387" w:rsidP="001D0387">
            <w:r w:rsidRPr="007E1403">
              <w:t>Install and adjust belt, chain, and gear drives.</w:t>
            </w:r>
          </w:p>
        </w:tc>
        <w:tc>
          <w:tcPr>
            <w:tcW w:w="1620" w:type="dxa"/>
            <w:vAlign w:val="center"/>
          </w:tcPr>
          <w:p w14:paraId="4B48919E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</w:tr>
      <w:tr w:rsidR="001D0387" w:rsidRPr="00E60D07" w14:paraId="31258446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47BEFEFA" w14:textId="69C8EA84" w:rsidR="001D0387" w:rsidRPr="001F72A9" w:rsidRDefault="001D0387" w:rsidP="001D0387">
            <w:r w:rsidRPr="007E1403">
              <w:t>1905</w:t>
            </w:r>
          </w:p>
        </w:tc>
        <w:tc>
          <w:tcPr>
            <w:tcW w:w="7650" w:type="dxa"/>
            <w:vAlign w:val="center"/>
          </w:tcPr>
          <w:p w14:paraId="05489085" w14:textId="4D2D3234" w:rsidR="001D0387" w:rsidRPr="001F72A9" w:rsidRDefault="001D0387" w:rsidP="001D0387">
            <w:r w:rsidRPr="007E1403">
              <w:t>Use brakes and clutches.</w:t>
            </w:r>
          </w:p>
        </w:tc>
        <w:tc>
          <w:tcPr>
            <w:tcW w:w="1620" w:type="dxa"/>
            <w:vAlign w:val="center"/>
          </w:tcPr>
          <w:p w14:paraId="4BDCEDAC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</w:tr>
      <w:tr w:rsidR="001D0387" w:rsidRPr="00E60D07" w14:paraId="17113007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07505191" w14:textId="62B3C545" w:rsidR="001D0387" w:rsidRPr="001F72A9" w:rsidRDefault="001D0387" w:rsidP="001D0387"/>
        </w:tc>
        <w:tc>
          <w:tcPr>
            <w:tcW w:w="7650" w:type="dxa"/>
            <w:vAlign w:val="center"/>
          </w:tcPr>
          <w:p w14:paraId="2F55DCE0" w14:textId="76D19E53" w:rsidR="001D0387" w:rsidRPr="001F72A9" w:rsidRDefault="001D0387" w:rsidP="001D0387">
            <w:r w:rsidRPr="007E1403">
              <w:t>RESERVED</w:t>
            </w:r>
            <w:r w:rsidR="00A63CAD">
              <w:t xml:space="preserve"> (1906)</w:t>
            </w:r>
          </w:p>
        </w:tc>
        <w:tc>
          <w:tcPr>
            <w:tcW w:w="1620" w:type="dxa"/>
            <w:vAlign w:val="center"/>
          </w:tcPr>
          <w:p w14:paraId="0C0755DE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749611E8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18B58B23" w14:textId="4DD6D4E7" w:rsidR="00834E6E" w:rsidRPr="007E1403" w:rsidRDefault="00834E6E" w:rsidP="001D0387">
            <w:r>
              <w:t>1907</w:t>
            </w:r>
          </w:p>
        </w:tc>
        <w:tc>
          <w:tcPr>
            <w:tcW w:w="7650" w:type="dxa"/>
            <w:vAlign w:val="center"/>
          </w:tcPr>
          <w:p w14:paraId="07A7801B" w14:textId="3F24202A" w:rsidR="00834E6E" w:rsidRPr="007E1403" w:rsidRDefault="00834E6E" w:rsidP="001D0387">
            <w:r>
              <w:t>Set and adjust mechanical stops.</w:t>
            </w:r>
          </w:p>
        </w:tc>
        <w:tc>
          <w:tcPr>
            <w:tcW w:w="1620" w:type="dxa"/>
            <w:vAlign w:val="center"/>
          </w:tcPr>
          <w:p w14:paraId="3FEA3CBD" w14:textId="77777777" w:rsidR="00834E6E" w:rsidRPr="00E60D07" w:rsidRDefault="00834E6E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28E997" w14:textId="77777777" w:rsidR="00834E6E" w:rsidRPr="00E60D07" w:rsidRDefault="00834E6E" w:rsidP="001D0387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771885D9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2F11E0FD" w14:textId="48047150" w:rsidR="00834E6E" w:rsidRDefault="00834E6E" w:rsidP="001D0387">
            <w:r>
              <w:t>1908</w:t>
            </w:r>
          </w:p>
        </w:tc>
        <w:tc>
          <w:tcPr>
            <w:tcW w:w="7650" w:type="dxa"/>
            <w:vAlign w:val="center"/>
          </w:tcPr>
          <w:p w14:paraId="5BF12685" w14:textId="245EE22B" w:rsidR="00834E6E" w:rsidRDefault="00834E6E" w:rsidP="001D0387">
            <w:r>
              <w:t>Calculate speed and torque rates of mechanical equipment components.</w:t>
            </w:r>
          </w:p>
        </w:tc>
        <w:tc>
          <w:tcPr>
            <w:tcW w:w="1620" w:type="dxa"/>
            <w:vAlign w:val="center"/>
          </w:tcPr>
          <w:p w14:paraId="4D5FA9A3" w14:textId="77777777" w:rsidR="00834E6E" w:rsidRPr="00E60D07" w:rsidRDefault="00834E6E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FBAC93" w14:textId="77777777" w:rsidR="00834E6E" w:rsidRPr="00E60D07" w:rsidRDefault="00834E6E" w:rsidP="001D038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0663CFD4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6E1C49">
        <w:t>Troubleshooting and Repair Mechanical Power Transmissi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047083D1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6E1C49" w:rsidRPr="00E60D07" w14:paraId="3D9BE8E0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2E794819" w14:textId="25A3D04B" w:rsidR="006E1C49" w:rsidRPr="00E60D07" w:rsidRDefault="006E1C49" w:rsidP="006E1C4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DCFC437" w14:textId="3D83D2B4" w:rsidR="006E1C49" w:rsidRPr="00E60D07" w:rsidRDefault="00834E6E" w:rsidP="006E1C49">
            <w:pPr>
              <w:rPr>
                <w:rFonts w:eastAsia="Times New Roman" w:cs="Arial"/>
              </w:rPr>
            </w:pPr>
            <w:r w:rsidRPr="007D2F95">
              <w:t>RESERVED</w:t>
            </w:r>
            <w:r w:rsidR="00110CB6">
              <w:t xml:space="preserve"> (2001-2006)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E1C49" w:rsidRPr="00E60D07" w14:paraId="4F9B036C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5373FE14" w14:textId="6C68BAAC" w:rsidR="006E1C49" w:rsidRPr="001F72A9" w:rsidRDefault="006E1C49" w:rsidP="006E1C49">
            <w:r w:rsidRPr="007D2F95">
              <w:t>2007</w:t>
            </w:r>
          </w:p>
        </w:tc>
        <w:tc>
          <w:tcPr>
            <w:tcW w:w="7650" w:type="dxa"/>
            <w:vAlign w:val="center"/>
          </w:tcPr>
          <w:p w14:paraId="23E72C85" w14:textId="6E109669" w:rsidR="006E1C49" w:rsidRPr="001F72A9" w:rsidRDefault="006E1C49" w:rsidP="006E1C49">
            <w:r w:rsidRPr="007D2F95">
              <w:t>Troubleshoot and repair or replace speed-reduction units.</w:t>
            </w:r>
          </w:p>
        </w:tc>
        <w:tc>
          <w:tcPr>
            <w:tcW w:w="1620" w:type="dxa"/>
            <w:vAlign w:val="center"/>
          </w:tcPr>
          <w:p w14:paraId="76A3A954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A3F280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299F8175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08DF27DF" w14:textId="4A0B731D" w:rsidR="006E1C49" w:rsidRPr="001F72A9" w:rsidRDefault="006E1C49" w:rsidP="006E1C49">
            <w:r w:rsidRPr="007D2F95">
              <w:t>2008</w:t>
            </w:r>
          </w:p>
        </w:tc>
        <w:tc>
          <w:tcPr>
            <w:tcW w:w="7650" w:type="dxa"/>
            <w:vAlign w:val="center"/>
          </w:tcPr>
          <w:p w14:paraId="74093D1F" w14:textId="622643FC" w:rsidR="006E1C49" w:rsidRPr="001F72A9" w:rsidRDefault="006E1C49" w:rsidP="006E1C49">
            <w:r w:rsidRPr="007D2F95">
              <w:t>Troubleshoot and repair or replace clutches.</w:t>
            </w:r>
          </w:p>
        </w:tc>
        <w:tc>
          <w:tcPr>
            <w:tcW w:w="1620" w:type="dxa"/>
            <w:vAlign w:val="center"/>
          </w:tcPr>
          <w:p w14:paraId="217AC76C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414921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18D0BAC5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6A008761" w14:textId="7C7EC54B" w:rsidR="006E1C49" w:rsidRPr="00D11113" w:rsidRDefault="006E1C49" w:rsidP="006E1C49"/>
        </w:tc>
        <w:tc>
          <w:tcPr>
            <w:tcW w:w="7650" w:type="dxa"/>
            <w:vAlign w:val="center"/>
          </w:tcPr>
          <w:p w14:paraId="3156830F" w14:textId="4B89662B" w:rsidR="006E1C49" w:rsidRPr="00D11113" w:rsidRDefault="006E1C49" w:rsidP="006E1C49">
            <w:r w:rsidRPr="007D2F95">
              <w:t>RESERVED</w:t>
            </w:r>
            <w:r w:rsidR="00A63CAD">
              <w:t xml:space="preserve"> (2009)</w:t>
            </w:r>
          </w:p>
        </w:tc>
        <w:tc>
          <w:tcPr>
            <w:tcW w:w="1620" w:type="dxa"/>
            <w:vAlign w:val="center"/>
          </w:tcPr>
          <w:p w14:paraId="5EEEA2BA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58FF7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6AD76D9E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38D63665" w14:textId="2663B606" w:rsidR="006E1C49" w:rsidRPr="00D11113" w:rsidRDefault="006E1C49" w:rsidP="006E1C49"/>
        </w:tc>
        <w:tc>
          <w:tcPr>
            <w:tcW w:w="7650" w:type="dxa"/>
            <w:vAlign w:val="center"/>
          </w:tcPr>
          <w:p w14:paraId="0CF1998F" w14:textId="2C921D67" w:rsidR="006E1C49" w:rsidRPr="00D11113" w:rsidRDefault="006E1C49" w:rsidP="006E1C49">
            <w:r w:rsidRPr="007D2F95">
              <w:t>RESERVED</w:t>
            </w:r>
            <w:r w:rsidR="00A63CAD">
              <w:t xml:space="preserve"> (2010)</w:t>
            </w:r>
          </w:p>
        </w:tc>
        <w:tc>
          <w:tcPr>
            <w:tcW w:w="1620" w:type="dxa"/>
            <w:vAlign w:val="center"/>
          </w:tcPr>
          <w:p w14:paraId="2B9CC6C3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81E914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670B139B" w:rsidR="00D47433" w:rsidRDefault="00D47433" w:rsidP="00D47433">
      <w:pPr>
        <w:pStyle w:val="Heading2"/>
      </w:pPr>
      <w:r>
        <w:t>2100 F</w:t>
      </w:r>
      <w:r w:rsidR="00800CD9">
        <w:t>luid Power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4C61B30A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800CD9" w:rsidRPr="00E60D07" w14:paraId="4D1B1EB3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4CAD837" w14:textId="6030BD12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2101</w:t>
            </w:r>
          </w:p>
        </w:tc>
        <w:tc>
          <w:tcPr>
            <w:tcW w:w="7650" w:type="dxa"/>
            <w:vAlign w:val="center"/>
          </w:tcPr>
          <w:p w14:paraId="34D57F90" w14:textId="43119F04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Interpret electrical and electronic control circuit symbols and schematics for hydraulic systems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00CD9" w:rsidRPr="00E60D07" w14:paraId="20F69D5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475A813" w14:textId="38B4F831" w:rsidR="00800CD9" w:rsidRPr="00E60D07" w:rsidRDefault="00800CD9" w:rsidP="00800C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0BD9BB8" w14:textId="14E5387E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RESERVED</w:t>
            </w:r>
            <w:r w:rsidR="00A63CAD">
              <w:t xml:space="preserve"> (2102)</w:t>
            </w:r>
          </w:p>
        </w:tc>
        <w:tc>
          <w:tcPr>
            <w:tcW w:w="1620" w:type="dxa"/>
            <w:vAlign w:val="center"/>
          </w:tcPr>
          <w:p w14:paraId="150BD23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00CD9" w:rsidRPr="00E60D07" w14:paraId="0D01FCB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FFFEB0E" w14:textId="61B506F3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2103</w:t>
            </w:r>
          </w:p>
        </w:tc>
        <w:tc>
          <w:tcPr>
            <w:tcW w:w="7650" w:type="dxa"/>
            <w:vAlign w:val="center"/>
          </w:tcPr>
          <w:p w14:paraId="07E93724" w14:textId="235C7209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Identify fundamentals of hydraulics.</w:t>
            </w:r>
          </w:p>
        </w:tc>
        <w:tc>
          <w:tcPr>
            <w:tcW w:w="1620" w:type="dxa"/>
            <w:vAlign w:val="center"/>
          </w:tcPr>
          <w:p w14:paraId="18F52102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00CD9" w:rsidRPr="00E60D07" w14:paraId="6D8FE9D0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049C9C6" w14:textId="1BF59392" w:rsidR="00800CD9" w:rsidRPr="001F72A9" w:rsidRDefault="00800CD9" w:rsidP="00800CD9">
            <w:r w:rsidRPr="00531C0A">
              <w:lastRenderedPageBreak/>
              <w:t>2104</w:t>
            </w:r>
          </w:p>
        </w:tc>
        <w:tc>
          <w:tcPr>
            <w:tcW w:w="7650" w:type="dxa"/>
            <w:vAlign w:val="center"/>
          </w:tcPr>
          <w:p w14:paraId="49CE6A5D" w14:textId="0A4CE29B" w:rsidR="00800CD9" w:rsidRPr="001F72A9" w:rsidRDefault="00800CD9" w:rsidP="00800CD9">
            <w:r w:rsidRPr="00531C0A">
              <w:t>Connect and operate various pumps.</w:t>
            </w:r>
          </w:p>
        </w:tc>
        <w:tc>
          <w:tcPr>
            <w:tcW w:w="1620" w:type="dxa"/>
            <w:vAlign w:val="center"/>
          </w:tcPr>
          <w:p w14:paraId="0ED3412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79F4716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509CC7E" w14:textId="45F360CB" w:rsidR="00800CD9" w:rsidRPr="001F72A9" w:rsidRDefault="00800CD9" w:rsidP="00800CD9">
            <w:r w:rsidRPr="00531C0A">
              <w:t>2105</w:t>
            </w:r>
          </w:p>
        </w:tc>
        <w:tc>
          <w:tcPr>
            <w:tcW w:w="7650" w:type="dxa"/>
            <w:vAlign w:val="center"/>
          </w:tcPr>
          <w:p w14:paraId="23F6E866" w14:textId="1E0494B4" w:rsidR="00800CD9" w:rsidRPr="001F72A9" w:rsidRDefault="00800CD9" w:rsidP="00800CD9">
            <w:r w:rsidRPr="00531C0A">
              <w:t>Identify types of hydraulic fluid transmission and conditioning.</w:t>
            </w:r>
          </w:p>
        </w:tc>
        <w:tc>
          <w:tcPr>
            <w:tcW w:w="1620" w:type="dxa"/>
            <w:vAlign w:val="center"/>
          </w:tcPr>
          <w:p w14:paraId="523E56B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1C12E8E1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476F388" w14:textId="3E1522A0" w:rsidR="00800CD9" w:rsidRPr="001F72A9" w:rsidRDefault="00800CD9" w:rsidP="00800CD9">
            <w:r w:rsidRPr="00531C0A">
              <w:t>2106</w:t>
            </w:r>
          </w:p>
        </w:tc>
        <w:tc>
          <w:tcPr>
            <w:tcW w:w="7650" w:type="dxa"/>
            <w:vAlign w:val="center"/>
          </w:tcPr>
          <w:p w14:paraId="32696865" w14:textId="278A57E7" w:rsidR="00800CD9" w:rsidRPr="001F72A9" w:rsidRDefault="00800CD9" w:rsidP="00800CD9">
            <w:r w:rsidRPr="00531C0A">
              <w:t>Measure oil flow and oil pressure.</w:t>
            </w:r>
          </w:p>
        </w:tc>
        <w:tc>
          <w:tcPr>
            <w:tcW w:w="1620" w:type="dxa"/>
            <w:vAlign w:val="center"/>
          </w:tcPr>
          <w:p w14:paraId="10D6C92E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C0025CC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C7CBED5" w14:textId="19E09CB5" w:rsidR="00800CD9" w:rsidRPr="001F72A9" w:rsidRDefault="00800CD9" w:rsidP="00800CD9">
            <w:r w:rsidRPr="00531C0A">
              <w:t>2107</w:t>
            </w:r>
          </w:p>
        </w:tc>
        <w:tc>
          <w:tcPr>
            <w:tcW w:w="7650" w:type="dxa"/>
            <w:vAlign w:val="center"/>
          </w:tcPr>
          <w:p w14:paraId="78B1A29B" w14:textId="6E316BE4" w:rsidR="00800CD9" w:rsidRPr="001F72A9" w:rsidRDefault="00800CD9" w:rsidP="00800CD9">
            <w:r w:rsidRPr="00531C0A">
              <w:t>Operate manual and pilot operated directional control valves.</w:t>
            </w:r>
          </w:p>
        </w:tc>
        <w:tc>
          <w:tcPr>
            <w:tcW w:w="1620" w:type="dxa"/>
            <w:vAlign w:val="center"/>
          </w:tcPr>
          <w:p w14:paraId="51B7FB1C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0B16DB00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3737C5AF" w14:textId="6A13D610" w:rsidR="00800CD9" w:rsidRPr="00D11113" w:rsidRDefault="00800CD9" w:rsidP="00800CD9"/>
        </w:tc>
        <w:tc>
          <w:tcPr>
            <w:tcW w:w="7650" w:type="dxa"/>
            <w:vAlign w:val="center"/>
          </w:tcPr>
          <w:p w14:paraId="71A79041" w14:textId="04EF026F" w:rsidR="00800CD9" w:rsidRPr="00D11113" w:rsidRDefault="00800CD9" w:rsidP="00800CD9">
            <w:r w:rsidRPr="00531C0A">
              <w:t>RESERVED</w:t>
            </w:r>
            <w:r w:rsidR="00A63CAD">
              <w:t xml:space="preserve"> (2108)</w:t>
            </w:r>
          </w:p>
        </w:tc>
        <w:tc>
          <w:tcPr>
            <w:tcW w:w="1620" w:type="dxa"/>
            <w:vAlign w:val="center"/>
          </w:tcPr>
          <w:p w14:paraId="44560AF8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F19DA0D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5F84FD43" w14:textId="16081CF9" w:rsidR="00800CD9" w:rsidRPr="00D11113" w:rsidRDefault="00800CD9" w:rsidP="00800CD9"/>
        </w:tc>
        <w:tc>
          <w:tcPr>
            <w:tcW w:w="7650" w:type="dxa"/>
            <w:vAlign w:val="center"/>
          </w:tcPr>
          <w:p w14:paraId="0BF4CBE9" w14:textId="35DC9383" w:rsidR="00800CD9" w:rsidRPr="00D11113" w:rsidRDefault="00800CD9" w:rsidP="00800CD9">
            <w:r w:rsidRPr="00531C0A">
              <w:t>RESERVED</w:t>
            </w:r>
            <w:r w:rsidR="00A63CAD">
              <w:t xml:space="preserve"> (2109)</w:t>
            </w:r>
          </w:p>
        </w:tc>
        <w:tc>
          <w:tcPr>
            <w:tcW w:w="1620" w:type="dxa"/>
            <w:vAlign w:val="center"/>
          </w:tcPr>
          <w:p w14:paraId="493F519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2993D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31C4C39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6CB6C56B" w14:textId="534835EA" w:rsidR="00800CD9" w:rsidRPr="001F72A9" w:rsidRDefault="00800CD9" w:rsidP="00800CD9">
            <w:r w:rsidRPr="00531C0A">
              <w:t>2110</w:t>
            </w:r>
          </w:p>
        </w:tc>
        <w:tc>
          <w:tcPr>
            <w:tcW w:w="7650" w:type="dxa"/>
            <w:vAlign w:val="center"/>
          </w:tcPr>
          <w:p w14:paraId="3AC0908F" w14:textId="5540DFB8" w:rsidR="00800CD9" w:rsidRPr="001F72A9" w:rsidRDefault="00800CD9" w:rsidP="00800CD9">
            <w:r w:rsidRPr="00531C0A">
              <w:t>Construct, test and troubleshoot hydraulic control circuits.</w:t>
            </w:r>
          </w:p>
        </w:tc>
        <w:tc>
          <w:tcPr>
            <w:tcW w:w="1620" w:type="dxa"/>
            <w:vAlign w:val="center"/>
          </w:tcPr>
          <w:p w14:paraId="08768D01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75599AE2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61E3213" w14:textId="504C4B48" w:rsidR="00800CD9" w:rsidRPr="00594F76" w:rsidRDefault="00800CD9" w:rsidP="00800CD9"/>
        </w:tc>
        <w:tc>
          <w:tcPr>
            <w:tcW w:w="7650" w:type="dxa"/>
            <w:vAlign w:val="center"/>
          </w:tcPr>
          <w:p w14:paraId="0F73D6AD" w14:textId="0C9C25D7" w:rsidR="00800CD9" w:rsidRPr="00110CB6" w:rsidRDefault="00800CD9" w:rsidP="00800CD9">
            <w:r w:rsidRPr="00110CB6">
              <w:t>RESERVED</w:t>
            </w:r>
            <w:r w:rsidR="00834E6E" w:rsidRPr="00110CB6">
              <w:t xml:space="preserve"> (2111-2120)</w:t>
            </w:r>
          </w:p>
        </w:tc>
        <w:tc>
          <w:tcPr>
            <w:tcW w:w="1620" w:type="dxa"/>
            <w:vAlign w:val="center"/>
          </w:tcPr>
          <w:p w14:paraId="69FF612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3FA2E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5CD8319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796AD2C5" w14:textId="4608A9C2" w:rsidR="00834E6E" w:rsidRPr="00594F76" w:rsidRDefault="00834E6E" w:rsidP="00800CD9">
            <w:r w:rsidRPr="00531C0A">
              <w:t>2121</w:t>
            </w:r>
          </w:p>
        </w:tc>
        <w:tc>
          <w:tcPr>
            <w:tcW w:w="7650" w:type="dxa"/>
            <w:vAlign w:val="center"/>
          </w:tcPr>
          <w:p w14:paraId="1224C98E" w14:textId="2AC2440A" w:rsidR="00834E6E" w:rsidRPr="00594F76" w:rsidRDefault="00834E6E" w:rsidP="00800CD9">
            <w:r w:rsidRPr="00531C0A">
              <w:t>Perform adjustments to control oil temperature and pressure.</w:t>
            </w:r>
          </w:p>
        </w:tc>
        <w:tc>
          <w:tcPr>
            <w:tcW w:w="1620" w:type="dxa"/>
            <w:vAlign w:val="center"/>
          </w:tcPr>
          <w:p w14:paraId="2854F4F9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46CA9F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514705C5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5276FDD" w14:textId="48F96724" w:rsidR="00834E6E" w:rsidRPr="00594F76" w:rsidRDefault="00834E6E" w:rsidP="00800CD9">
            <w:r w:rsidRPr="00531C0A">
              <w:t>2122</w:t>
            </w:r>
          </w:p>
        </w:tc>
        <w:tc>
          <w:tcPr>
            <w:tcW w:w="7650" w:type="dxa"/>
            <w:vAlign w:val="center"/>
          </w:tcPr>
          <w:p w14:paraId="54FB2E80" w14:textId="6BF2AD44" w:rsidR="00834E6E" w:rsidRPr="00594F76" w:rsidRDefault="00834E6E" w:rsidP="00800CD9">
            <w:r w:rsidRPr="00531C0A">
              <w:t>Conduct routine preventive maintenance on hydraulic equipment in accordance with manufacturer instructions.</w:t>
            </w:r>
          </w:p>
        </w:tc>
        <w:tc>
          <w:tcPr>
            <w:tcW w:w="1620" w:type="dxa"/>
            <w:vAlign w:val="center"/>
          </w:tcPr>
          <w:p w14:paraId="4333CDB3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6726C4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311BB8F7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AF91CC8" w14:textId="5E39067B" w:rsidR="00834E6E" w:rsidRPr="00594F76" w:rsidRDefault="00834E6E" w:rsidP="00800CD9">
            <w:r w:rsidRPr="00531C0A">
              <w:t>2123</w:t>
            </w:r>
          </w:p>
        </w:tc>
        <w:tc>
          <w:tcPr>
            <w:tcW w:w="7650" w:type="dxa"/>
            <w:vAlign w:val="center"/>
          </w:tcPr>
          <w:p w14:paraId="11D1E5B2" w14:textId="29E5D2E5" w:rsidR="00834E6E" w:rsidRPr="00594F76" w:rsidRDefault="00834E6E" w:rsidP="00800CD9">
            <w:r w:rsidRPr="00531C0A">
              <w:t>Identify electrical symbols/schematics for pneumatics.</w:t>
            </w:r>
          </w:p>
        </w:tc>
        <w:tc>
          <w:tcPr>
            <w:tcW w:w="1620" w:type="dxa"/>
            <w:vAlign w:val="center"/>
          </w:tcPr>
          <w:p w14:paraId="3C65AA9E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4F37C8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0429396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CE0DB37" w14:textId="381A8797" w:rsidR="00834E6E" w:rsidRPr="00594F76" w:rsidRDefault="00834E6E" w:rsidP="00800CD9">
            <w:r w:rsidRPr="00531C0A">
              <w:t>2124</w:t>
            </w:r>
          </w:p>
        </w:tc>
        <w:tc>
          <w:tcPr>
            <w:tcW w:w="7650" w:type="dxa"/>
            <w:vAlign w:val="center"/>
          </w:tcPr>
          <w:p w14:paraId="49469F54" w14:textId="180A3F4D" w:rsidR="00834E6E" w:rsidRPr="00594F76" w:rsidRDefault="00834E6E" w:rsidP="00800CD9">
            <w:r>
              <w:t>Apply</w:t>
            </w:r>
            <w:r w:rsidRPr="00531C0A">
              <w:t xml:space="preserve"> the fundamental principles of pneumatics.</w:t>
            </w:r>
          </w:p>
        </w:tc>
        <w:tc>
          <w:tcPr>
            <w:tcW w:w="1620" w:type="dxa"/>
            <w:vAlign w:val="center"/>
          </w:tcPr>
          <w:p w14:paraId="355B24E5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A334B2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2E61088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8F331B8" w14:textId="016580F7" w:rsidR="00834E6E" w:rsidRPr="00594F76" w:rsidRDefault="00834E6E" w:rsidP="00800CD9">
            <w:r w:rsidRPr="00531C0A">
              <w:t>2125</w:t>
            </w:r>
          </w:p>
        </w:tc>
        <w:tc>
          <w:tcPr>
            <w:tcW w:w="7650" w:type="dxa"/>
            <w:vAlign w:val="center"/>
          </w:tcPr>
          <w:p w14:paraId="74C711F8" w14:textId="65B37B99" w:rsidR="00834E6E" w:rsidRPr="00594F76" w:rsidRDefault="00834E6E" w:rsidP="00800CD9">
            <w:r>
              <w:t>Describe</w:t>
            </w:r>
            <w:r w:rsidRPr="00531C0A">
              <w:t xml:space="preserve"> the characteristics of air compressors.</w:t>
            </w:r>
          </w:p>
        </w:tc>
        <w:tc>
          <w:tcPr>
            <w:tcW w:w="1620" w:type="dxa"/>
            <w:vAlign w:val="center"/>
          </w:tcPr>
          <w:p w14:paraId="140944CB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A0D03A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61EDFFD7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684F2A2" w14:textId="696A9778" w:rsidR="00834E6E" w:rsidRPr="00594F76" w:rsidRDefault="00834E6E" w:rsidP="00800CD9">
            <w:r w:rsidRPr="00531C0A">
              <w:t>2126</w:t>
            </w:r>
          </w:p>
        </w:tc>
        <w:tc>
          <w:tcPr>
            <w:tcW w:w="7650" w:type="dxa"/>
            <w:vAlign w:val="center"/>
          </w:tcPr>
          <w:p w14:paraId="755D1328" w14:textId="2B72FD75" w:rsidR="00834E6E" w:rsidRPr="00594F76" w:rsidRDefault="00834E6E" w:rsidP="00800CD9">
            <w:r>
              <w:t>Identify</w:t>
            </w:r>
            <w:r w:rsidRPr="00531C0A">
              <w:t xml:space="preserve"> systems used for the distribution and conditioning of air.</w:t>
            </w:r>
          </w:p>
        </w:tc>
        <w:tc>
          <w:tcPr>
            <w:tcW w:w="1620" w:type="dxa"/>
            <w:vAlign w:val="center"/>
          </w:tcPr>
          <w:p w14:paraId="0EB4CB5D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EA5C91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25A75BA9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4A52160" w14:textId="3C9EC231" w:rsidR="00834E6E" w:rsidRPr="00594F76" w:rsidRDefault="00834E6E" w:rsidP="00800CD9">
            <w:r w:rsidRPr="00531C0A">
              <w:t>2127</w:t>
            </w:r>
          </w:p>
        </w:tc>
        <w:tc>
          <w:tcPr>
            <w:tcW w:w="7650" w:type="dxa"/>
            <w:vAlign w:val="center"/>
          </w:tcPr>
          <w:p w14:paraId="6DFE1EF6" w14:textId="7E3F71A0" w:rsidR="00834E6E" w:rsidRPr="00594F76" w:rsidRDefault="00834E6E" w:rsidP="00800CD9">
            <w:r w:rsidRPr="00531C0A">
              <w:t>Measure and control air flow and air pressure.</w:t>
            </w:r>
          </w:p>
        </w:tc>
        <w:tc>
          <w:tcPr>
            <w:tcW w:w="1620" w:type="dxa"/>
            <w:vAlign w:val="center"/>
          </w:tcPr>
          <w:p w14:paraId="48F6C152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34DAB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5C301EF0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56C6C2D8" w14:textId="371DD314" w:rsidR="00834E6E" w:rsidRPr="00594F76" w:rsidRDefault="00834E6E" w:rsidP="00800CD9">
            <w:r w:rsidRPr="00531C0A">
              <w:t>2128</w:t>
            </w:r>
          </w:p>
        </w:tc>
        <w:tc>
          <w:tcPr>
            <w:tcW w:w="7650" w:type="dxa"/>
            <w:vAlign w:val="center"/>
          </w:tcPr>
          <w:p w14:paraId="222DB23C" w14:textId="7FE7583F" w:rsidR="00834E6E" w:rsidRPr="00594F76" w:rsidRDefault="00834E6E" w:rsidP="00800CD9">
            <w:r w:rsidRPr="00531C0A">
              <w:t>Identify pneumatic actuators.</w:t>
            </w:r>
          </w:p>
        </w:tc>
        <w:tc>
          <w:tcPr>
            <w:tcW w:w="1620" w:type="dxa"/>
            <w:vAlign w:val="center"/>
          </w:tcPr>
          <w:p w14:paraId="4E1B7280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047604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58C138B6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7154AA4F" w14:textId="28E3FA4E" w:rsidR="00834E6E" w:rsidRPr="00594F76" w:rsidRDefault="00834E6E" w:rsidP="00800CD9">
            <w:r w:rsidRPr="00531C0A">
              <w:t>2129</w:t>
            </w:r>
          </w:p>
        </w:tc>
        <w:tc>
          <w:tcPr>
            <w:tcW w:w="7650" w:type="dxa"/>
            <w:vAlign w:val="center"/>
          </w:tcPr>
          <w:p w14:paraId="581680C6" w14:textId="08081C27" w:rsidR="00834E6E" w:rsidRPr="00594F76" w:rsidRDefault="00834E6E" w:rsidP="00800CD9">
            <w:r w:rsidRPr="00531C0A">
              <w:t>Operate and explain mechanical devices that operate on air pressure.</w:t>
            </w:r>
          </w:p>
        </w:tc>
        <w:tc>
          <w:tcPr>
            <w:tcW w:w="1620" w:type="dxa"/>
            <w:vAlign w:val="center"/>
          </w:tcPr>
          <w:p w14:paraId="7257114E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3FD453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696362A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CC977BA" w14:textId="611AE046" w:rsidR="00834E6E" w:rsidRPr="00594F76" w:rsidRDefault="00834E6E" w:rsidP="00800CD9">
            <w:r w:rsidRPr="00531C0A">
              <w:t>2130</w:t>
            </w:r>
          </w:p>
        </w:tc>
        <w:tc>
          <w:tcPr>
            <w:tcW w:w="7650" w:type="dxa"/>
            <w:vAlign w:val="center"/>
          </w:tcPr>
          <w:p w14:paraId="4802DA2F" w14:textId="232013C3" w:rsidR="00834E6E" w:rsidRPr="00594F76" w:rsidRDefault="00834E6E" w:rsidP="00800CD9">
            <w:r w:rsidRPr="00531C0A">
              <w:t>Construct, test, and troubleshoot a pneumatic circuit.</w:t>
            </w:r>
          </w:p>
        </w:tc>
        <w:tc>
          <w:tcPr>
            <w:tcW w:w="1620" w:type="dxa"/>
            <w:vAlign w:val="center"/>
          </w:tcPr>
          <w:p w14:paraId="30791F15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3296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19EC47C1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69DF39C" w14:textId="2257F32D" w:rsidR="00834E6E" w:rsidRPr="00594F76" w:rsidRDefault="00834E6E" w:rsidP="00800CD9">
            <w:r w:rsidRPr="00531C0A">
              <w:t>2131</w:t>
            </w:r>
          </w:p>
        </w:tc>
        <w:tc>
          <w:tcPr>
            <w:tcW w:w="7650" w:type="dxa"/>
            <w:vAlign w:val="center"/>
          </w:tcPr>
          <w:p w14:paraId="44975CB9" w14:textId="09C7422D" w:rsidR="00834E6E" w:rsidRPr="00594F76" w:rsidRDefault="00834E6E" w:rsidP="00800CD9">
            <w:r w:rsidRPr="00531C0A">
              <w:t>Analyze pneumatic circuits.</w:t>
            </w:r>
          </w:p>
        </w:tc>
        <w:tc>
          <w:tcPr>
            <w:tcW w:w="1620" w:type="dxa"/>
            <w:vAlign w:val="center"/>
          </w:tcPr>
          <w:p w14:paraId="7DCCEFC2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16DB6A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7A98A04F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0C486E4" w14:textId="5CE71B89" w:rsidR="00834E6E" w:rsidRPr="00594F76" w:rsidRDefault="00834E6E" w:rsidP="00800CD9">
            <w:r w:rsidRPr="00531C0A">
              <w:t>2132</w:t>
            </w:r>
          </w:p>
        </w:tc>
        <w:tc>
          <w:tcPr>
            <w:tcW w:w="7650" w:type="dxa"/>
            <w:vAlign w:val="center"/>
          </w:tcPr>
          <w:p w14:paraId="2E77AC86" w14:textId="233B1DBF" w:rsidR="00834E6E" w:rsidRPr="00594F76" w:rsidRDefault="00834E6E" w:rsidP="00800CD9">
            <w:r>
              <w:t>Identify</w:t>
            </w:r>
            <w:r w:rsidRPr="00531C0A">
              <w:t xml:space="preserve"> where electronic switches and sensors may be found in pneumatic systems.</w:t>
            </w:r>
          </w:p>
        </w:tc>
        <w:tc>
          <w:tcPr>
            <w:tcW w:w="1620" w:type="dxa"/>
            <w:vAlign w:val="center"/>
          </w:tcPr>
          <w:p w14:paraId="40226666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BF291B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5B2C7454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F4DBC8A" w14:textId="0F90B808" w:rsidR="00834E6E" w:rsidRPr="00594F76" w:rsidRDefault="00834E6E" w:rsidP="00800CD9">
            <w:r w:rsidRPr="00531C0A">
              <w:t>2133</w:t>
            </w:r>
          </w:p>
        </w:tc>
        <w:tc>
          <w:tcPr>
            <w:tcW w:w="7650" w:type="dxa"/>
            <w:vAlign w:val="center"/>
          </w:tcPr>
          <w:p w14:paraId="0446B541" w14:textId="5B877BF3" w:rsidR="00834E6E" w:rsidRPr="00594F76" w:rsidRDefault="00834E6E" w:rsidP="00800CD9">
            <w:r w:rsidRPr="00531C0A">
              <w:t>Interpret electric control circuits and devices in pneumatic systems.</w:t>
            </w:r>
          </w:p>
        </w:tc>
        <w:tc>
          <w:tcPr>
            <w:tcW w:w="1620" w:type="dxa"/>
            <w:vAlign w:val="center"/>
          </w:tcPr>
          <w:p w14:paraId="27A43E27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F13934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0C2599B4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353922EA" w14:textId="74407770" w:rsidR="00834E6E" w:rsidRPr="00594F76" w:rsidRDefault="00834E6E" w:rsidP="00800CD9">
            <w:r w:rsidRPr="00531C0A">
              <w:t>2134</w:t>
            </w:r>
          </w:p>
        </w:tc>
        <w:tc>
          <w:tcPr>
            <w:tcW w:w="7650" w:type="dxa"/>
            <w:vAlign w:val="center"/>
          </w:tcPr>
          <w:p w14:paraId="6BFD3256" w14:textId="077C9B57" w:rsidR="00834E6E" w:rsidRPr="00594F76" w:rsidRDefault="00834E6E" w:rsidP="00800CD9">
            <w:r w:rsidRPr="00531C0A">
              <w:t>Sketch flow path symbols and air logic schematics.</w:t>
            </w:r>
          </w:p>
        </w:tc>
        <w:tc>
          <w:tcPr>
            <w:tcW w:w="1620" w:type="dxa"/>
            <w:vAlign w:val="center"/>
          </w:tcPr>
          <w:p w14:paraId="6B810A72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7AA555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275E2B7D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2B473F9" w14:textId="47860CC7" w:rsidR="00834E6E" w:rsidRPr="00594F76" w:rsidRDefault="00834E6E" w:rsidP="00800CD9">
            <w:r w:rsidRPr="00531C0A">
              <w:t>2135</w:t>
            </w:r>
          </w:p>
        </w:tc>
        <w:tc>
          <w:tcPr>
            <w:tcW w:w="7650" w:type="dxa"/>
            <w:vAlign w:val="center"/>
          </w:tcPr>
          <w:p w14:paraId="5FD1CE3A" w14:textId="63132810" w:rsidR="00834E6E" w:rsidRPr="00594F76" w:rsidRDefault="00834E6E" w:rsidP="00800CD9">
            <w:r w:rsidRPr="00531C0A">
              <w:t>Interpret flow path symbols and air logic schematics.</w:t>
            </w:r>
          </w:p>
        </w:tc>
        <w:tc>
          <w:tcPr>
            <w:tcW w:w="1620" w:type="dxa"/>
            <w:vAlign w:val="center"/>
          </w:tcPr>
          <w:p w14:paraId="0EE17ED0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CA9FB7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613778CC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2C6D2A1" w14:textId="7DBDF3BF" w:rsidR="00834E6E" w:rsidRPr="00594F76" w:rsidRDefault="00834E6E" w:rsidP="00800CD9">
            <w:r w:rsidRPr="00531C0A">
              <w:t>2136</w:t>
            </w:r>
          </w:p>
        </w:tc>
        <w:tc>
          <w:tcPr>
            <w:tcW w:w="7650" w:type="dxa"/>
            <w:vAlign w:val="center"/>
          </w:tcPr>
          <w:p w14:paraId="208B1AAB" w14:textId="674DA44B" w:rsidR="00834E6E" w:rsidRPr="00594F76" w:rsidRDefault="00834E6E" w:rsidP="00800CD9">
            <w:r w:rsidRPr="00531C0A">
              <w:t>Select and use properly sized pneumatic piping.</w:t>
            </w:r>
          </w:p>
        </w:tc>
        <w:tc>
          <w:tcPr>
            <w:tcW w:w="1620" w:type="dxa"/>
            <w:vAlign w:val="center"/>
          </w:tcPr>
          <w:p w14:paraId="138AE419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5D529F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7411F27A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49AF515" w14:textId="54FB8659" w:rsidR="00834E6E" w:rsidRPr="00594F76" w:rsidRDefault="00834E6E" w:rsidP="00800CD9">
            <w:r w:rsidRPr="00531C0A">
              <w:t>2137</w:t>
            </w:r>
          </w:p>
        </w:tc>
        <w:tc>
          <w:tcPr>
            <w:tcW w:w="7650" w:type="dxa"/>
            <w:vAlign w:val="center"/>
          </w:tcPr>
          <w:p w14:paraId="47B8D8C1" w14:textId="3B635831" w:rsidR="00834E6E" w:rsidRPr="00594F76" w:rsidRDefault="00834E6E" w:rsidP="00800CD9">
            <w:r w:rsidRPr="00531C0A">
              <w:t>Use dampers, thermostats, switches, pneumatic positioners, linkage assembles and accessories in pneumatic systems.</w:t>
            </w:r>
          </w:p>
        </w:tc>
        <w:tc>
          <w:tcPr>
            <w:tcW w:w="1620" w:type="dxa"/>
            <w:vAlign w:val="center"/>
          </w:tcPr>
          <w:p w14:paraId="196051D0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2F490B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2204E52" w14:textId="77777777" w:rsidR="002C6C1F" w:rsidRDefault="002C6C1F" w:rsidP="00D47433">
      <w:pPr>
        <w:pStyle w:val="Heading2"/>
      </w:pPr>
    </w:p>
    <w:p w14:paraId="5B4B43AC" w14:textId="77777777" w:rsidR="002C6C1F" w:rsidRDefault="002C6C1F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BB4F9E8" w14:textId="5C69A0D0" w:rsidR="00D47433" w:rsidRDefault="00D47433" w:rsidP="00D47433">
      <w:pPr>
        <w:pStyle w:val="Heading2"/>
      </w:pPr>
      <w:r>
        <w:lastRenderedPageBreak/>
        <w:t xml:space="preserve">2200 </w:t>
      </w:r>
      <w:r w:rsidR="00746562">
        <w:t>Troubleshoot and Repair Fluid Power Systems and Their Compon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37005849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746562" w:rsidRPr="00E60D07" w14:paraId="6559081D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7F4527" w14:textId="19F0E64B" w:rsidR="00746562" w:rsidRPr="00E60D07" w:rsidRDefault="00746562" w:rsidP="007465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D8CE58C" w14:textId="09481EB6" w:rsidR="00746562" w:rsidRPr="00E60D07" w:rsidRDefault="00746562" w:rsidP="00746562">
            <w:pPr>
              <w:rPr>
                <w:rFonts w:eastAsia="Times New Roman" w:cs="Arial"/>
              </w:rPr>
            </w:pPr>
            <w:r w:rsidRPr="00576839">
              <w:t>RESERVED</w:t>
            </w:r>
            <w:r w:rsidR="00110CB6">
              <w:t xml:space="preserve"> (2201-2203)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46562" w:rsidRPr="00E60D07" w14:paraId="7A6DCC47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D9AB0B" w14:textId="1834E163" w:rsidR="00746562" w:rsidRPr="001F72A9" w:rsidRDefault="00746562" w:rsidP="00746562">
            <w:r w:rsidRPr="00576839">
              <w:t>2204</w:t>
            </w:r>
          </w:p>
        </w:tc>
        <w:tc>
          <w:tcPr>
            <w:tcW w:w="7650" w:type="dxa"/>
            <w:vAlign w:val="center"/>
          </w:tcPr>
          <w:p w14:paraId="6983C100" w14:textId="1A356A06" w:rsidR="00746562" w:rsidRPr="001F72A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pressure regulators.</w:t>
            </w:r>
          </w:p>
        </w:tc>
        <w:tc>
          <w:tcPr>
            <w:tcW w:w="1620" w:type="dxa"/>
            <w:vAlign w:val="center"/>
          </w:tcPr>
          <w:p w14:paraId="7E900E83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57EE734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6142C5B0" w14:textId="1A34EB21" w:rsidR="00746562" w:rsidRPr="001F72A9" w:rsidRDefault="00746562" w:rsidP="00746562">
            <w:r w:rsidRPr="00576839">
              <w:t>2205</w:t>
            </w:r>
          </w:p>
        </w:tc>
        <w:tc>
          <w:tcPr>
            <w:tcW w:w="7650" w:type="dxa"/>
            <w:vAlign w:val="center"/>
          </w:tcPr>
          <w:p w14:paraId="59A6E18E" w14:textId="75325215" w:rsidR="00746562" w:rsidRPr="001F72A9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r or replace airlines.</w:t>
            </w:r>
          </w:p>
        </w:tc>
        <w:tc>
          <w:tcPr>
            <w:tcW w:w="1620" w:type="dxa"/>
            <w:vAlign w:val="center"/>
          </w:tcPr>
          <w:p w14:paraId="7227DEA6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608F308A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30788C49" w14:textId="2F9291C7" w:rsidR="00746562" w:rsidRPr="001F72A9" w:rsidRDefault="00746562" w:rsidP="00746562">
            <w:r w:rsidRPr="00576839">
              <w:t>2206</w:t>
            </w:r>
          </w:p>
        </w:tc>
        <w:tc>
          <w:tcPr>
            <w:tcW w:w="7650" w:type="dxa"/>
            <w:vAlign w:val="center"/>
          </w:tcPr>
          <w:p w14:paraId="1BAA908F" w14:textId="5F75BFC3" w:rsidR="00746562" w:rsidRPr="001F72A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pumps.</w:t>
            </w:r>
          </w:p>
        </w:tc>
        <w:tc>
          <w:tcPr>
            <w:tcW w:w="1620" w:type="dxa"/>
            <w:vAlign w:val="center"/>
          </w:tcPr>
          <w:p w14:paraId="79786EB9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1830BCD2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46132B" w14:textId="6EC1CEE7" w:rsidR="00746562" w:rsidRPr="001F72A9" w:rsidRDefault="00746562" w:rsidP="00746562">
            <w:r w:rsidRPr="00576839">
              <w:t>2207</w:t>
            </w:r>
          </w:p>
        </w:tc>
        <w:tc>
          <w:tcPr>
            <w:tcW w:w="7650" w:type="dxa"/>
            <w:vAlign w:val="center"/>
          </w:tcPr>
          <w:p w14:paraId="4B5A4E2F" w14:textId="411FF551" w:rsidR="00746562" w:rsidRPr="001F72A9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r or replace gauges.</w:t>
            </w:r>
          </w:p>
        </w:tc>
        <w:tc>
          <w:tcPr>
            <w:tcW w:w="1620" w:type="dxa"/>
            <w:vAlign w:val="center"/>
          </w:tcPr>
          <w:p w14:paraId="62763AC3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952B620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20C891D8" w14:textId="11649516" w:rsidR="00746562" w:rsidRPr="001F72A9" w:rsidRDefault="00746562" w:rsidP="00746562">
            <w:r w:rsidRPr="00576839">
              <w:t>2208</w:t>
            </w:r>
          </w:p>
        </w:tc>
        <w:tc>
          <w:tcPr>
            <w:tcW w:w="7650" w:type="dxa"/>
            <w:vAlign w:val="center"/>
          </w:tcPr>
          <w:p w14:paraId="498FBEDF" w14:textId="04A05846" w:rsidR="00746562" w:rsidRPr="001F72A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cylinders.</w:t>
            </w:r>
          </w:p>
        </w:tc>
        <w:tc>
          <w:tcPr>
            <w:tcW w:w="1620" w:type="dxa"/>
            <w:vAlign w:val="center"/>
          </w:tcPr>
          <w:p w14:paraId="2A9A3BB8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6FEE3A77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3D5D983" w14:textId="7C53102C" w:rsidR="00746562" w:rsidRPr="00D11113" w:rsidRDefault="00746562" w:rsidP="00746562">
            <w:r w:rsidRPr="00576839">
              <w:t>2209</w:t>
            </w:r>
          </w:p>
        </w:tc>
        <w:tc>
          <w:tcPr>
            <w:tcW w:w="7650" w:type="dxa"/>
            <w:vAlign w:val="center"/>
          </w:tcPr>
          <w:p w14:paraId="7E064363" w14:textId="18EA5D64" w:rsidR="00746562" w:rsidRPr="00D11113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</w:t>
            </w:r>
            <w:r w:rsidR="00E644B2">
              <w:t xml:space="preserve">r </w:t>
            </w:r>
            <w:r w:rsidRPr="00576839">
              <w:t>or replace filters.</w:t>
            </w:r>
          </w:p>
        </w:tc>
        <w:tc>
          <w:tcPr>
            <w:tcW w:w="1620" w:type="dxa"/>
            <w:vAlign w:val="center"/>
          </w:tcPr>
          <w:p w14:paraId="51543422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0F044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EA052FE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04648FC" w14:textId="27492130" w:rsidR="00746562" w:rsidRPr="00D11113" w:rsidRDefault="00746562" w:rsidP="00746562">
            <w:r w:rsidRPr="00576839">
              <w:t>2210</w:t>
            </w:r>
          </w:p>
        </w:tc>
        <w:tc>
          <w:tcPr>
            <w:tcW w:w="7650" w:type="dxa"/>
            <w:vAlign w:val="center"/>
          </w:tcPr>
          <w:p w14:paraId="636AC708" w14:textId="3B962A35" w:rsidR="00746562" w:rsidRPr="00D11113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 and adjust control valves.</w:t>
            </w:r>
          </w:p>
        </w:tc>
        <w:tc>
          <w:tcPr>
            <w:tcW w:w="1620" w:type="dxa"/>
            <w:vAlign w:val="center"/>
          </w:tcPr>
          <w:p w14:paraId="126275CB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4DB832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1F370BE8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12658471" w14:textId="1B97AB7F" w:rsidR="00746562" w:rsidRPr="00DB2E1C" w:rsidRDefault="00746562" w:rsidP="00746562">
            <w:r w:rsidRPr="00576839">
              <w:t>2211</w:t>
            </w:r>
          </w:p>
        </w:tc>
        <w:tc>
          <w:tcPr>
            <w:tcW w:w="7650" w:type="dxa"/>
            <w:vAlign w:val="center"/>
          </w:tcPr>
          <w:p w14:paraId="5B968D89" w14:textId="13D23B7F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r or replace actuators.</w:t>
            </w:r>
          </w:p>
        </w:tc>
        <w:tc>
          <w:tcPr>
            <w:tcW w:w="1620" w:type="dxa"/>
            <w:vAlign w:val="center"/>
          </w:tcPr>
          <w:p w14:paraId="39C09A3C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E9C4F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7248092E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59249F96" w14:textId="719E9611" w:rsidR="00746562" w:rsidRPr="00DB2E1C" w:rsidRDefault="00746562" w:rsidP="00746562">
            <w:r w:rsidRPr="00576839">
              <w:t>2212</w:t>
            </w:r>
          </w:p>
        </w:tc>
        <w:tc>
          <w:tcPr>
            <w:tcW w:w="7650" w:type="dxa"/>
            <w:vAlign w:val="center"/>
          </w:tcPr>
          <w:p w14:paraId="6D0B238B" w14:textId="18E7E57C" w:rsidR="00746562" w:rsidRPr="00DB2E1C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pressure switches.</w:t>
            </w:r>
          </w:p>
        </w:tc>
        <w:tc>
          <w:tcPr>
            <w:tcW w:w="1620" w:type="dxa"/>
            <w:vAlign w:val="center"/>
          </w:tcPr>
          <w:p w14:paraId="5F5F7478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040BD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344FBA5A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6C8A14A" w14:textId="1B7E6115" w:rsidR="00746562" w:rsidRPr="00DB2E1C" w:rsidRDefault="00746562" w:rsidP="00746562">
            <w:r w:rsidRPr="00576839">
              <w:t>2213</w:t>
            </w:r>
          </w:p>
        </w:tc>
        <w:tc>
          <w:tcPr>
            <w:tcW w:w="7650" w:type="dxa"/>
            <w:vAlign w:val="center"/>
          </w:tcPr>
          <w:p w14:paraId="19E05F44" w14:textId="7AC5FF81" w:rsidR="00746562" w:rsidRPr="00DB2E1C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relays.</w:t>
            </w:r>
          </w:p>
        </w:tc>
        <w:tc>
          <w:tcPr>
            <w:tcW w:w="1620" w:type="dxa"/>
            <w:vAlign w:val="center"/>
          </w:tcPr>
          <w:p w14:paraId="4FB3684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53F72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018DCD97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7F6CBF4" w14:textId="79AFD80A" w:rsidR="00746562" w:rsidRPr="00DB2E1C" w:rsidRDefault="00746562" w:rsidP="00746562"/>
        </w:tc>
        <w:tc>
          <w:tcPr>
            <w:tcW w:w="7650" w:type="dxa"/>
            <w:vAlign w:val="center"/>
          </w:tcPr>
          <w:p w14:paraId="51FB4F78" w14:textId="0DF135F2" w:rsidR="00746562" w:rsidRPr="00DB2E1C" w:rsidRDefault="00746562" w:rsidP="00746562">
            <w:r w:rsidRPr="00576839">
              <w:t>RESERVED</w:t>
            </w:r>
            <w:r w:rsidR="00A63CAD">
              <w:t xml:space="preserve"> (2214)</w:t>
            </w:r>
          </w:p>
        </w:tc>
        <w:tc>
          <w:tcPr>
            <w:tcW w:w="1620" w:type="dxa"/>
            <w:vAlign w:val="center"/>
          </w:tcPr>
          <w:p w14:paraId="312483F0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E663C1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6A02A0FD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6F26165" w14:textId="69FFF3C9" w:rsidR="00746562" w:rsidRPr="00DB2E1C" w:rsidRDefault="00746562" w:rsidP="00746562"/>
        </w:tc>
        <w:tc>
          <w:tcPr>
            <w:tcW w:w="7650" w:type="dxa"/>
            <w:vAlign w:val="center"/>
          </w:tcPr>
          <w:p w14:paraId="4B8F4D63" w14:textId="79FCFE2C" w:rsidR="00746562" w:rsidRPr="00DB2E1C" w:rsidRDefault="00746562" w:rsidP="00746562">
            <w:r w:rsidRPr="00576839">
              <w:t>RESERVED</w:t>
            </w:r>
            <w:r w:rsidR="00A63CAD">
              <w:t xml:space="preserve"> (2215)</w:t>
            </w:r>
          </w:p>
        </w:tc>
        <w:tc>
          <w:tcPr>
            <w:tcW w:w="1620" w:type="dxa"/>
            <w:vAlign w:val="center"/>
          </w:tcPr>
          <w:p w14:paraId="5398A5C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1DBDAF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1357E4CF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F8D0BAC" w14:textId="4597C154" w:rsidR="00746562" w:rsidRPr="00DB2E1C" w:rsidRDefault="00746562" w:rsidP="00746562">
            <w:r w:rsidRPr="00576839">
              <w:t>2216</w:t>
            </w:r>
          </w:p>
        </w:tc>
        <w:tc>
          <w:tcPr>
            <w:tcW w:w="7650" w:type="dxa"/>
            <w:vAlign w:val="center"/>
          </w:tcPr>
          <w:p w14:paraId="6105D293" w14:textId="70D35382" w:rsidR="00746562" w:rsidRPr="00DB2E1C" w:rsidRDefault="00746562" w:rsidP="00746562">
            <w:r w:rsidRPr="00576839">
              <w:t>Conduct routine preventive maintenance on pneumatic equipment in accordance with manufacturer instructions.</w:t>
            </w:r>
          </w:p>
        </w:tc>
        <w:tc>
          <w:tcPr>
            <w:tcW w:w="1620" w:type="dxa"/>
            <w:vAlign w:val="center"/>
          </w:tcPr>
          <w:p w14:paraId="376C2C71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F1B920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5993E263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0522AA44" w14:textId="08AB3469" w:rsidR="00746562" w:rsidRPr="00DB2E1C" w:rsidRDefault="00746562" w:rsidP="00746562">
            <w:r w:rsidRPr="00576839">
              <w:t>2217</w:t>
            </w:r>
          </w:p>
        </w:tc>
        <w:tc>
          <w:tcPr>
            <w:tcW w:w="7650" w:type="dxa"/>
            <w:vAlign w:val="center"/>
          </w:tcPr>
          <w:p w14:paraId="1DEAA32F" w14:textId="7E52F1C5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, hydraulic lines. </w:t>
            </w:r>
          </w:p>
        </w:tc>
        <w:tc>
          <w:tcPr>
            <w:tcW w:w="1620" w:type="dxa"/>
            <w:vAlign w:val="center"/>
          </w:tcPr>
          <w:p w14:paraId="4D83098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2715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009E16E0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44E2F71" w14:textId="2461306B" w:rsidR="00746562" w:rsidRPr="00DB2E1C" w:rsidRDefault="00746562" w:rsidP="00746562">
            <w:r w:rsidRPr="00576839">
              <w:t>2218</w:t>
            </w:r>
          </w:p>
        </w:tc>
        <w:tc>
          <w:tcPr>
            <w:tcW w:w="7650" w:type="dxa"/>
            <w:vAlign w:val="center"/>
          </w:tcPr>
          <w:p w14:paraId="067EE1BD" w14:textId="5AC0B207" w:rsidR="00746562" w:rsidRPr="00DB2E1C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hydraulic pumps.</w:t>
            </w:r>
          </w:p>
        </w:tc>
        <w:tc>
          <w:tcPr>
            <w:tcW w:w="1620" w:type="dxa"/>
            <w:vAlign w:val="center"/>
          </w:tcPr>
          <w:p w14:paraId="4CA6C169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56CA5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DF9A3A2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02BC50" w14:textId="52552D86" w:rsidR="00746562" w:rsidRPr="00DB2E1C" w:rsidRDefault="00746562" w:rsidP="00746562">
            <w:r w:rsidRPr="00576839">
              <w:t>2219</w:t>
            </w:r>
          </w:p>
        </w:tc>
        <w:tc>
          <w:tcPr>
            <w:tcW w:w="7650" w:type="dxa"/>
            <w:vAlign w:val="center"/>
          </w:tcPr>
          <w:p w14:paraId="33FF4F1C" w14:textId="36C79A80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 hydraulic gauges. </w:t>
            </w:r>
          </w:p>
        </w:tc>
        <w:tc>
          <w:tcPr>
            <w:tcW w:w="1620" w:type="dxa"/>
            <w:vAlign w:val="center"/>
          </w:tcPr>
          <w:p w14:paraId="648ABD5C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8F6A9C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29E89AD5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61B1533C" w14:textId="320D2C05" w:rsidR="00746562" w:rsidRPr="00DB2E1C" w:rsidRDefault="00746562" w:rsidP="00746562">
            <w:r w:rsidRPr="00576839">
              <w:t>2220</w:t>
            </w:r>
          </w:p>
        </w:tc>
        <w:tc>
          <w:tcPr>
            <w:tcW w:w="7650" w:type="dxa"/>
            <w:vAlign w:val="center"/>
          </w:tcPr>
          <w:p w14:paraId="6AD2FDF6" w14:textId="5D5A9B7C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 hydraulic filters. </w:t>
            </w:r>
          </w:p>
        </w:tc>
        <w:tc>
          <w:tcPr>
            <w:tcW w:w="1620" w:type="dxa"/>
            <w:vAlign w:val="center"/>
          </w:tcPr>
          <w:p w14:paraId="3B65A60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A018EA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3B9B39C4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07121CEA" w14:textId="084D2E51" w:rsidR="00746562" w:rsidRPr="00DB2E1C" w:rsidRDefault="00746562" w:rsidP="00746562">
            <w:r w:rsidRPr="00576839">
              <w:t>2221</w:t>
            </w:r>
          </w:p>
        </w:tc>
        <w:tc>
          <w:tcPr>
            <w:tcW w:w="7650" w:type="dxa"/>
            <w:vAlign w:val="center"/>
          </w:tcPr>
          <w:p w14:paraId="5CEBEEE9" w14:textId="38C343C4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 hydraulic directional control valves. </w:t>
            </w:r>
          </w:p>
        </w:tc>
        <w:tc>
          <w:tcPr>
            <w:tcW w:w="1620" w:type="dxa"/>
            <w:vAlign w:val="center"/>
          </w:tcPr>
          <w:p w14:paraId="6239396F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5D3A87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07809910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06DF35DB" w14:textId="2D5245FD" w:rsidR="00746562" w:rsidRPr="007B2F19" w:rsidRDefault="00746562" w:rsidP="00746562">
            <w:r w:rsidRPr="00576839">
              <w:t>2222</w:t>
            </w:r>
          </w:p>
        </w:tc>
        <w:tc>
          <w:tcPr>
            <w:tcW w:w="7650" w:type="dxa"/>
            <w:vAlign w:val="center"/>
          </w:tcPr>
          <w:p w14:paraId="3C21D47F" w14:textId="4853D2F3" w:rsidR="00746562" w:rsidRPr="007B2F1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hydraulic pressure control valves. </w:t>
            </w:r>
          </w:p>
        </w:tc>
        <w:tc>
          <w:tcPr>
            <w:tcW w:w="1620" w:type="dxa"/>
            <w:vAlign w:val="center"/>
          </w:tcPr>
          <w:p w14:paraId="78E1DFFA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A83D7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06A1192" w14:textId="77777777" w:rsidR="002C6C1F" w:rsidRDefault="002C6C1F" w:rsidP="00D47433">
      <w:pPr>
        <w:pStyle w:val="Heading2"/>
      </w:pPr>
    </w:p>
    <w:p w14:paraId="62F109CE" w14:textId="77777777" w:rsidR="002C6C1F" w:rsidRDefault="002C6C1F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5E60DF7" w14:textId="3031009B" w:rsidR="00D47433" w:rsidRDefault="00D47433" w:rsidP="00D47433">
      <w:pPr>
        <w:pStyle w:val="Heading2"/>
      </w:pPr>
      <w:r>
        <w:lastRenderedPageBreak/>
        <w:t xml:space="preserve">2300 </w:t>
      </w:r>
      <w:r w:rsidR="00497E5D">
        <w:t>Robot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12235EAB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97E5D" w:rsidRPr="00E60D07" w14:paraId="47022A3A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1D48C19B" w14:textId="0490F334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2301</w:t>
            </w:r>
          </w:p>
        </w:tc>
        <w:tc>
          <w:tcPr>
            <w:tcW w:w="7650" w:type="dxa"/>
            <w:vAlign w:val="center"/>
          </w:tcPr>
          <w:p w14:paraId="0B38289C" w14:textId="63177194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Follow safety rules and regulations for working around robots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49F3171C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391AD0CE" w14:textId="149411CB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2302</w:t>
            </w:r>
          </w:p>
        </w:tc>
        <w:tc>
          <w:tcPr>
            <w:tcW w:w="7650" w:type="dxa"/>
            <w:vAlign w:val="center"/>
          </w:tcPr>
          <w:p w14:paraId="54C95197" w14:textId="0AFC57CB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Use vocabulary words and terms specific to robotics.</w:t>
            </w:r>
          </w:p>
        </w:tc>
        <w:tc>
          <w:tcPr>
            <w:tcW w:w="1620" w:type="dxa"/>
            <w:vAlign w:val="center"/>
          </w:tcPr>
          <w:p w14:paraId="4A4BF721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2047432B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0DCA5BDA" w14:textId="353C33D0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2303</w:t>
            </w:r>
          </w:p>
        </w:tc>
        <w:tc>
          <w:tcPr>
            <w:tcW w:w="7650" w:type="dxa"/>
            <w:vAlign w:val="center"/>
          </w:tcPr>
          <w:p w14:paraId="27326308" w14:textId="4AE33E32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Identify major systems of a robot.</w:t>
            </w:r>
          </w:p>
        </w:tc>
        <w:tc>
          <w:tcPr>
            <w:tcW w:w="1620" w:type="dxa"/>
            <w:vAlign w:val="center"/>
          </w:tcPr>
          <w:p w14:paraId="530E0385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128F664F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68E895B8" w14:textId="4C813DB4" w:rsidR="00497E5D" w:rsidRPr="001F72A9" w:rsidRDefault="00497E5D" w:rsidP="00497E5D">
            <w:r w:rsidRPr="00287B6A">
              <w:t>2304</w:t>
            </w:r>
          </w:p>
        </w:tc>
        <w:tc>
          <w:tcPr>
            <w:tcW w:w="7650" w:type="dxa"/>
            <w:vAlign w:val="center"/>
          </w:tcPr>
          <w:p w14:paraId="3DC4B086" w14:textId="4BF26F3A" w:rsidR="00497E5D" w:rsidRPr="001F72A9" w:rsidRDefault="00497E5D" w:rsidP="00497E5D">
            <w:r w:rsidRPr="00287B6A">
              <w:t>Identify a robot’s work envelope in a manufacturing cell.</w:t>
            </w:r>
          </w:p>
        </w:tc>
        <w:tc>
          <w:tcPr>
            <w:tcW w:w="1620" w:type="dxa"/>
            <w:vAlign w:val="center"/>
          </w:tcPr>
          <w:p w14:paraId="3DB4E81C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51C7EF79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22549627" w14:textId="52980641" w:rsidR="00497E5D" w:rsidRPr="001F72A9" w:rsidRDefault="00497E5D" w:rsidP="00497E5D"/>
        </w:tc>
        <w:tc>
          <w:tcPr>
            <w:tcW w:w="7650" w:type="dxa"/>
            <w:vAlign w:val="center"/>
          </w:tcPr>
          <w:p w14:paraId="22112B83" w14:textId="3CBDA60D" w:rsidR="00497E5D" w:rsidRPr="001F72A9" w:rsidRDefault="00497E5D" w:rsidP="00497E5D">
            <w:r w:rsidRPr="00287B6A">
              <w:t>RESERVED</w:t>
            </w:r>
            <w:r w:rsidR="00A63CAD">
              <w:t xml:space="preserve"> (2305)</w:t>
            </w:r>
          </w:p>
        </w:tc>
        <w:tc>
          <w:tcPr>
            <w:tcW w:w="1620" w:type="dxa"/>
            <w:vAlign w:val="center"/>
          </w:tcPr>
          <w:p w14:paraId="07BF1629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1368651F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715DE8E3" w14:textId="49EDA483" w:rsidR="00497E5D" w:rsidRPr="0080781A" w:rsidRDefault="00497E5D" w:rsidP="00497E5D">
            <w:r w:rsidRPr="00287B6A">
              <w:t>2306</w:t>
            </w:r>
          </w:p>
        </w:tc>
        <w:tc>
          <w:tcPr>
            <w:tcW w:w="7650" w:type="dxa"/>
            <w:vAlign w:val="center"/>
          </w:tcPr>
          <w:p w14:paraId="3ABC51FD" w14:textId="3CCD0204" w:rsidR="00497E5D" w:rsidRPr="0080781A" w:rsidRDefault="00497E5D" w:rsidP="00497E5D">
            <w:r w:rsidRPr="00287B6A">
              <w:t>Determine the operation of a robot's drive system.</w:t>
            </w:r>
          </w:p>
        </w:tc>
        <w:tc>
          <w:tcPr>
            <w:tcW w:w="1620" w:type="dxa"/>
            <w:vAlign w:val="center"/>
          </w:tcPr>
          <w:p w14:paraId="65A224C2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691C1E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5FC9B63A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737D5975" w14:textId="1FD337C9" w:rsidR="00497E5D" w:rsidRPr="0080781A" w:rsidRDefault="00497E5D" w:rsidP="00497E5D">
            <w:r w:rsidRPr="00287B6A">
              <w:t>2307</w:t>
            </w:r>
          </w:p>
        </w:tc>
        <w:tc>
          <w:tcPr>
            <w:tcW w:w="7650" w:type="dxa"/>
            <w:vAlign w:val="center"/>
          </w:tcPr>
          <w:p w14:paraId="2ADDCD86" w14:textId="050FD5D1" w:rsidR="00497E5D" w:rsidRPr="0080781A" w:rsidRDefault="00497E5D" w:rsidP="00497E5D">
            <w:r w:rsidRPr="00287B6A">
              <w:t>Determine the mobility of an industrial robot.</w:t>
            </w:r>
          </w:p>
        </w:tc>
        <w:tc>
          <w:tcPr>
            <w:tcW w:w="1620" w:type="dxa"/>
            <w:vAlign w:val="center"/>
          </w:tcPr>
          <w:p w14:paraId="1A225670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AC87A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776FC39A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523EB3EC" w14:textId="4B8A6474" w:rsidR="00497E5D" w:rsidRPr="0080781A" w:rsidRDefault="00497E5D" w:rsidP="00497E5D">
            <w:r w:rsidRPr="00287B6A">
              <w:t>2308</w:t>
            </w:r>
          </w:p>
        </w:tc>
        <w:tc>
          <w:tcPr>
            <w:tcW w:w="7650" w:type="dxa"/>
            <w:vAlign w:val="center"/>
          </w:tcPr>
          <w:p w14:paraId="4A894D09" w14:textId="173C9275" w:rsidR="00497E5D" w:rsidRPr="0080781A" w:rsidRDefault="00497E5D" w:rsidP="00497E5D">
            <w:r w:rsidRPr="00287B6A">
              <w:t>Program a robot.</w:t>
            </w:r>
          </w:p>
        </w:tc>
        <w:tc>
          <w:tcPr>
            <w:tcW w:w="1620" w:type="dxa"/>
            <w:vAlign w:val="center"/>
          </w:tcPr>
          <w:p w14:paraId="105D261E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8C0A30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42B6DDD5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074B65DC" w14:textId="09CB3D97" w:rsidR="00497E5D" w:rsidRPr="0080781A" w:rsidRDefault="00497E5D" w:rsidP="00497E5D">
            <w:r w:rsidRPr="00287B6A">
              <w:t>2309</w:t>
            </w:r>
          </w:p>
        </w:tc>
        <w:tc>
          <w:tcPr>
            <w:tcW w:w="7650" w:type="dxa"/>
            <w:vAlign w:val="center"/>
          </w:tcPr>
          <w:p w14:paraId="728F5234" w14:textId="55068E57" w:rsidR="00497E5D" w:rsidRPr="0080781A" w:rsidRDefault="00497E5D" w:rsidP="00497E5D">
            <w:r w:rsidRPr="00287B6A">
              <w:t>Use a robot for industrial applications.</w:t>
            </w:r>
          </w:p>
        </w:tc>
        <w:tc>
          <w:tcPr>
            <w:tcW w:w="1620" w:type="dxa"/>
            <w:vAlign w:val="center"/>
          </w:tcPr>
          <w:p w14:paraId="7F519850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4D25FA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643BC9" w14:textId="0EE1007D" w:rsidR="00D47433" w:rsidRDefault="00D47433" w:rsidP="00D47433">
      <w:pPr>
        <w:pStyle w:val="Heading2"/>
      </w:pPr>
      <w:bookmarkStart w:id="5" w:name="_Hlk66732614"/>
      <w:r>
        <w:t xml:space="preserve">2400 </w:t>
      </w:r>
      <w:r w:rsidR="00497E5D">
        <w:t>Works Cells in a Manufacturing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2430B865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97E5D" w:rsidRPr="00E60D07" w14:paraId="553DFB3F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57009796" w14:textId="1BA47640" w:rsidR="00497E5D" w:rsidRPr="00E60D07" w:rsidRDefault="00497E5D" w:rsidP="00497E5D">
            <w:pPr>
              <w:rPr>
                <w:rFonts w:eastAsia="Times New Roman" w:cs="Arial"/>
              </w:rPr>
            </w:pPr>
            <w:r w:rsidRPr="008D5D78">
              <w:t>2401</w:t>
            </w:r>
          </w:p>
        </w:tc>
        <w:tc>
          <w:tcPr>
            <w:tcW w:w="7650" w:type="dxa"/>
            <w:vAlign w:val="center"/>
          </w:tcPr>
          <w:p w14:paraId="4CC43F37" w14:textId="6BA16C0C" w:rsidR="00497E5D" w:rsidRPr="00E60D07" w:rsidRDefault="00497E5D" w:rsidP="00497E5D">
            <w:pPr>
              <w:rPr>
                <w:rFonts w:eastAsia="Times New Roman" w:cs="Arial"/>
              </w:rPr>
            </w:pPr>
            <w:r w:rsidRPr="008D5D78">
              <w:t>Identify the fundamental operating principles used in flexible manufacturing systems.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29D78E06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45DC8052" w14:textId="17D5C148" w:rsidR="00497E5D" w:rsidRPr="00E60D07" w:rsidRDefault="00497E5D" w:rsidP="00497E5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7339ADD" w14:textId="7304BD0E" w:rsidR="00497E5D" w:rsidRPr="00E60D07" w:rsidRDefault="00834E6E" w:rsidP="00497E5D">
            <w:pPr>
              <w:rPr>
                <w:rFonts w:eastAsia="Times New Roman" w:cs="Arial"/>
              </w:rPr>
            </w:pPr>
            <w:r>
              <w:t>RESERVED</w:t>
            </w:r>
            <w:r w:rsidR="00A63CAD">
              <w:t xml:space="preserve"> (2402)</w:t>
            </w:r>
          </w:p>
        </w:tc>
        <w:tc>
          <w:tcPr>
            <w:tcW w:w="1620" w:type="dxa"/>
            <w:vAlign w:val="center"/>
          </w:tcPr>
          <w:p w14:paraId="51C8D84A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bookmarkEnd w:id="5"/>
    </w:tbl>
    <w:p w14:paraId="556257CC" w14:textId="77777777" w:rsidR="002C6C1F" w:rsidRDefault="002C6C1F" w:rsidP="00497E5D">
      <w:pPr>
        <w:pStyle w:val="Heading2"/>
      </w:pPr>
    </w:p>
    <w:p w14:paraId="7B4CF2CC" w14:textId="77777777" w:rsidR="002C6C1F" w:rsidRDefault="002C6C1F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F265202" w14:textId="38CF145C" w:rsidR="00497E5D" w:rsidRDefault="00497E5D" w:rsidP="00497E5D">
      <w:pPr>
        <w:pStyle w:val="Heading2"/>
      </w:pPr>
      <w:r>
        <w:lastRenderedPageBreak/>
        <w:t>2500 Raceway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97E5D" w:rsidRPr="00E60D07" w14:paraId="20D9D600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C24D897" w14:textId="77777777" w:rsidR="00497E5D" w:rsidRPr="00E60D07" w:rsidRDefault="00497E5D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C95E5BB" w14:textId="77777777" w:rsidR="00497E5D" w:rsidRPr="00E60D07" w:rsidRDefault="00497E5D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D9B1EB6" w14:textId="77777777" w:rsidR="00497E5D" w:rsidRPr="00481622" w:rsidRDefault="00497E5D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2F5F58C" w14:textId="21E3E6CB" w:rsidR="00497E5D" w:rsidRPr="00E60D07" w:rsidRDefault="00497E5D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CF7412" w:rsidRPr="00E60D07" w14:paraId="14394B59" w14:textId="77777777" w:rsidTr="00CF7412">
        <w:trPr>
          <w:trHeight w:val="288"/>
        </w:trPr>
        <w:tc>
          <w:tcPr>
            <w:tcW w:w="715" w:type="dxa"/>
            <w:vAlign w:val="center"/>
          </w:tcPr>
          <w:p w14:paraId="5FF3852E" w14:textId="3450776D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>2501</w:t>
            </w:r>
          </w:p>
        </w:tc>
        <w:tc>
          <w:tcPr>
            <w:tcW w:w="7650" w:type="dxa"/>
            <w:vAlign w:val="center"/>
          </w:tcPr>
          <w:p w14:paraId="1C4924FB" w14:textId="0D61005F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 xml:space="preserve">Cut, bend, and install conduit or tubing.  </w:t>
            </w:r>
          </w:p>
        </w:tc>
        <w:tc>
          <w:tcPr>
            <w:tcW w:w="1620" w:type="dxa"/>
            <w:vAlign w:val="center"/>
            <w:hideMark/>
          </w:tcPr>
          <w:p w14:paraId="3D1C80E8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98A2850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F7412" w:rsidRPr="00E60D07" w14:paraId="0FED1E27" w14:textId="77777777" w:rsidTr="00CF7412">
        <w:trPr>
          <w:trHeight w:val="288"/>
        </w:trPr>
        <w:tc>
          <w:tcPr>
            <w:tcW w:w="715" w:type="dxa"/>
            <w:vAlign w:val="center"/>
          </w:tcPr>
          <w:p w14:paraId="750C5757" w14:textId="13731981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>2502</w:t>
            </w:r>
          </w:p>
        </w:tc>
        <w:tc>
          <w:tcPr>
            <w:tcW w:w="7650" w:type="dxa"/>
            <w:vAlign w:val="center"/>
          </w:tcPr>
          <w:p w14:paraId="757FA5C7" w14:textId="1F80A498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>Install raceway or wire duct.</w:t>
            </w:r>
          </w:p>
        </w:tc>
        <w:tc>
          <w:tcPr>
            <w:tcW w:w="1620" w:type="dxa"/>
            <w:vAlign w:val="center"/>
          </w:tcPr>
          <w:p w14:paraId="3D07C931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BE270D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8432F27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9A6426">
      <w:pPr>
        <w:tabs>
          <w:tab w:val="left" w:pos="10080"/>
        </w:tabs>
        <w:spacing w:line="264" w:lineRule="auto"/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5EBF6CED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33B8DF6F" w14:textId="77777777" w:rsidR="00DC457C" w:rsidRDefault="00DC457C" w:rsidP="00DC457C">
      <w:pPr>
        <w:spacing w:after="0" w:line="240" w:lineRule="auto"/>
        <w:rPr>
          <w:rFonts w:cs="Arial"/>
          <w:color w:val="006699"/>
        </w:rPr>
      </w:pPr>
    </w:p>
    <w:p w14:paraId="75C35068" w14:textId="6C592A4E" w:rsidR="00DC457C" w:rsidRDefault="00A07E2E" w:rsidP="00DC457C">
      <w:pPr>
        <w:spacing w:after="0" w:line="240" w:lineRule="auto"/>
        <w:rPr>
          <w:rFonts w:cs="Arial"/>
          <w:color w:val="006699"/>
        </w:rPr>
      </w:pPr>
      <w:hyperlink r:id="rId10" w:history="1">
        <w:r w:rsidR="00DC457C">
          <w:rPr>
            <w:rStyle w:val="Hyperlink"/>
          </w:rPr>
          <w:t>PA In-Demand Occupations List (PA IDOL)</w:t>
        </w:r>
      </w:hyperlink>
    </w:p>
    <w:p w14:paraId="60F09F17" w14:textId="77777777" w:rsidR="00DC457C" w:rsidRDefault="00A07E2E" w:rsidP="00DC457C">
      <w:pPr>
        <w:spacing w:after="0" w:line="240" w:lineRule="auto"/>
        <w:rPr>
          <w:rFonts w:cs="Arial"/>
          <w:color w:val="006699"/>
        </w:rPr>
      </w:pPr>
      <w:hyperlink r:id="rId11" w:history="1">
        <w:r w:rsidR="00DC457C">
          <w:rPr>
            <w:rStyle w:val="Hyperlink"/>
          </w:rPr>
          <w:t>Industry-Recognized Credential Resource Guide</w:t>
        </w:r>
      </w:hyperlink>
    </w:p>
    <w:p w14:paraId="70C2A1BA" w14:textId="77777777" w:rsidR="00DC457C" w:rsidRPr="00967D2F" w:rsidRDefault="00DC457C" w:rsidP="008F6DD3">
      <w:pPr>
        <w:tabs>
          <w:tab w:val="left" w:pos="10080"/>
        </w:tabs>
      </w:pPr>
    </w:p>
    <w:sectPr w:rsidR="00DC457C" w:rsidRPr="00967D2F" w:rsidSect="00D72F7E">
      <w:headerReference w:type="default" r:id="rId12"/>
      <w:footerReference w:type="default" r:id="rId13"/>
      <w:pgSz w:w="15840" w:h="12240" w:orient="landscape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D73F9" w14:textId="77777777" w:rsidR="00714686" w:rsidRDefault="00714686" w:rsidP="000733E4">
      <w:pPr>
        <w:spacing w:after="0" w:line="240" w:lineRule="auto"/>
      </w:pPr>
      <w:r>
        <w:separator/>
      </w:r>
    </w:p>
  </w:endnote>
  <w:endnote w:type="continuationSeparator" w:id="0">
    <w:p w14:paraId="1B10A840" w14:textId="77777777" w:rsidR="00714686" w:rsidRDefault="0071468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434DBF65" w:rsidR="00C338DC" w:rsidRDefault="00C338DC" w:rsidP="00C02CB1">
    <w:pPr>
      <w:pStyle w:val="Footer"/>
      <w:tabs>
        <w:tab w:val="right" w:pos="12690"/>
      </w:tabs>
    </w:pPr>
    <w:r>
      <w:t xml:space="preserve">Electromechanical Technology/Electromechanical Engineering Technology CIP </w:t>
    </w:r>
    <w:proofErr w:type="gramStart"/>
    <w:r>
      <w:t>15.0403  POS</w:t>
    </w:r>
    <w:proofErr w:type="gramEnd"/>
    <w:r>
      <w:t xml:space="preserve"> 28 Version</w:t>
    </w:r>
    <w:r w:rsidR="00DC457C">
      <w:t xml:space="preserve"> E</w:t>
    </w:r>
    <w:r w:rsidR="00C02CB1">
      <w:tab/>
    </w:r>
    <w:r w:rsidR="00C02CB1">
      <w:fldChar w:fldCharType="begin"/>
    </w:r>
    <w:r w:rsidR="00C02CB1">
      <w:instrText xml:space="preserve"> PAGE   \* MERGEFORMAT </w:instrText>
    </w:r>
    <w:r w:rsidR="00C02CB1">
      <w:fldChar w:fldCharType="separate"/>
    </w:r>
    <w:r w:rsidR="00C02CB1">
      <w:rPr>
        <w:noProof/>
      </w:rPr>
      <w:t>1</w:t>
    </w:r>
    <w:r w:rsidR="00C02CB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AD910" w14:textId="77777777" w:rsidR="00714686" w:rsidRDefault="00714686" w:rsidP="000733E4">
      <w:pPr>
        <w:spacing w:after="0" w:line="240" w:lineRule="auto"/>
      </w:pPr>
      <w:r>
        <w:separator/>
      </w:r>
    </w:p>
  </w:footnote>
  <w:footnote w:type="continuationSeparator" w:id="0">
    <w:p w14:paraId="6B55099A" w14:textId="77777777" w:rsidR="00714686" w:rsidRDefault="0071468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9E10A" w14:textId="77777777" w:rsidR="000C11AF" w:rsidRPr="007A6840" w:rsidRDefault="000C11AF" w:rsidP="000C11AF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4AE27A" wp14:editId="1B7AB858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A0EEDA1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13D37EC0" w14:textId="77777777" w:rsidR="000C11AF" w:rsidRDefault="000C11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wtTQ1szA3MLRU0lEKTi0uzszPAykwrgUAnVqtBiwAAAA="/>
  </w:docVars>
  <w:rsids>
    <w:rsidRoot w:val="00E60D07"/>
    <w:rsid w:val="00033149"/>
    <w:rsid w:val="000377FD"/>
    <w:rsid w:val="0004084D"/>
    <w:rsid w:val="000733E4"/>
    <w:rsid w:val="000804E4"/>
    <w:rsid w:val="000B2EFC"/>
    <w:rsid w:val="000C11AF"/>
    <w:rsid w:val="000C381A"/>
    <w:rsid w:val="000C7956"/>
    <w:rsid w:val="00110CB6"/>
    <w:rsid w:val="001314D6"/>
    <w:rsid w:val="00153EE8"/>
    <w:rsid w:val="001C0D8A"/>
    <w:rsid w:val="001D0387"/>
    <w:rsid w:val="002146A6"/>
    <w:rsid w:val="00216F40"/>
    <w:rsid w:val="00217F98"/>
    <w:rsid w:val="00264B51"/>
    <w:rsid w:val="00276D60"/>
    <w:rsid w:val="00290039"/>
    <w:rsid w:val="002A5F84"/>
    <w:rsid w:val="002C6C1F"/>
    <w:rsid w:val="0033180A"/>
    <w:rsid w:val="003A2995"/>
    <w:rsid w:val="003A6945"/>
    <w:rsid w:val="003E779A"/>
    <w:rsid w:val="003F003B"/>
    <w:rsid w:val="00435A12"/>
    <w:rsid w:val="0044353A"/>
    <w:rsid w:val="004460B6"/>
    <w:rsid w:val="00481622"/>
    <w:rsid w:val="00497E5D"/>
    <w:rsid w:val="004B5560"/>
    <w:rsid w:val="004C2A92"/>
    <w:rsid w:val="005047EC"/>
    <w:rsid w:val="0050684F"/>
    <w:rsid w:val="00547C10"/>
    <w:rsid w:val="005C38E2"/>
    <w:rsid w:val="006704EF"/>
    <w:rsid w:val="006B0E27"/>
    <w:rsid w:val="006E0583"/>
    <w:rsid w:val="006E1C49"/>
    <w:rsid w:val="006F2192"/>
    <w:rsid w:val="00712F30"/>
    <w:rsid w:val="00714686"/>
    <w:rsid w:val="00723F18"/>
    <w:rsid w:val="00746562"/>
    <w:rsid w:val="007849A7"/>
    <w:rsid w:val="007865A2"/>
    <w:rsid w:val="007C61CD"/>
    <w:rsid w:val="007F79E0"/>
    <w:rsid w:val="00800CD9"/>
    <w:rsid w:val="008033D8"/>
    <w:rsid w:val="0082745E"/>
    <w:rsid w:val="00834E6E"/>
    <w:rsid w:val="008413AD"/>
    <w:rsid w:val="008C1A3F"/>
    <w:rsid w:val="008E2F3F"/>
    <w:rsid w:val="008F6DD3"/>
    <w:rsid w:val="008F7C42"/>
    <w:rsid w:val="00945C84"/>
    <w:rsid w:val="00963472"/>
    <w:rsid w:val="00967D2F"/>
    <w:rsid w:val="00987FD7"/>
    <w:rsid w:val="009A6426"/>
    <w:rsid w:val="009A7444"/>
    <w:rsid w:val="009B08CB"/>
    <w:rsid w:val="009C402F"/>
    <w:rsid w:val="00A07E2E"/>
    <w:rsid w:val="00A63CAD"/>
    <w:rsid w:val="00A957E9"/>
    <w:rsid w:val="00AB147A"/>
    <w:rsid w:val="00AB3959"/>
    <w:rsid w:val="00AC1D8E"/>
    <w:rsid w:val="00AD7047"/>
    <w:rsid w:val="00B05A91"/>
    <w:rsid w:val="00B115AB"/>
    <w:rsid w:val="00B21AF6"/>
    <w:rsid w:val="00B6317A"/>
    <w:rsid w:val="00B82CCC"/>
    <w:rsid w:val="00BD2444"/>
    <w:rsid w:val="00BD71BD"/>
    <w:rsid w:val="00C02CB1"/>
    <w:rsid w:val="00C30671"/>
    <w:rsid w:val="00C338DC"/>
    <w:rsid w:val="00C36E47"/>
    <w:rsid w:val="00C54576"/>
    <w:rsid w:val="00C76914"/>
    <w:rsid w:val="00CA1AFB"/>
    <w:rsid w:val="00CA5C5A"/>
    <w:rsid w:val="00CC6849"/>
    <w:rsid w:val="00CF7412"/>
    <w:rsid w:val="00D04192"/>
    <w:rsid w:val="00D36BAF"/>
    <w:rsid w:val="00D47433"/>
    <w:rsid w:val="00D56911"/>
    <w:rsid w:val="00D6715F"/>
    <w:rsid w:val="00D72F7E"/>
    <w:rsid w:val="00D83520"/>
    <w:rsid w:val="00DC457C"/>
    <w:rsid w:val="00DD3EAA"/>
    <w:rsid w:val="00E034CB"/>
    <w:rsid w:val="00E31D6A"/>
    <w:rsid w:val="00E50587"/>
    <w:rsid w:val="00E57DDE"/>
    <w:rsid w:val="00E60D07"/>
    <w:rsid w:val="00E644B2"/>
    <w:rsid w:val="00E70D26"/>
    <w:rsid w:val="00E75374"/>
    <w:rsid w:val="00E83B3B"/>
    <w:rsid w:val="00EA581C"/>
    <w:rsid w:val="00EC747E"/>
    <w:rsid w:val="00EE0ECF"/>
    <w:rsid w:val="00EF734D"/>
    <w:rsid w:val="00F13CC6"/>
    <w:rsid w:val="00F15EBF"/>
    <w:rsid w:val="00F5314D"/>
    <w:rsid w:val="00FA394D"/>
    <w:rsid w:val="00FA5C60"/>
    <w:rsid w:val="00FB577B"/>
    <w:rsid w:val="00FB6C80"/>
    <w:rsid w:val="00FB6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DC457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3E380-5E3C-4F7B-90CD-154268C299CC}"/>
</file>

<file path=customXml/itemProps2.xml><?xml version="1.0" encoding="utf-8"?>
<ds:datastoreItem xmlns:ds="http://schemas.openxmlformats.org/officeDocument/2006/customXml" ds:itemID="{DE5FA2C9-402C-462E-91E4-FB8588A87F7D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abf0d811-8fca-484e-934e-ac7ff83209cf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50DE5D7-80C3-43BA-A8DD-CF082ADEDD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343</Words>
  <Characters>13360</Characters>
  <Application>Microsoft Office Word</Application>
  <DocSecurity>4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omechanical Technology</dc:title>
  <dc:subject/>
  <dc:creator>Henry, Rachel</dc:creator>
  <cp:keywords/>
  <dc:description/>
  <cp:lastModifiedBy>Heimbach, Bunne</cp:lastModifiedBy>
  <cp:revision>2</cp:revision>
  <dcterms:created xsi:type="dcterms:W3CDTF">2022-04-15T12:31:00Z</dcterms:created>
  <dcterms:modified xsi:type="dcterms:W3CDTF">2022-04-15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